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B3DDF" w14:textId="77777777" w:rsidR="005A3DC7" w:rsidRDefault="00995A40">
      <w:pPr>
        <w:pStyle w:val="Heading1"/>
        <w:spacing w:before="66" w:line="424" w:lineRule="auto"/>
        <w:ind w:left="2252" w:right="2469" w:firstLine="1338"/>
        <w:rPr>
          <w:w w:val="99"/>
        </w:rPr>
      </w:pPr>
      <w:r>
        <w:pict w14:anchorId="2EDE7468">
          <v:group id="_x0000_s1180" style="position:absolute;left:0;text-align:left;margin-left:66.1pt;margin-top:25.3pt;width:463.1pt;height:29.2pt;z-index:-3897;mso-position-horizontal-relative:page" coordorigin="1322,506" coordsize="9262,584">
            <v:group id="_x0000_s1189" style="position:absolute;left:10467;top:518;width:107;height:561" coordorigin="10467,518" coordsize="107,561">
              <v:shape id="_x0000_s1190" style="position:absolute;left:10467;top:518;width:107;height:561" coordorigin="10467,518" coordsize="107,561" path="m10467,1079r107,l10574,518r-107,l10467,1079xe" fillcolor="#d9d9d9" stroked="f">
                <v:path arrowok="t"/>
              </v:shape>
            </v:group>
            <v:group id="_x0000_s1187" style="position:absolute;left:1332;top:518;width:108;height:561" coordorigin="1332,518" coordsize="108,561">
              <v:shape id="_x0000_s1188" style="position:absolute;left:1332;top:518;width:108;height:561" coordorigin="1332,518" coordsize="108,561" path="m1332,1079r108,l1440,518r-108,l1332,1079xe" fillcolor="#d9d9d9" stroked="f">
                <v:path arrowok="t"/>
              </v:shape>
            </v:group>
            <v:group id="_x0000_s1185" style="position:absolute;left:1440;top:518;width:9027;height:561" coordorigin="1440,518" coordsize="9027,561">
              <v:shape id="_x0000_s1186" style="position:absolute;left:1440;top:518;width:9027;height:561" coordorigin="1440,518" coordsize="9027,561" path="m1440,1079r9027,l10467,518r-9027,l1440,1079xe" fillcolor="#d9d9d9" stroked="f">
                <v:path arrowok="t"/>
              </v:shape>
            </v:group>
            <v:group id="_x0000_s1183" style="position:absolute;left:1332;top:512;width:9243;height:2" coordorigin="1332,512" coordsize="9243,2">
              <v:shape id="_x0000_s1184" style="position:absolute;left:1332;top:512;width:9243;height:2" coordorigin="1332,512" coordsize="9243,0" path="m1332,512r9243,e" filled="f" strokeweight=".6pt">
                <v:path arrowok="t"/>
              </v:shape>
            </v:group>
            <v:group id="_x0000_s1181" style="position:absolute;left:1332;top:1084;width:9243;height:2" coordorigin="1332,1084" coordsize="9243,2">
              <v:shape id="_x0000_s1182" style="position:absolute;left:1332;top:1084;width:9243;height:2" coordorigin="1332,1084" coordsize="9243,0" path="m1332,1084r9243,e" filled="f" strokeweight=".6pt">
                <v:path arrowok="t"/>
              </v:shape>
            </v:group>
            <w10:wrap anchorx="page"/>
          </v:group>
        </w:pict>
      </w:r>
      <w:bookmarkStart w:id="0" w:name="_bookmark0"/>
      <w:bookmarkStart w:id="1" w:name="08-MEP_111_Course_Report"/>
      <w:bookmarkEnd w:id="0"/>
      <w:bookmarkEnd w:id="1"/>
      <w:r w:rsidR="001D3DB1">
        <w:rPr>
          <w:spacing w:val="-3"/>
        </w:rPr>
        <w:t>C</w:t>
      </w:r>
      <w:r w:rsidR="001D3DB1">
        <w:t>ourse</w:t>
      </w:r>
      <w:r w:rsidR="001D3DB1">
        <w:rPr>
          <w:spacing w:val="-29"/>
        </w:rPr>
        <w:t xml:space="preserve"> </w:t>
      </w:r>
      <w:r w:rsidR="001D3DB1">
        <w:t>Report</w:t>
      </w:r>
      <w:r w:rsidR="001D3DB1">
        <w:rPr>
          <w:spacing w:val="-30"/>
        </w:rPr>
        <w:t xml:space="preserve"> </w:t>
      </w:r>
      <w:r w:rsidR="001D3DB1">
        <w:t>of</w:t>
      </w:r>
      <w:r w:rsidR="001D3DB1">
        <w:rPr>
          <w:w w:val="99"/>
        </w:rPr>
        <w:t xml:space="preserve"> </w:t>
      </w:r>
    </w:p>
    <w:p w14:paraId="659A0DCD" w14:textId="7D5C4F19" w:rsidR="00AA002A" w:rsidRPr="00954EB1" w:rsidRDefault="00954EB1" w:rsidP="00954EB1">
      <w:pPr>
        <w:pStyle w:val="Heading1"/>
        <w:spacing w:before="66" w:line="424" w:lineRule="auto"/>
        <w:ind w:right="2469"/>
        <w:jc w:val="center"/>
        <w:rPr>
          <w:b w:val="0"/>
          <w:bCs w:val="0"/>
          <w:sz w:val="26"/>
          <w:szCs w:val="26"/>
        </w:rPr>
      </w:pPr>
      <w:bookmarkStart w:id="2" w:name="_Hlk32591116"/>
      <w:r w:rsidRPr="00954EB1">
        <w:rPr>
          <w:sz w:val="26"/>
          <w:szCs w:val="26"/>
        </w:rPr>
        <w:t>Fluid Mechanics and Turbomachinery</w:t>
      </w:r>
      <w:r w:rsidR="001D3DB1" w:rsidRPr="00954EB1">
        <w:rPr>
          <w:spacing w:val="-24"/>
          <w:sz w:val="26"/>
          <w:szCs w:val="26"/>
        </w:rPr>
        <w:t xml:space="preserve"> </w:t>
      </w:r>
      <w:bookmarkEnd w:id="2"/>
      <w:r w:rsidR="001D3DB1" w:rsidRPr="00954EB1">
        <w:rPr>
          <w:rFonts w:cs="Times New Roman"/>
          <w:sz w:val="26"/>
          <w:szCs w:val="26"/>
        </w:rPr>
        <w:t>–</w:t>
      </w:r>
      <w:r w:rsidR="001D3DB1" w:rsidRPr="00954EB1">
        <w:rPr>
          <w:rFonts w:cs="Times New Roman"/>
          <w:spacing w:val="-24"/>
          <w:sz w:val="26"/>
          <w:szCs w:val="26"/>
        </w:rPr>
        <w:t xml:space="preserve"> </w:t>
      </w:r>
      <w:r w:rsidR="001D3DB1" w:rsidRPr="00954EB1">
        <w:rPr>
          <w:sz w:val="26"/>
          <w:szCs w:val="26"/>
        </w:rPr>
        <w:t>MEP</w:t>
      </w:r>
      <w:r w:rsidR="001D3DB1" w:rsidRPr="00954EB1">
        <w:rPr>
          <w:spacing w:val="-25"/>
          <w:sz w:val="26"/>
          <w:szCs w:val="26"/>
        </w:rPr>
        <w:t xml:space="preserve"> </w:t>
      </w:r>
      <w:r w:rsidR="006C4970" w:rsidRPr="00954EB1">
        <w:rPr>
          <w:sz w:val="26"/>
          <w:szCs w:val="26"/>
        </w:rPr>
        <w:t>2</w:t>
      </w:r>
      <w:r w:rsidR="001D3DB1" w:rsidRPr="00954EB1">
        <w:rPr>
          <w:sz w:val="26"/>
          <w:szCs w:val="26"/>
        </w:rPr>
        <w:t>11</w:t>
      </w:r>
      <w:r w:rsidR="001D3DB1" w:rsidRPr="00954EB1">
        <w:rPr>
          <w:rFonts w:cs="Times New Roman"/>
          <w:sz w:val="26"/>
          <w:szCs w:val="26"/>
        </w:rPr>
        <w:t>–</w:t>
      </w:r>
      <w:r w:rsidR="001D3DB1" w:rsidRPr="00954EB1">
        <w:rPr>
          <w:rFonts w:cs="Times New Roman"/>
          <w:spacing w:val="-24"/>
          <w:sz w:val="26"/>
          <w:szCs w:val="26"/>
        </w:rPr>
        <w:t xml:space="preserve"> </w:t>
      </w:r>
      <w:r w:rsidR="00E96916" w:rsidRPr="00954EB1">
        <w:rPr>
          <w:sz w:val="26"/>
          <w:szCs w:val="26"/>
        </w:rPr>
        <w:t>Spring 202</w:t>
      </w:r>
      <w:r w:rsidR="006E644A">
        <w:rPr>
          <w:sz w:val="26"/>
          <w:szCs w:val="26"/>
        </w:rPr>
        <w:t>1</w:t>
      </w:r>
    </w:p>
    <w:p w14:paraId="62105BB8" w14:textId="77777777" w:rsidR="00AA002A" w:rsidRDefault="00995A40">
      <w:pPr>
        <w:tabs>
          <w:tab w:val="left" w:pos="7040"/>
        </w:tabs>
        <w:spacing w:before="11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2724901A">
          <v:group id="_x0000_s1178" style="position:absolute;left:0;text-align:left;margin-left:66.55pt;margin-top:16.15pt;width:462.15pt;height:.1pt;z-index:-3891;mso-position-horizontal-relative:page" coordorigin="1331,323" coordsize="9243,2">
            <v:shape id="_x0000_s1179" style="position:absolute;left:1331;top:323;width:9243;height:2" coordorigin="1331,323" coordsize="9243,0" path="m1331,323r9243,e" filled="f" strokecolor="#923634" strokeweight="3.12pt">
              <v:path arrowok="t"/>
            </v:shape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iversi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="001D3DB1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y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Ain S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 w:rsidR="001D3DB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spacing w:val="-7"/>
          <w:sz w:val="24"/>
          <w:szCs w:val="24"/>
        </w:rPr>
        <w:t>m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s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Faculty: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gineering</w:t>
      </w:r>
    </w:p>
    <w:p w14:paraId="289B916A" w14:textId="77777777" w:rsidR="00AA002A" w:rsidRDefault="00AA002A">
      <w:pPr>
        <w:spacing w:line="200" w:lineRule="exact"/>
        <w:rPr>
          <w:sz w:val="20"/>
          <w:szCs w:val="20"/>
        </w:rPr>
      </w:pPr>
    </w:p>
    <w:p w14:paraId="732654BD" w14:textId="77777777" w:rsidR="00AA002A" w:rsidRDefault="00AA002A">
      <w:pPr>
        <w:spacing w:before="8" w:line="220" w:lineRule="exact"/>
      </w:pPr>
    </w:p>
    <w:p w14:paraId="208DD092" w14:textId="77777777" w:rsidR="00AA002A" w:rsidRDefault="001D3DB1">
      <w:pPr>
        <w:pStyle w:val="Heading1"/>
        <w:numPr>
          <w:ilvl w:val="0"/>
          <w:numId w:val="2"/>
        </w:numPr>
        <w:tabs>
          <w:tab w:val="left" w:pos="767"/>
        </w:tabs>
        <w:ind w:left="767"/>
        <w:jc w:val="left"/>
        <w:rPr>
          <w:b w:val="0"/>
          <w:bCs w:val="0"/>
        </w:rPr>
      </w:pPr>
      <w:r>
        <w:t>Basic</w:t>
      </w:r>
      <w:r>
        <w:rPr>
          <w:spacing w:val="5"/>
        </w:rPr>
        <w:t xml:space="preserve"> </w:t>
      </w:r>
      <w:r>
        <w:t>In</w:t>
      </w:r>
      <w:r>
        <w:rPr>
          <w:spacing w:val="1"/>
        </w:rPr>
        <w:t>f</w:t>
      </w:r>
      <w:r>
        <w:t>orma</w:t>
      </w:r>
      <w:r>
        <w:rPr>
          <w:spacing w:val="1"/>
        </w:rPr>
        <w:t>tio</w:t>
      </w:r>
      <w:r>
        <w:t>n</w:t>
      </w:r>
    </w:p>
    <w:p w14:paraId="7B8738E4" w14:textId="77777777" w:rsidR="00AA002A" w:rsidRDefault="00AA002A">
      <w:pPr>
        <w:spacing w:before="19" w:line="220" w:lineRule="exact"/>
      </w:pPr>
    </w:p>
    <w:p w14:paraId="0D9E8A74" w14:textId="77777777" w:rsidR="00AA002A" w:rsidRDefault="00995A40">
      <w:pPr>
        <w:pStyle w:val="Heading2"/>
        <w:numPr>
          <w:ilvl w:val="1"/>
          <w:numId w:val="2"/>
        </w:numPr>
        <w:tabs>
          <w:tab w:val="left" w:pos="1353"/>
        </w:tabs>
        <w:ind w:left="1353" w:right="5932"/>
        <w:jc w:val="center"/>
        <w:rPr>
          <w:b w:val="0"/>
          <w:bCs w:val="0"/>
        </w:rPr>
      </w:pPr>
      <w:r>
        <w:pict w14:anchorId="40B8F283">
          <v:group id="_x0000_s1169" style="position:absolute;left:0;text-align:left;margin-left:85.65pt;margin-top:25.85pt;width:438pt;height:14.8pt;z-index:-3896;mso-position-horizontal-relative:page" coordorigin="1713,517" coordsize="8760,296">
            <v:group id="_x0000_s1176" style="position:absolute;left:1719;top:523;width:8748;height:2" coordorigin="1719,523" coordsize="8748,2">
              <v:shape id="_x0000_s1177" style="position:absolute;left:1719;top:523;width:8748;height:2" coordorigin="1719,523" coordsize="8748,0" path="m1719,523r8748,e" filled="f" strokecolor="#602120" strokeweight=".6pt">
                <v:path arrowok="t"/>
              </v:shape>
            </v:group>
            <v:group id="_x0000_s1174" style="position:absolute;left:1724;top:527;width:2;height:276" coordorigin="1724,527" coordsize="2,276">
              <v:shape id="_x0000_s1175" style="position:absolute;left:1724;top:527;width:2;height:276" coordorigin="1724,527" coordsize="0,276" path="m1724,527r,276e" filled="f" strokecolor="#602120" strokeweight=".6pt">
                <v:path arrowok="t"/>
              </v:shape>
            </v:group>
            <v:group id="_x0000_s1172" style="position:absolute;left:1719;top:807;width:8748;height:2" coordorigin="1719,807" coordsize="8748,2">
              <v:shape id="_x0000_s1173" style="position:absolute;left:1719;top:807;width:8748;height:2" coordorigin="1719,807" coordsize="8748,0" path="m1719,807r8748,e" filled="f" strokecolor="#602120" strokeweight=".6pt">
                <v:path arrowok="t"/>
              </v:shape>
            </v:group>
            <v:group id="_x0000_s1170" style="position:absolute;left:10462;top:527;width:2;height:276" coordorigin="10462,527" coordsize="2,276">
              <v:shape id="_x0000_s1171" style="position:absolute;left:10462;top:527;width:2;height:276" coordorigin="10462,527" coordsize="0,276" path="m10462,527r,276e" filled="f" strokecolor="#602120" strokeweight=".6pt">
                <v:path arrowok="t"/>
              </v:shape>
            </v:group>
            <w10:wrap anchorx="page"/>
          </v:group>
        </w:pict>
      </w:r>
      <w:r w:rsidR="001D3DB1">
        <w:t>Title and c</w:t>
      </w:r>
      <w:r w:rsidR="001D3DB1">
        <w:rPr>
          <w:spacing w:val="-5"/>
        </w:rPr>
        <w:t>o</w:t>
      </w:r>
      <w:r w:rsidR="001D3DB1">
        <w:t>de:</w:t>
      </w:r>
    </w:p>
    <w:p w14:paraId="16322EED" w14:textId="77777777" w:rsidR="00AA002A" w:rsidRDefault="00AA002A">
      <w:pPr>
        <w:spacing w:before="4" w:line="240" w:lineRule="exact"/>
        <w:rPr>
          <w:sz w:val="24"/>
          <w:szCs w:val="24"/>
        </w:rPr>
      </w:pPr>
    </w:p>
    <w:p w14:paraId="1E3F0913" w14:textId="3A296079" w:rsidR="00AA002A" w:rsidRDefault="00366A8F">
      <w:pPr>
        <w:pStyle w:val="BodyText"/>
        <w:ind w:left="491"/>
      </w:pPr>
      <w:r w:rsidRPr="007E0A45">
        <w:rPr>
          <w:sz w:val="22"/>
          <w:szCs w:val="22"/>
        </w:rPr>
        <w:t>Fluid Mechanics and Turbomachinery</w:t>
      </w:r>
      <w:r>
        <w:rPr>
          <w:rFonts w:cs="Times New Roman"/>
        </w:rPr>
        <w:t xml:space="preserve"> </w:t>
      </w:r>
      <w:r w:rsidR="001D3DB1">
        <w:rPr>
          <w:rFonts w:cs="Times New Roman"/>
        </w:rPr>
        <w:t xml:space="preserve">– </w:t>
      </w:r>
      <w:r w:rsidR="001D3DB1">
        <w:t>M</w:t>
      </w:r>
      <w:r w:rsidR="001D3DB1">
        <w:rPr>
          <w:spacing w:val="-3"/>
        </w:rPr>
        <w:t>E</w:t>
      </w:r>
      <w:r w:rsidR="001D3DB1">
        <w:t xml:space="preserve">P </w:t>
      </w:r>
      <w:r w:rsidR="006C4970">
        <w:t>2</w:t>
      </w:r>
      <w:r>
        <w:t>2</w:t>
      </w:r>
      <w:r w:rsidR="001D3DB1">
        <w:t>1</w:t>
      </w:r>
    </w:p>
    <w:p w14:paraId="734BE29C" w14:textId="77777777" w:rsidR="00AA002A" w:rsidRDefault="00AA002A">
      <w:pPr>
        <w:spacing w:before="6" w:line="170" w:lineRule="exact"/>
        <w:rPr>
          <w:sz w:val="17"/>
          <w:szCs w:val="17"/>
        </w:rPr>
      </w:pPr>
    </w:p>
    <w:p w14:paraId="41416A2A" w14:textId="77777777" w:rsidR="00AA002A" w:rsidRDefault="00AA002A">
      <w:pPr>
        <w:spacing w:line="200" w:lineRule="exact"/>
        <w:rPr>
          <w:sz w:val="20"/>
          <w:szCs w:val="20"/>
        </w:rPr>
      </w:pPr>
    </w:p>
    <w:p w14:paraId="0592B1E4" w14:textId="77777777" w:rsidR="00AA002A" w:rsidRDefault="001D3DB1">
      <w:pPr>
        <w:pStyle w:val="Heading2"/>
        <w:numPr>
          <w:ilvl w:val="1"/>
          <w:numId w:val="2"/>
        </w:numPr>
        <w:tabs>
          <w:tab w:val="left" w:pos="740"/>
        </w:tabs>
        <w:ind w:left="740" w:hanging="358"/>
        <w:jc w:val="left"/>
        <w:rPr>
          <w:b w:val="0"/>
          <w:bCs w:val="0"/>
        </w:rPr>
      </w:pPr>
      <w:r>
        <w:t>Program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6"/>
        </w:rPr>
        <w:t>w</w:t>
      </w:r>
      <w:r>
        <w:t xml:space="preserve">hich the course is </w:t>
      </w:r>
      <w:r>
        <w:rPr>
          <w:spacing w:val="1"/>
        </w:rPr>
        <w:t>g</w:t>
      </w:r>
      <w:r>
        <w:rPr>
          <w:spacing w:val="-4"/>
        </w:rPr>
        <w:t>i</w:t>
      </w:r>
      <w:r>
        <w:t>ven:</w:t>
      </w:r>
    </w:p>
    <w:p w14:paraId="67BF2921" w14:textId="77777777" w:rsidR="00AA002A" w:rsidRDefault="00AA002A">
      <w:pPr>
        <w:spacing w:before="2" w:line="240" w:lineRule="exact"/>
        <w:rPr>
          <w:sz w:val="24"/>
          <w:szCs w:val="24"/>
        </w:rPr>
      </w:pPr>
    </w:p>
    <w:p w14:paraId="2B99C4C3" w14:textId="27B08E1A" w:rsidR="00AA002A" w:rsidRDefault="00995A40">
      <w:pPr>
        <w:pStyle w:val="BodyText"/>
        <w:ind w:left="491"/>
      </w:pPr>
      <w:r>
        <w:pict w14:anchorId="123C66DB">
          <v:group id="_x0000_s1160" style="position:absolute;left:0;text-align:left;margin-left:85.7pt;margin-top:.1pt;width:462.05pt;height:28.05pt;z-index:-3895;mso-position-horizontal-relative:page" coordorigin="1714,2" coordsize="9241,561">
            <v:group id="_x0000_s1167" style="position:absolute;left:1720;top:8;width:9229;height:2" coordorigin="1720,8" coordsize="9229,2">
              <v:shape id="_x0000_s1168" style="position:absolute;left:1720;top:8;width:9229;height:2" coordorigin="1720,8" coordsize="9229,0" path="m1720,8r9229,e" filled="f" strokecolor="#602120" strokeweight=".6pt">
                <v:path arrowok="t"/>
              </v:shape>
            </v:group>
            <v:group id="_x0000_s1165" style="position:absolute;left:1725;top:17;width:2;height:530" coordorigin="1725,17" coordsize="2,530">
              <v:shape id="_x0000_s1166" style="position:absolute;left:1725;top:17;width:2;height:530" coordorigin="1725,17" coordsize="0,530" path="m1725,17r,530e" filled="f" strokecolor="#602120" strokeweight=".6pt">
                <v:path arrowok="t"/>
              </v:shape>
            </v:group>
            <v:group id="_x0000_s1163" style="position:absolute;left:1720;top:557;width:9229;height:2" coordorigin="1720,557" coordsize="9229,2">
              <v:shape id="_x0000_s1164" style="position:absolute;left:1720;top:557;width:9229;height:2" coordorigin="1720,557" coordsize="9229,0" path="m1720,557r9229,e" filled="f" strokecolor="#602120" strokeweight=".6pt">
                <v:path arrowok="t"/>
              </v:shape>
            </v:group>
            <v:group id="_x0000_s1161" style="position:absolute;left:10943;top:17;width:2;height:530" coordorigin="10943,17" coordsize="2,530">
              <v:shape id="_x0000_s1162" style="position:absolute;left:10943;top:17;width:2;height:530" coordorigin="10943,17" coordsize="0,530" path="m10943,17r,530e" filled="f" strokecolor="#602120" strokeweight=".6pt">
                <v:path arrowok="t"/>
              </v:shape>
            </v:group>
            <w10:wrap anchorx="page"/>
          </v:group>
        </w:pict>
      </w:r>
      <w:r w:rsidR="00E27A16" w:rsidRPr="00E27A16">
        <w:rPr>
          <w:rFonts w:ascii="Calibri" w:hAnsi="Calibri" w:cs="Calibri"/>
        </w:rPr>
        <w:t xml:space="preserve"> </w:t>
      </w:r>
      <w:r w:rsidR="00E27A16">
        <w:rPr>
          <w:rFonts w:ascii="Calibri" w:hAnsi="Calibri" w:cs="Calibri"/>
        </w:rPr>
        <w:t>Mechatronics</w:t>
      </w:r>
      <w:r w:rsidR="00E27A16" w:rsidRPr="00CB4CA0">
        <w:rPr>
          <w:rFonts w:ascii="Calibri" w:hAnsi="Calibri" w:cs="Calibri"/>
        </w:rPr>
        <w:t xml:space="preserve"> Engineering Program</w:t>
      </w:r>
    </w:p>
    <w:p w14:paraId="451E244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3062EE3F" w14:textId="77777777" w:rsidR="00AA002A" w:rsidRDefault="00AA002A">
      <w:pPr>
        <w:spacing w:line="200" w:lineRule="exact"/>
        <w:rPr>
          <w:sz w:val="20"/>
          <w:szCs w:val="20"/>
        </w:rPr>
      </w:pPr>
    </w:p>
    <w:p w14:paraId="5E5AA5AD" w14:textId="36BEED91" w:rsidR="00AA002A" w:rsidRDefault="00995A40">
      <w:pPr>
        <w:numPr>
          <w:ilvl w:val="1"/>
          <w:numId w:val="2"/>
        </w:numPr>
        <w:tabs>
          <w:tab w:val="left" w:pos="740"/>
          <w:tab w:val="left" w:pos="4249"/>
        </w:tabs>
        <w:ind w:left="740" w:hanging="358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32429C2D">
          <v:group id="_x0000_s1151" style="position:absolute;left:0;text-align:left;margin-left:242.95pt;margin-top:.45pt;width:304.3pt;height:16.5pt;z-index:-3894;mso-position-horizontal-relative:page" coordorigin="5535,9" coordsize="5410,330">
            <v:group id="_x0000_s1158" style="position:absolute;left:5541;top:15;width:5398;height:2" coordorigin="5541,15" coordsize="5398,2">
              <v:shape id="_x0000_s1159" style="position:absolute;left:5541;top:15;width:5398;height:2" coordorigin="5541,15" coordsize="5398,0" path="m5541,15r5398,e" filled="f" strokecolor="#602120" strokeweight=".6pt">
                <v:path arrowok="t"/>
              </v:shape>
            </v:group>
            <v:group id="_x0000_s1156" style="position:absolute;left:5546;top:19;width:2;height:308" coordorigin="5546,19" coordsize="2,308">
              <v:shape id="_x0000_s1157" style="position:absolute;left:5546;top:19;width:2;height:308" coordorigin="5546,19" coordsize="0,308" path="m5546,19r,308e" filled="f" strokecolor="#602120" strokeweight=".6pt">
                <v:path arrowok="t"/>
              </v:shape>
            </v:group>
            <v:group id="_x0000_s1154" style="position:absolute;left:10934;top:19;width:2;height:308" coordorigin="10934,19" coordsize="2,308">
              <v:shape id="_x0000_s1155" style="position:absolute;left:10934;top:19;width:2;height:308" coordorigin="10934,19" coordsize="0,308" path="m10934,19r,308e" filled="f" strokecolor="#602120" strokeweight=".6pt">
                <v:path arrowok="t"/>
              </v:shape>
            </v:group>
            <v:group id="_x0000_s1152" style="position:absolute;left:5541;top:333;width:5398;height:2" coordorigin="5541,333" coordsize="5398,2">
              <v:shape id="_x0000_s1153" style="position:absolute;left:5541;top:333;width:5398;height:2" coordorigin="5541,333" coordsize="5398,0" path="m5541,333r539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Year / Level of progr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m(s)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20</w:t>
      </w:r>
      <w:r w:rsidR="006E644A">
        <w:rPr>
          <w:rFonts w:ascii="Times New Roman" w:eastAsia="Times New Roman" w:hAnsi="Times New Roman" w:cs="Times New Roman"/>
          <w:sz w:val="24"/>
          <w:szCs w:val="24"/>
        </w:rPr>
        <w:t>20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-20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>2</w:t>
      </w:r>
      <w:r w:rsidR="006E644A">
        <w:rPr>
          <w:rFonts w:ascii="Times New Roman" w:eastAsia="Times New Roman" w:hAnsi="Times New Roman" w:cs="Times New Roman"/>
          <w:sz w:val="24"/>
          <w:szCs w:val="24"/>
        </w:rPr>
        <w:t>1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/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6E644A">
        <w:rPr>
          <w:rFonts w:ascii="Calibri" w:hAnsi="Calibri" w:cs="Calibri"/>
        </w:rPr>
        <w:t>Mechatronics</w:t>
      </w:r>
      <w:r w:rsidR="00366A8F" w:rsidRPr="00CB4CA0">
        <w:rPr>
          <w:rFonts w:ascii="Calibri" w:hAnsi="Calibri" w:cs="Calibri"/>
        </w:rPr>
        <w:t xml:space="preserve"> Engineering Program</w:t>
      </w:r>
      <w:r w:rsidR="00366A8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St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dents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 xml:space="preserve"> – Level 1</w:t>
      </w:r>
    </w:p>
    <w:p w14:paraId="5692BFEE" w14:textId="77777777" w:rsidR="00AA002A" w:rsidRDefault="00AA002A">
      <w:pPr>
        <w:spacing w:before="7" w:line="170" w:lineRule="exact"/>
        <w:rPr>
          <w:sz w:val="17"/>
          <w:szCs w:val="17"/>
        </w:rPr>
      </w:pPr>
    </w:p>
    <w:p w14:paraId="56D9DE62" w14:textId="77777777" w:rsidR="00AA002A" w:rsidRDefault="00AA002A">
      <w:pPr>
        <w:spacing w:line="200" w:lineRule="exact"/>
        <w:rPr>
          <w:sz w:val="20"/>
          <w:szCs w:val="20"/>
        </w:rPr>
      </w:pPr>
    </w:p>
    <w:p w14:paraId="7F353608" w14:textId="77777777" w:rsidR="00AA002A" w:rsidRDefault="001D3DB1">
      <w:pPr>
        <w:pStyle w:val="Heading2"/>
        <w:numPr>
          <w:ilvl w:val="2"/>
          <w:numId w:val="2"/>
        </w:numPr>
        <w:tabs>
          <w:tab w:val="left" w:pos="1461"/>
        </w:tabs>
        <w:rPr>
          <w:b w:val="0"/>
          <w:bCs w:val="0"/>
        </w:rPr>
      </w:pPr>
      <w:r>
        <w:rPr>
          <w:spacing w:val="-2"/>
        </w:rPr>
        <w:t>U</w:t>
      </w:r>
      <w:r>
        <w:rPr>
          <w:spacing w:val="-3"/>
        </w:rPr>
        <w:t>n</w:t>
      </w:r>
      <w:r>
        <w:t>its / Cr</w:t>
      </w:r>
      <w:r>
        <w:rPr>
          <w:spacing w:val="-4"/>
        </w:rPr>
        <w:t>e</w:t>
      </w:r>
      <w:r>
        <w:t>dit Hours:</w:t>
      </w:r>
    </w:p>
    <w:p w14:paraId="3766C858" w14:textId="77777777" w:rsidR="00AA002A" w:rsidRDefault="00AA002A">
      <w:pPr>
        <w:spacing w:before="7" w:line="100" w:lineRule="exact"/>
        <w:rPr>
          <w:sz w:val="10"/>
          <w:szCs w:val="10"/>
        </w:rPr>
      </w:pPr>
    </w:p>
    <w:tbl>
      <w:tblPr>
        <w:tblW w:w="0" w:type="auto"/>
        <w:tblInd w:w="15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9"/>
        <w:gridCol w:w="1651"/>
        <w:gridCol w:w="1114"/>
      </w:tblGrid>
      <w:tr w:rsidR="00AA002A" w14:paraId="0A033C89" w14:textId="77777777">
        <w:trPr>
          <w:trHeight w:hRule="exact" w:val="387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</w:tcPr>
          <w:p w14:paraId="7D20A01F" w14:textId="77777777" w:rsidR="00AA002A" w:rsidRDefault="001D3DB1">
            <w:pPr>
              <w:pStyle w:val="TableParagraph"/>
              <w:spacing w:before="29"/>
              <w:ind w:left="3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</w:tcPr>
          <w:p w14:paraId="67ABC264" w14:textId="77777777" w:rsidR="00AA002A" w:rsidRDefault="001D3DB1">
            <w:pPr>
              <w:pStyle w:val="TableParagraph"/>
              <w:spacing w:before="29"/>
              <w:ind w:left="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</w:tcPr>
          <w:p w14:paraId="434D5D5B" w14:textId="6D5D97CF" w:rsidR="00AA002A" w:rsidRDefault="00155E1E">
            <w:pPr>
              <w:pStyle w:val="TableParagraph"/>
              <w:spacing w:before="29"/>
              <w:ind w:right="23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A002A" w14:paraId="69398820" w14:textId="77777777">
        <w:trPr>
          <w:trHeight w:hRule="exact" w:val="415"/>
        </w:trPr>
        <w:tc>
          <w:tcPr>
            <w:tcW w:w="334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360A65" w14:textId="0A0B701C" w:rsidR="00AA002A" w:rsidRDefault="001D3DB1">
            <w:pPr>
              <w:pStyle w:val="TableParagraph"/>
              <w:tabs>
                <w:tab w:val="left" w:pos="2999"/>
              </w:tabs>
              <w:spacing w:before="52"/>
              <w:ind w:left="29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. </w:t>
            </w:r>
            <w:r>
              <w:rPr>
                <w:rFonts w:ascii="Times New Roman" w:eastAsia="Times New Roman" w:hAnsi="Times New Roman" w:cs="Times New Roman"/>
                <w:spacing w:val="5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utor</w:t>
            </w:r>
            <w:r>
              <w:rPr>
                <w:rFonts w:ascii="Times New Roman" w:eastAsia="Times New Roman" w:hAnsi="Times New Roman" w:cs="Times New Roman"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/ P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actica</w:t>
            </w:r>
            <w:r>
              <w:rPr>
                <w:rFonts w:ascii="Times New Roman" w:eastAsia="Times New Roman" w:hAnsi="Times New Roman" w:cs="Times New Roman"/>
                <w:spacing w:val="-2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ab/>
            </w:r>
            <w:r w:rsidR="008332F9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6C4970">
              <w:rPr>
                <w:rFonts w:ascii="Times New Roman" w:eastAsia="Times New Roman" w:hAnsi="Times New Roman" w:cs="Times New Roman"/>
                <w:sz w:val="24"/>
                <w:szCs w:val="24"/>
              </w:rPr>
              <w:t>/1</w:t>
            </w:r>
          </w:p>
        </w:tc>
      </w:tr>
      <w:tr w:rsidR="00AA002A" w14:paraId="2156C059" w14:textId="77777777">
        <w:trPr>
          <w:trHeight w:hRule="exact" w:val="388"/>
        </w:trPr>
        <w:tc>
          <w:tcPr>
            <w:tcW w:w="334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281FBF" w14:textId="58FCFB70" w:rsidR="00AA002A" w:rsidRDefault="001D3DB1">
            <w:pPr>
              <w:pStyle w:val="TableParagraph"/>
              <w:tabs>
                <w:tab w:val="right" w:pos="3281"/>
              </w:tabs>
              <w:spacing w:before="53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i. </w:t>
            </w:r>
            <w:r>
              <w:rPr>
                <w:rFonts w:ascii="Times New Roman" w:eastAsia="Times New Roman" w:hAnsi="Times New Roman" w:cs="Times New Roman"/>
                <w:spacing w:val="5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otal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6C497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8332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</w:t>
            </w:r>
          </w:p>
        </w:tc>
      </w:tr>
    </w:tbl>
    <w:p w14:paraId="181DE7A2" w14:textId="77777777" w:rsidR="00AA002A" w:rsidRDefault="00AA002A">
      <w:pPr>
        <w:spacing w:line="200" w:lineRule="exact"/>
        <w:rPr>
          <w:sz w:val="20"/>
          <w:szCs w:val="20"/>
        </w:rPr>
      </w:pPr>
    </w:p>
    <w:p w14:paraId="4E4BE866" w14:textId="77777777" w:rsidR="00AA002A" w:rsidRDefault="00AA002A">
      <w:pPr>
        <w:spacing w:before="18" w:line="200" w:lineRule="exact"/>
        <w:rPr>
          <w:sz w:val="20"/>
          <w:szCs w:val="20"/>
        </w:rPr>
      </w:pPr>
    </w:p>
    <w:p w14:paraId="511F73E2" w14:textId="77777777" w:rsidR="00AA002A" w:rsidRDefault="001D3DB1">
      <w:pPr>
        <w:numPr>
          <w:ilvl w:val="0"/>
          <w:numId w:val="1"/>
        </w:numPr>
        <w:tabs>
          <w:tab w:val="left" w:pos="1461"/>
        </w:tabs>
        <w:spacing w:before="69"/>
        <w:ind w:left="146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mes of lecturer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ibuting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 the deli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of the co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se:</w:t>
      </w:r>
    </w:p>
    <w:p w14:paraId="3EAD9558" w14:textId="77777777" w:rsidR="00AA002A" w:rsidRDefault="00AA002A">
      <w:pPr>
        <w:spacing w:before="2" w:line="260" w:lineRule="exact"/>
        <w:rPr>
          <w:sz w:val="26"/>
          <w:szCs w:val="26"/>
        </w:rPr>
      </w:pPr>
    </w:p>
    <w:p w14:paraId="24472E8E" w14:textId="77777777" w:rsidR="00AA002A" w:rsidRDefault="001D3DB1">
      <w:pPr>
        <w:pStyle w:val="BodyText"/>
        <w:ind w:left="2351"/>
      </w:pPr>
      <w:r>
        <w:t>Dr.</w:t>
      </w:r>
      <w:r>
        <w:rPr>
          <w:spacing w:val="2"/>
        </w:rPr>
        <w:t xml:space="preserve"> </w:t>
      </w:r>
      <w:r>
        <w:rPr>
          <w:spacing w:val="-7"/>
        </w:rPr>
        <w:t>W</w:t>
      </w:r>
      <w:r>
        <w:t>alid Aboe</w:t>
      </w:r>
      <w:r>
        <w:rPr>
          <w:spacing w:val="-1"/>
        </w:rPr>
        <w:t>l</w:t>
      </w:r>
      <w:r>
        <w:t>s</w:t>
      </w:r>
      <w:r>
        <w:rPr>
          <w:spacing w:val="-1"/>
        </w:rPr>
        <w:t>o</w:t>
      </w:r>
      <w:r>
        <w:t>ud</w:t>
      </w:r>
    </w:p>
    <w:p w14:paraId="6181AAEF" w14:textId="77777777" w:rsidR="00AA002A" w:rsidRDefault="00AA002A">
      <w:pPr>
        <w:spacing w:line="200" w:lineRule="exact"/>
        <w:rPr>
          <w:sz w:val="20"/>
          <w:szCs w:val="20"/>
        </w:rPr>
      </w:pPr>
    </w:p>
    <w:p w14:paraId="468773C8" w14:textId="77777777" w:rsidR="00AA002A" w:rsidRDefault="00AA002A">
      <w:pPr>
        <w:spacing w:before="1" w:line="200" w:lineRule="exact"/>
        <w:rPr>
          <w:sz w:val="20"/>
          <w:szCs w:val="20"/>
        </w:rPr>
      </w:pPr>
    </w:p>
    <w:p w14:paraId="55719B25" w14:textId="34D04AD3" w:rsidR="00AA002A" w:rsidRDefault="00995A40">
      <w:pPr>
        <w:tabs>
          <w:tab w:val="left" w:pos="3342"/>
        </w:tabs>
        <w:ind w:left="767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406E422A">
          <v:group id="_x0000_s1142" style="position:absolute;left:0;text-align:left;margin-left:233pt;margin-top:-.35pt;width:207.3pt;height:14.95pt;z-index:-3893;mso-position-horizontal-relative:page" coordorigin="4660,-7" coordsize="4146,299">
            <v:group id="_x0000_s1149" style="position:absolute;left:4666;top:-1;width:4134;height:2" coordorigin="4666,-1" coordsize="4134,2">
              <v:shape id="_x0000_s1150" style="position:absolute;left:4666;top:-1;width:4134;height:2" coordorigin="4666,-1" coordsize="4134,0" path="m4666,-1r4134,e" filled="f" strokecolor="#602120" strokeweight=".6pt">
                <v:path arrowok="t"/>
              </v:shape>
            </v:group>
            <v:group id="_x0000_s1147" style="position:absolute;left:4671;top:2;width:2;height:279" coordorigin="4671,2" coordsize="2,279">
              <v:shape id="_x0000_s1148" style="position:absolute;left:4671;top:2;width:2;height:279" coordorigin="4671,2" coordsize="0,279" path="m4671,2r,279e" filled="f" strokecolor="#602120" strokeweight=".6pt">
                <v:path arrowok="t"/>
              </v:shape>
            </v:group>
            <v:group id="_x0000_s1145" style="position:absolute;left:8795;top:2;width:2;height:279" coordorigin="8795,2" coordsize="2,279">
              <v:shape id="_x0000_s1146" style="position:absolute;left:8795;top:2;width:2;height:279" coordorigin="8795,2" coordsize="0,279" path="m8795,2r,279e" filled="f" strokecolor="#602120" strokeweight=".6pt">
                <v:path arrowok="t"/>
              </v:shape>
            </v:group>
            <v:group id="_x0000_s1143" style="position:absolute;left:4666;top:286;width:4134;height:2" coordorigin="4666,286" coordsize="4134,2">
              <v:shape id="_x0000_s1144" style="position:absolute;left:4666;top:286;width:4134;height:2" coordorigin="4666,286" coordsize="4134,0" path="m4666,286r4134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Course coordin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Dr.</w:t>
      </w:r>
      <w:r w:rsidR="001D3DB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6E644A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Yasser </w:t>
      </w:r>
      <w:proofErr w:type="spellStart"/>
      <w:r w:rsidR="006E644A">
        <w:rPr>
          <w:rFonts w:ascii="Times New Roman" w:eastAsia="Times New Roman" w:hAnsi="Times New Roman" w:cs="Times New Roman"/>
          <w:spacing w:val="-9"/>
          <w:sz w:val="24"/>
          <w:szCs w:val="24"/>
        </w:rPr>
        <w:t>ELfangary</w:t>
      </w:r>
      <w:proofErr w:type="spellEnd"/>
    </w:p>
    <w:p w14:paraId="0259ABF8" w14:textId="77777777" w:rsidR="00AA002A" w:rsidRDefault="00AA002A">
      <w:pPr>
        <w:spacing w:before="19" w:line="240" w:lineRule="exact"/>
        <w:rPr>
          <w:sz w:val="24"/>
          <w:szCs w:val="24"/>
        </w:rPr>
      </w:pPr>
    </w:p>
    <w:p w14:paraId="4526EE2F" w14:textId="77777777" w:rsidR="00AA002A" w:rsidRDefault="00995A40">
      <w:pPr>
        <w:tabs>
          <w:tab w:val="left" w:pos="3376"/>
        </w:tabs>
        <w:ind w:left="82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60ED1A99">
          <v:group id="_x0000_s1133" style="position:absolute;left:0;text-align:left;margin-left:232.05pt;margin-top:-.35pt;width:251.5pt;height:15pt;z-index:-3892;mso-position-horizontal-relative:page" coordorigin="4641,-7" coordsize="5030,300">
            <v:group id="_x0000_s1140" style="position:absolute;left:4647;top:-1;width:5018;height:2" coordorigin="4647,-1" coordsize="5018,2">
              <v:shape id="_x0000_s1141" style="position:absolute;left:4647;top:-1;width:5018;height:2" coordorigin="4647,-1" coordsize="5018,0" path="m4647,-1r5018,e" filled="f" strokecolor="#602120" strokeweight=".6pt">
                <v:path arrowok="t"/>
              </v:shape>
            </v:group>
            <v:group id="_x0000_s1138" style="position:absolute;left:4652;top:3;width:2;height:279" coordorigin="4652,3" coordsize="2,279">
              <v:shape id="_x0000_s1139" style="position:absolute;left:4652;top:3;width:2;height:279" coordorigin="4652,3" coordsize="0,279" path="m4652,3r,279e" filled="f" strokecolor="#602120" strokeweight=".6pt">
                <v:path arrowok="t"/>
              </v:shape>
            </v:group>
            <v:group id="_x0000_s1136" style="position:absolute;left:9661;top:3;width:2;height:279" coordorigin="9661,3" coordsize="2,279">
              <v:shape id="_x0000_s1137" style="position:absolute;left:9661;top:3;width:2;height:279" coordorigin="9661,3" coordsize="0,279" path="m9661,3r,279e" filled="f" strokecolor="#602120" strokeweight=".6pt">
                <v:path arrowok="t"/>
              </v:shape>
            </v:group>
            <v:group id="_x0000_s1134" style="position:absolute;left:4647;top:287;width:5018;height:2" coordorigin="4647,287" coordsize="5018,2">
              <v:shape id="_x0000_s1135" style="position:absolute;left:4647;top:287;width:5018;height:2" coordorigin="4647,287" coordsize="5018,0" path="m4647,287r501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xternal 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v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alu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-------------</w:t>
      </w:r>
    </w:p>
    <w:p w14:paraId="018C578C" w14:textId="77777777" w:rsidR="00AA002A" w:rsidRDefault="00AA002A">
      <w:pPr>
        <w:spacing w:line="200" w:lineRule="exact"/>
        <w:rPr>
          <w:sz w:val="20"/>
          <w:szCs w:val="20"/>
        </w:rPr>
      </w:pPr>
    </w:p>
    <w:p w14:paraId="00075182" w14:textId="77777777" w:rsidR="00AA002A" w:rsidRDefault="00AA002A">
      <w:pPr>
        <w:spacing w:line="200" w:lineRule="exact"/>
        <w:rPr>
          <w:sz w:val="20"/>
          <w:szCs w:val="20"/>
        </w:rPr>
      </w:pPr>
    </w:p>
    <w:p w14:paraId="33CE8BD2" w14:textId="77777777" w:rsidR="00AA002A" w:rsidRDefault="00AA002A">
      <w:pPr>
        <w:spacing w:line="200" w:lineRule="exact"/>
        <w:rPr>
          <w:sz w:val="20"/>
          <w:szCs w:val="20"/>
        </w:rPr>
      </w:pPr>
    </w:p>
    <w:p w14:paraId="15D6C0FB" w14:textId="77777777" w:rsidR="00AA002A" w:rsidRDefault="00AA002A">
      <w:pPr>
        <w:spacing w:line="200" w:lineRule="exact"/>
        <w:rPr>
          <w:sz w:val="20"/>
          <w:szCs w:val="20"/>
        </w:rPr>
      </w:pPr>
    </w:p>
    <w:p w14:paraId="6AB627B3" w14:textId="77777777" w:rsidR="00AA002A" w:rsidRDefault="00AA002A">
      <w:pPr>
        <w:spacing w:line="200" w:lineRule="exact"/>
        <w:rPr>
          <w:sz w:val="20"/>
          <w:szCs w:val="20"/>
        </w:rPr>
      </w:pPr>
    </w:p>
    <w:p w14:paraId="691DDD4C" w14:textId="77777777" w:rsidR="00AA002A" w:rsidRDefault="00AA002A">
      <w:pPr>
        <w:spacing w:line="200" w:lineRule="exact"/>
        <w:rPr>
          <w:sz w:val="20"/>
          <w:szCs w:val="20"/>
        </w:rPr>
      </w:pPr>
    </w:p>
    <w:p w14:paraId="39BF97E8" w14:textId="77777777" w:rsidR="00AA002A" w:rsidRDefault="00AA002A">
      <w:pPr>
        <w:spacing w:line="200" w:lineRule="exact"/>
        <w:rPr>
          <w:sz w:val="20"/>
          <w:szCs w:val="20"/>
        </w:rPr>
      </w:pPr>
    </w:p>
    <w:p w14:paraId="06337D52" w14:textId="77777777" w:rsidR="00AA002A" w:rsidRDefault="00AA002A">
      <w:pPr>
        <w:spacing w:line="200" w:lineRule="exact"/>
        <w:rPr>
          <w:sz w:val="20"/>
          <w:szCs w:val="20"/>
        </w:rPr>
      </w:pPr>
    </w:p>
    <w:p w14:paraId="005B64B2" w14:textId="77777777" w:rsidR="00AA002A" w:rsidRDefault="00AA002A">
      <w:pPr>
        <w:spacing w:line="200" w:lineRule="exact"/>
        <w:rPr>
          <w:sz w:val="20"/>
          <w:szCs w:val="20"/>
        </w:rPr>
      </w:pPr>
    </w:p>
    <w:p w14:paraId="4D32B317" w14:textId="77777777" w:rsidR="00AA002A" w:rsidRDefault="00AA002A">
      <w:pPr>
        <w:spacing w:line="200" w:lineRule="exact"/>
        <w:rPr>
          <w:sz w:val="20"/>
          <w:szCs w:val="20"/>
        </w:rPr>
      </w:pPr>
    </w:p>
    <w:p w14:paraId="2D0D5C90" w14:textId="77777777" w:rsidR="00AA002A" w:rsidRDefault="00AA002A">
      <w:pPr>
        <w:spacing w:line="200" w:lineRule="exact"/>
        <w:rPr>
          <w:sz w:val="20"/>
          <w:szCs w:val="20"/>
        </w:rPr>
      </w:pPr>
    </w:p>
    <w:p w14:paraId="74A4D50E" w14:textId="77777777" w:rsidR="00AA002A" w:rsidRDefault="00AA002A">
      <w:pPr>
        <w:spacing w:line="200" w:lineRule="exact"/>
        <w:rPr>
          <w:sz w:val="20"/>
          <w:szCs w:val="20"/>
        </w:rPr>
      </w:pPr>
    </w:p>
    <w:p w14:paraId="728E64A2" w14:textId="77777777" w:rsidR="00AA002A" w:rsidRDefault="00AA002A">
      <w:pPr>
        <w:spacing w:line="200" w:lineRule="exact"/>
        <w:rPr>
          <w:sz w:val="20"/>
          <w:szCs w:val="20"/>
        </w:rPr>
      </w:pPr>
    </w:p>
    <w:p w14:paraId="5BB78014" w14:textId="77777777" w:rsidR="00AA002A" w:rsidRDefault="00AA002A">
      <w:pPr>
        <w:spacing w:line="200" w:lineRule="exact"/>
        <w:rPr>
          <w:sz w:val="20"/>
          <w:szCs w:val="20"/>
        </w:rPr>
      </w:pPr>
    </w:p>
    <w:p w14:paraId="29B96864" w14:textId="77777777" w:rsidR="00AA002A" w:rsidRDefault="00AA002A">
      <w:pPr>
        <w:spacing w:line="200" w:lineRule="exact"/>
        <w:rPr>
          <w:sz w:val="20"/>
          <w:szCs w:val="20"/>
        </w:rPr>
      </w:pPr>
    </w:p>
    <w:p w14:paraId="48E69819" w14:textId="77777777" w:rsidR="00AA002A" w:rsidRDefault="00AA002A">
      <w:pPr>
        <w:spacing w:line="200" w:lineRule="exact"/>
        <w:rPr>
          <w:sz w:val="20"/>
          <w:szCs w:val="20"/>
        </w:rPr>
      </w:pPr>
    </w:p>
    <w:p w14:paraId="5165D3C5" w14:textId="77777777" w:rsidR="00AA002A" w:rsidRDefault="00AA002A">
      <w:pPr>
        <w:spacing w:line="200" w:lineRule="exact"/>
        <w:rPr>
          <w:sz w:val="20"/>
          <w:szCs w:val="20"/>
        </w:rPr>
      </w:pPr>
    </w:p>
    <w:p w14:paraId="4A79FA7E" w14:textId="77777777" w:rsidR="00AA002A" w:rsidRDefault="00AA002A">
      <w:pPr>
        <w:spacing w:line="200" w:lineRule="exact"/>
        <w:rPr>
          <w:sz w:val="20"/>
          <w:szCs w:val="20"/>
        </w:rPr>
      </w:pPr>
    </w:p>
    <w:p w14:paraId="448B8A04" w14:textId="77777777" w:rsidR="00AA002A" w:rsidRDefault="00AA002A">
      <w:pPr>
        <w:spacing w:line="200" w:lineRule="exact"/>
        <w:rPr>
          <w:sz w:val="20"/>
          <w:szCs w:val="20"/>
        </w:rPr>
      </w:pPr>
    </w:p>
    <w:p w14:paraId="383A97EA" w14:textId="77777777" w:rsidR="00AA002A" w:rsidRDefault="001D3DB1">
      <w:pPr>
        <w:pStyle w:val="BodyText"/>
        <w:spacing w:before="69"/>
        <w:ind w:left="0" w:right="118"/>
        <w:jc w:val="right"/>
      </w:pPr>
      <w:r>
        <w:t>1</w:t>
      </w:r>
    </w:p>
    <w:p w14:paraId="3AE2CB64" w14:textId="77777777" w:rsidR="00AA002A" w:rsidRDefault="00AA002A">
      <w:pPr>
        <w:jc w:val="right"/>
        <w:sectPr w:rsidR="00AA002A">
          <w:type w:val="continuous"/>
          <w:pgSz w:w="11908" w:h="16840"/>
          <w:pgMar w:top="1340" w:right="760" w:bottom="280" w:left="1340" w:header="720" w:footer="720" w:gutter="0"/>
          <w:cols w:space="720"/>
        </w:sectPr>
      </w:pPr>
    </w:p>
    <w:p w14:paraId="29A19DEF" w14:textId="77777777" w:rsidR="00AA002A" w:rsidRDefault="001D3DB1">
      <w:pPr>
        <w:pStyle w:val="Heading1"/>
        <w:numPr>
          <w:ilvl w:val="0"/>
          <w:numId w:val="2"/>
        </w:numPr>
        <w:tabs>
          <w:tab w:val="left" w:pos="1073"/>
        </w:tabs>
        <w:spacing w:before="66"/>
        <w:ind w:left="1073" w:right="5926" w:hanging="356"/>
        <w:jc w:val="center"/>
        <w:rPr>
          <w:b w:val="0"/>
          <w:bCs w:val="0"/>
        </w:rPr>
      </w:pPr>
      <w:r>
        <w:lastRenderedPageBreak/>
        <w:t>Stat</w:t>
      </w:r>
      <w:r>
        <w:rPr>
          <w:spacing w:val="-1"/>
        </w:rPr>
        <w:t>i</w:t>
      </w:r>
      <w:r>
        <w:t>stical</w:t>
      </w:r>
      <w:r>
        <w:rPr>
          <w:spacing w:val="-13"/>
        </w:rPr>
        <w:t xml:space="preserve"> </w:t>
      </w:r>
      <w:r>
        <w:t>Informati</w:t>
      </w:r>
      <w:r>
        <w:rPr>
          <w:spacing w:val="1"/>
        </w:rPr>
        <w:t>o</w:t>
      </w:r>
      <w:r>
        <w:t>n</w:t>
      </w:r>
    </w:p>
    <w:p w14:paraId="3834B52A" w14:textId="3754A9CC" w:rsidR="00AA002A" w:rsidRDefault="00995A40">
      <w:pPr>
        <w:spacing w:before="1" w:line="240" w:lineRule="exact"/>
        <w:rPr>
          <w:sz w:val="24"/>
          <w:szCs w:val="24"/>
        </w:rPr>
      </w:pPr>
      <w:r>
        <w:pict w14:anchorId="03225B84">
          <v:group id="_x0000_s1124" style="position:absolute;margin-left:271.95pt;margin-top:11.8pt;width:22.45pt;height:14.9pt;z-index:-3890;mso-position-horizontal-relative:page" coordorigin="5271,7" coordsize="449,298">
            <v:group id="_x0000_s1131" style="position:absolute;left:5277;top:13;width:437;height:2" coordorigin="5277,13" coordsize="437,2">
              <v:shape id="_x0000_s1132" style="position:absolute;left:5277;top:13;width:437;height:2" coordorigin="5277,13" coordsize="437,0" path="m5277,13r437,e" filled="f" strokecolor="#602120" strokeweight=".6pt">
                <v:path arrowok="t"/>
              </v:shape>
            </v:group>
            <v:group id="_x0000_s1129" style="position:absolute;left:5282;top:18;width:2;height:275" coordorigin="5282,18" coordsize="2,275">
              <v:shape id="_x0000_s1130" style="position:absolute;left:5282;top:18;width:2;height:275" coordorigin="5282,18" coordsize="0,275" path="m5282,18r,275e" filled="f" strokecolor="#602120" strokeweight=".6pt">
                <v:path arrowok="t"/>
              </v:shape>
            </v:group>
            <v:group id="_x0000_s1127" style="position:absolute;left:5711;top:18;width:2;height:275" coordorigin="5711,18" coordsize="2,275">
              <v:shape id="_x0000_s1128" style="position:absolute;left:5711;top:18;width:2;height:275" coordorigin="5711,18" coordsize="0,275" path="m5711,18r,275e" filled="f" strokecolor="#602120" strokeweight=".6pt">
                <v:path arrowok="t"/>
              </v:shape>
            </v:group>
            <v:group id="_x0000_s1125" style="position:absolute;left:5277;top:299;width:437;height:2" coordorigin="5277,299" coordsize="437,2">
              <v:shape id="_x0000_s1126" style="position:absolute;left:5277;top:299;width:437;height:2" coordorigin="5277,299" coordsize="437,0" path="m5277,299r437,e" filled="f" strokecolor="#602120" strokeweight=".6pt">
                <v:path arrowok="t"/>
              </v:shape>
            </v:group>
            <w10:wrap anchorx="page"/>
          </v:group>
        </w:pict>
      </w:r>
    </w:p>
    <w:p w14:paraId="5916CFD8" w14:textId="43A9D6C1" w:rsidR="00AA002A" w:rsidRDefault="001D3DB1">
      <w:pPr>
        <w:pStyle w:val="BodyText"/>
        <w:tabs>
          <w:tab w:val="left" w:pos="4578"/>
        </w:tabs>
        <w:ind w:left="1078"/>
      </w:pPr>
      <w:r>
        <w:rPr>
          <w:spacing w:val="-8"/>
        </w:rPr>
        <w:t>N</w:t>
      </w:r>
      <w:r>
        <w:t>o</w:t>
      </w:r>
      <w:r>
        <w:rPr>
          <w:spacing w:val="-10"/>
        </w:rPr>
        <w:t xml:space="preserve"> </w:t>
      </w:r>
      <w:r>
        <w:rPr>
          <w:spacing w:val="-5"/>
        </w:rPr>
        <w:t>o</w:t>
      </w:r>
      <w:r>
        <w:t>f</w:t>
      </w:r>
      <w:r>
        <w:rPr>
          <w:spacing w:val="-13"/>
        </w:rPr>
        <w:t xml:space="preserve"> </w:t>
      </w:r>
      <w:r>
        <w:rPr>
          <w:spacing w:val="-5"/>
        </w:rPr>
        <w:t>stu</w:t>
      </w:r>
      <w:r>
        <w:rPr>
          <w:spacing w:val="-6"/>
        </w:rPr>
        <w:t>d</w:t>
      </w:r>
      <w:r>
        <w:rPr>
          <w:spacing w:val="-5"/>
        </w:rPr>
        <w:t>e</w:t>
      </w:r>
      <w:r>
        <w:rPr>
          <w:spacing w:val="-10"/>
        </w:rPr>
        <w:t>n</w:t>
      </w:r>
      <w:r>
        <w:rPr>
          <w:spacing w:val="-5"/>
        </w:rPr>
        <w:t>t</w:t>
      </w:r>
      <w:r>
        <w:t>s</w:t>
      </w:r>
      <w:r>
        <w:rPr>
          <w:spacing w:val="-11"/>
        </w:rPr>
        <w:t xml:space="preserve"> </w:t>
      </w:r>
      <w:r>
        <w:rPr>
          <w:spacing w:val="-7"/>
        </w:rPr>
        <w:t>a</w:t>
      </w:r>
      <w:r>
        <w:rPr>
          <w:spacing w:val="-6"/>
        </w:rPr>
        <w:t>tte</w:t>
      </w:r>
      <w:r>
        <w:rPr>
          <w:spacing w:val="-5"/>
        </w:rPr>
        <w:t>n</w:t>
      </w:r>
      <w:r>
        <w:rPr>
          <w:spacing w:val="-9"/>
        </w:rPr>
        <w:t>d</w:t>
      </w:r>
      <w:r>
        <w:rPr>
          <w:spacing w:val="-5"/>
        </w:rPr>
        <w:t>in</w:t>
      </w:r>
      <w:r>
        <w:t>g</w:t>
      </w:r>
      <w:r>
        <w:rPr>
          <w:spacing w:val="-12"/>
        </w:rPr>
        <w:t xml:space="preserve"> </w:t>
      </w:r>
      <w:r>
        <w:rPr>
          <w:spacing w:val="-8"/>
        </w:rPr>
        <w:t>t</w:t>
      </w:r>
      <w:r>
        <w:rPr>
          <w:spacing w:val="-5"/>
        </w:rPr>
        <w:t>h</w:t>
      </w:r>
      <w:r>
        <w:t>e</w:t>
      </w:r>
      <w:r>
        <w:rPr>
          <w:spacing w:val="-10"/>
        </w:rPr>
        <w:t xml:space="preserve"> </w:t>
      </w:r>
      <w:r>
        <w:rPr>
          <w:spacing w:val="-5"/>
        </w:rPr>
        <w:t>co</w:t>
      </w:r>
      <w:r>
        <w:rPr>
          <w:spacing w:val="-10"/>
        </w:rPr>
        <w:t>u</w:t>
      </w:r>
      <w:r>
        <w:rPr>
          <w:spacing w:val="-5"/>
        </w:rPr>
        <w:t>r</w:t>
      </w:r>
      <w:r>
        <w:rPr>
          <w:spacing w:val="-6"/>
        </w:rPr>
        <w:t>se</w:t>
      </w:r>
      <w:r w:rsidR="005B4BCB">
        <w:rPr>
          <w:spacing w:val="-6"/>
        </w:rPr>
        <w:t xml:space="preserve">: </w:t>
      </w:r>
      <w:r w:rsidR="00403A5B">
        <w:t>245</w:t>
      </w:r>
    </w:p>
    <w:p w14:paraId="5B30652A" w14:textId="77777777" w:rsidR="00AA002A" w:rsidRDefault="00AA002A">
      <w:pPr>
        <w:spacing w:before="5" w:line="130" w:lineRule="exact"/>
        <w:rPr>
          <w:sz w:val="13"/>
          <w:szCs w:val="13"/>
        </w:rPr>
      </w:pPr>
    </w:p>
    <w:tbl>
      <w:tblPr>
        <w:tblW w:w="0" w:type="auto"/>
        <w:tblInd w:w="5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80"/>
        <w:gridCol w:w="2298"/>
        <w:gridCol w:w="1361"/>
        <w:gridCol w:w="2070"/>
      </w:tblGrid>
      <w:tr w:rsidR="00AA002A" w14:paraId="25F3A28E" w14:textId="77777777" w:rsidTr="00567A80">
        <w:trPr>
          <w:trHeight w:hRule="exact" w:val="286"/>
        </w:trPr>
        <w:tc>
          <w:tcPr>
            <w:tcW w:w="31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5D1F9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535DD" w14:textId="77777777" w:rsidR="00AA002A" w:rsidRDefault="00AA002A"/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A05B85" w14:textId="77777777" w:rsidR="00AA002A" w:rsidRDefault="001D3DB1" w:rsidP="00567A80">
            <w:pPr>
              <w:pStyle w:val="TableParagraph"/>
              <w:spacing w:line="267" w:lineRule="exact"/>
              <w:ind w:left="9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E3B716" w14:textId="77777777" w:rsidR="00AA002A" w:rsidRDefault="001D3DB1" w:rsidP="00567A80">
            <w:pPr>
              <w:pStyle w:val="TableParagraph"/>
              <w:spacing w:line="267" w:lineRule="exact"/>
              <w:ind w:left="9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>%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A002A" w14:paraId="3783A915" w14:textId="77777777" w:rsidTr="00567A80">
        <w:trPr>
          <w:trHeight w:hRule="exact" w:val="288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AFFA14" w14:textId="77777777" w:rsidR="00AA002A" w:rsidRDefault="001D3DB1">
            <w:pPr>
              <w:pStyle w:val="TableParagraph"/>
              <w:spacing w:line="269" w:lineRule="exact"/>
              <w:ind w:left="12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19989A" w14:textId="274682B8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FFFC6D" w14:textId="12DDFFF7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76553014" w14:textId="77777777" w:rsidTr="00567A80">
        <w:trPr>
          <w:trHeight w:hRule="exact" w:val="287"/>
        </w:trPr>
        <w:tc>
          <w:tcPr>
            <w:tcW w:w="318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0FA490B" w14:textId="77777777" w:rsidR="00AA002A" w:rsidRDefault="00AA002A">
            <w:pPr>
              <w:pStyle w:val="TableParagraph"/>
              <w:spacing w:before="7" w:line="130" w:lineRule="exact"/>
              <w:rPr>
                <w:sz w:val="13"/>
                <w:szCs w:val="13"/>
              </w:rPr>
            </w:pPr>
          </w:p>
          <w:p w14:paraId="2CD1109A" w14:textId="77777777" w:rsidR="00AA002A" w:rsidRDefault="001D3DB1">
            <w:pPr>
              <w:pStyle w:val="TableParagraph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76A31C" w14:textId="77777777" w:rsidR="00AA002A" w:rsidRDefault="001D3DB1">
            <w:pPr>
              <w:pStyle w:val="TableParagraph"/>
              <w:spacing w:line="267" w:lineRule="exact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ss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5C47BB" w14:textId="70AB6FC6" w:rsidR="00AA002A" w:rsidRDefault="00403A5B" w:rsidP="00567A80">
            <w:pPr>
              <w:pStyle w:val="TableParagraph"/>
              <w:spacing w:line="271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3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38B3C4" w14:textId="11520EC9" w:rsidR="00AA002A" w:rsidRDefault="00403A5B" w:rsidP="00567A80">
            <w:pPr>
              <w:pStyle w:val="TableParagraph"/>
              <w:spacing w:line="271" w:lineRule="exact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7</w:t>
            </w:r>
          </w:p>
        </w:tc>
      </w:tr>
      <w:tr w:rsidR="00AA002A" w14:paraId="1E00F852" w14:textId="77777777" w:rsidTr="00567A80">
        <w:trPr>
          <w:trHeight w:hRule="exact" w:val="286"/>
        </w:trPr>
        <w:tc>
          <w:tcPr>
            <w:tcW w:w="318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27337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AAD9DF" w14:textId="77777777" w:rsidR="00AA002A" w:rsidRDefault="001D3DB1">
            <w:pPr>
              <w:pStyle w:val="TableParagraph"/>
              <w:spacing w:line="266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il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75387F" w14:textId="49DDF0BA" w:rsidR="00AA002A" w:rsidRDefault="00403A5B" w:rsidP="00567A80">
            <w:pPr>
              <w:pStyle w:val="TableParagraph"/>
              <w:spacing w:line="269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053CFA" w14:textId="489802AD" w:rsidR="00AA002A" w:rsidRDefault="00403A5B" w:rsidP="00567A80">
            <w:pPr>
              <w:pStyle w:val="TableParagraph"/>
              <w:spacing w:line="269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</w:tr>
    </w:tbl>
    <w:p w14:paraId="2EDE8AA8" w14:textId="77777777" w:rsidR="00AA002A" w:rsidRDefault="00AA002A">
      <w:pPr>
        <w:spacing w:before="5" w:line="160" w:lineRule="exact"/>
        <w:rPr>
          <w:sz w:val="16"/>
          <w:szCs w:val="16"/>
        </w:rPr>
      </w:pPr>
    </w:p>
    <w:p w14:paraId="2A7A18C3" w14:textId="53915DAC" w:rsidR="00AA002A" w:rsidRDefault="00AA002A">
      <w:pPr>
        <w:spacing w:line="200" w:lineRule="exact"/>
        <w:rPr>
          <w:sz w:val="20"/>
          <w:szCs w:val="20"/>
        </w:rPr>
      </w:pPr>
    </w:p>
    <w:p w14:paraId="61ECFACE" w14:textId="5B5EA858" w:rsidR="00403A5B" w:rsidRDefault="00403A5B">
      <w:pPr>
        <w:spacing w:line="200" w:lineRule="exact"/>
        <w:rPr>
          <w:sz w:val="20"/>
          <w:szCs w:val="20"/>
        </w:rPr>
      </w:pPr>
    </w:p>
    <w:p w14:paraId="596D2D4E" w14:textId="08BAE712" w:rsidR="00403A5B" w:rsidRDefault="00403A5B">
      <w:pPr>
        <w:spacing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4607B017" wp14:editId="2D41E7E1">
            <wp:extent cx="6233160" cy="4312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4C07E" w14:textId="17603F92" w:rsidR="00AA002A" w:rsidRDefault="00284E0C">
      <w:pPr>
        <w:spacing w:line="200" w:lineRule="exact"/>
        <w:rPr>
          <w:sz w:val="20"/>
          <w:szCs w:val="20"/>
        </w:rPr>
      </w:pPr>
      <w:r>
        <w:rPr>
          <w:noProof/>
          <w:w w:val="95"/>
        </w:rPr>
        <w:drawing>
          <wp:anchor distT="0" distB="0" distL="114300" distR="114300" simplePos="0" relativeHeight="251658752" behindDoc="0" locked="0" layoutInCell="1" allowOverlap="1" wp14:anchorId="18196D2A" wp14:editId="092EC9AF">
            <wp:simplePos x="0" y="0"/>
            <wp:positionH relativeFrom="margin">
              <wp:posOffset>3810</wp:posOffset>
            </wp:positionH>
            <wp:positionV relativeFrom="margin">
              <wp:posOffset>2095500</wp:posOffset>
            </wp:positionV>
            <wp:extent cx="6233160" cy="431292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43C">
        <w:rPr>
          <w:noProof/>
          <w:sz w:val="20"/>
          <w:szCs w:val="20"/>
        </w:rPr>
        <w:drawing>
          <wp:inline distT="0" distB="0" distL="0" distR="0" wp14:anchorId="613D5CA7" wp14:editId="51F440F6">
            <wp:extent cx="6233160" cy="43129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BAA7D" w14:textId="1FA6AD15" w:rsidR="00957E35" w:rsidRDefault="00957E35">
      <w:pPr>
        <w:spacing w:line="200" w:lineRule="exact"/>
        <w:rPr>
          <w:sz w:val="20"/>
          <w:szCs w:val="20"/>
        </w:rPr>
      </w:pPr>
    </w:p>
    <w:p w14:paraId="2477C8FF" w14:textId="0EC31286" w:rsidR="00957E35" w:rsidRDefault="00957E35">
      <w:pPr>
        <w:spacing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0D950D2A" wp14:editId="172B7599">
            <wp:extent cx="6233160" cy="4312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023A7" w14:textId="3B822DFF" w:rsidR="00957E35" w:rsidRDefault="00957E35">
      <w:pPr>
        <w:spacing w:line="200" w:lineRule="exact"/>
        <w:rPr>
          <w:sz w:val="20"/>
          <w:szCs w:val="20"/>
        </w:rPr>
      </w:pPr>
    </w:p>
    <w:p w14:paraId="1463D820" w14:textId="5AFFC5AB" w:rsidR="00957E35" w:rsidRDefault="00957E35">
      <w:pPr>
        <w:spacing w:line="200" w:lineRule="exact"/>
        <w:rPr>
          <w:sz w:val="20"/>
          <w:szCs w:val="20"/>
        </w:rPr>
      </w:pPr>
    </w:p>
    <w:p w14:paraId="6975F9E0" w14:textId="58E8B66F" w:rsidR="00957E35" w:rsidRDefault="00957E35">
      <w:pPr>
        <w:spacing w:line="200" w:lineRule="exact"/>
        <w:rPr>
          <w:sz w:val="20"/>
          <w:szCs w:val="20"/>
        </w:rPr>
      </w:pPr>
    </w:p>
    <w:p w14:paraId="0EC792F2" w14:textId="1F665152" w:rsidR="00957E35" w:rsidRDefault="00957E35">
      <w:pPr>
        <w:spacing w:line="200" w:lineRule="exact"/>
        <w:rPr>
          <w:sz w:val="20"/>
          <w:szCs w:val="20"/>
        </w:rPr>
      </w:pPr>
    </w:p>
    <w:p w14:paraId="20DA21B1" w14:textId="1B8EF456" w:rsidR="00957E35" w:rsidRDefault="00957E35">
      <w:pPr>
        <w:spacing w:line="200" w:lineRule="exact"/>
        <w:rPr>
          <w:sz w:val="20"/>
          <w:szCs w:val="20"/>
        </w:rPr>
      </w:pPr>
    </w:p>
    <w:p w14:paraId="40F6F127" w14:textId="5C8E3FE8" w:rsidR="00957E35" w:rsidRDefault="00957E35">
      <w:pPr>
        <w:spacing w:line="200" w:lineRule="exact"/>
        <w:rPr>
          <w:sz w:val="20"/>
          <w:szCs w:val="20"/>
        </w:rPr>
      </w:pPr>
    </w:p>
    <w:p w14:paraId="58367FD8" w14:textId="0DD57BEF" w:rsidR="00957E35" w:rsidRDefault="00957E35">
      <w:pPr>
        <w:spacing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6AE5DFB0" wp14:editId="075D9421">
            <wp:extent cx="6233160" cy="4312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7C912" w14:textId="4C99A5C2" w:rsidR="00957E35" w:rsidRDefault="00957E35">
      <w:pPr>
        <w:spacing w:line="200" w:lineRule="exact"/>
        <w:rPr>
          <w:sz w:val="20"/>
          <w:szCs w:val="20"/>
        </w:rPr>
      </w:pPr>
    </w:p>
    <w:p w14:paraId="3D78E4CF" w14:textId="61EEB12A" w:rsidR="00957E35" w:rsidRDefault="00957E35">
      <w:pPr>
        <w:spacing w:line="200" w:lineRule="exact"/>
        <w:rPr>
          <w:sz w:val="20"/>
          <w:szCs w:val="20"/>
        </w:rPr>
      </w:pPr>
    </w:p>
    <w:p w14:paraId="1D0F7B8A" w14:textId="14B9D8F4" w:rsidR="00957E35" w:rsidRDefault="00957E35">
      <w:pPr>
        <w:spacing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3E6CCA64" wp14:editId="7B480377">
            <wp:extent cx="6233160" cy="43129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0B5B9" w14:textId="7DE8A062" w:rsidR="00957E35" w:rsidRDefault="00957E35">
      <w:pPr>
        <w:spacing w:line="200" w:lineRule="exact"/>
        <w:rPr>
          <w:sz w:val="20"/>
          <w:szCs w:val="20"/>
        </w:rPr>
      </w:pPr>
    </w:p>
    <w:p w14:paraId="7BA5648B" w14:textId="130F2A20" w:rsidR="00957E35" w:rsidRDefault="00957E35">
      <w:pPr>
        <w:spacing w:line="200" w:lineRule="exact"/>
        <w:rPr>
          <w:sz w:val="20"/>
          <w:szCs w:val="20"/>
        </w:rPr>
      </w:pPr>
    </w:p>
    <w:p w14:paraId="47CFCA64" w14:textId="09944416" w:rsidR="00957E35" w:rsidRDefault="00957E35">
      <w:pPr>
        <w:spacing w:line="200" w:lineRule="exact"/>
        <w:rPr>
          <w:sz w:val="20"/>
          <w:szCs w:val="20"/>
        </w:rPr>
      </w:pPr>
    </w:p>
    <w:p w14:paraId="1804A6BC" w14:textId="057D2A41" w:rsidR="00957E35" w:rsidRDefault="00957E35">
      <w:pPr>
        <w:spacing w:line="200" w:lineRule="exact"/>
        <w:rPr>
          <w:sz w:val="20"/>
          <w:szCs w:val="20"/>
        </w:rPr>
      </w:pPr>
    </w:p>
    <w:p w14:paraId="2DCABCAE" w14:textId="1844847B" w:rsidR="00957E35" w:rsidRDefault="00957E35">
      <w:pPr>
        <w:spacing w:line="200" w:lineRule="exact"/>
        <w:rPr>
          <w:sz w:val="20"/>
          <w:szCs w:val="20"/>
        </w:rPr>
      </w:pPr>
    </w:p>
    <w:p w14:paraId="249116F0" w14:textId="6D29CD00" w:rsidR="00957E35" w:rsidRDefault="00957E35">
      <w:pPr>
        <w:spacing w:line="200" w:lineRule="exact"/>
        <w:rPr>
          <w:sz w:val="20"/>
          <w:szCs w:val="20"/>
        </w:rPr>
      </w:pPr>
    </w:p>
    <w:p w14:paraId="77AA74B4" w14:textId="614C1965" w:rsidR="00957E35" w:rsidRDefault="00957E35">
      <w:pPr>
        <w:spacing w:line="200" w:lineRule="exact"/>
        <w:rPr>
          <w:sz w:val="20"/>
          <w:szCs w:val="20"/>
        </w:rPr>
      </w:pPr>
    </w:p>
    <w:p w14:paraId="3F772935" w14:textId="10C911F6" w:rsidR="00957E35" w:rsidRDefault="00957E35">
      <w:pPr>
        <w:spacing w:line="200" w:lineRule="exact"/>
        <w:rPr>
          <w:sz w:val="20"/>
          <w:szCs w:val="20"/>
        </w:rPr>
      </w:pPr>
    </w:p>
    <w:p w14:paraId="6DA56E1A" w14:textId="60688774" w:rsidR="00957E35" w:rsidRDefault="00957E35">
      <w:pPr>
        <w:spacing w:line="200" w:lineRule="exact"/>
        <w:rPr>
          <w:sz w:val="20"/>
          <w:szCs w:val="20"/>
        </w:rPr>
      </w:pPr>
    </w:p>
    <w:p w14:paraId="3C212F55" w14:textId="19100A1A" w:rsidR="00957E35" w:rsidRDefault="00957E35">
      <w:pPr>
        <w:spacing w:line="200" w:lineRule="exact"/>
        <w:rPr>
          <w:sz w:val="20"/>
          <w:szCs w:val="20"/>
        </w:rPr>
      </w:pPr>
    </w:p>
    <w:p w14:paraId="05FA4F36" w14:textId="66D83C93" w:rsidR="00957E35" w:rsidRDefault="00957E35">
      <w:pPr>
        <w:spacing w:line="200" w:lineRule="exact"/>
        <w:rPr>
          <w:sz w:val="20"/>
          <w:szCs w:val="20"/>
        </w:rPr>
      </w:pPr>
    </w:p>
    <w:p w14:paraId="74F78345" w14:textId="6873D3AE" w:rsidR="00957E35" w:rsidRDefault="00957E35">
      <w:pPr>
        <w:spacing w:line="200" w:lineRule="exact"/>
        <w:rPr>
          <w:sz w:val="20"/>
          <w:szCs w:val="20"/>
        </w:rPr>
      </w:pPr>
    </w:p>
    <w:p w14:paraId="36A5B48A" w14:textId="5E7C7E57" w:rsidR="00957E35" w:rsidRDefault="00957E35">
      <w:pPr>
        <w:spacing w:line="200" w:lineRule="exact"/>
        <w:rPr>
          <w:sz w:val="20"/>
          <w:szCs w:val="20"/>
        </w:rPr>
      </w:pPr>
    </w:p>
    <w:p w14:paraId="7BA792C5" w14:textId="66B6923D" w:rsidR="00957E35" w:rsidRDefault="00957E35">
      <w:pPr>
        <w:spacing w:line="200" w:lineRule="exact"/>
        <w:rPr>
          <w:sz w:val="20"/>
          <w:szCs w:val="20"/>
        </w:rPr>
      </w:pPr>
    </w:p>
    <w:p w14:paraId="7933E45C" w14:textId="11ABE691" w:rsidR="00AA002A" w:rsidRDefault="001D3DB1">
      <w:pPr>
        <w:pStyle w:val="Heading1"/>
        <w:numPr>
          <w:ilvl w:val="0"/>
          <w:numId w:val="2"/>
        </w:numPr>
        <w:tabs>
          <w:tab w:val="left" w:pos="1039"/>
        </w:tabs>
        <w:ind w:left="1039" w:right="5786" w:hanging="344"/>
        <w:jc w:val="center"/>
        <w:rPr>
          <w:b w:val="0"/>
          <w:bCs w:val="0"/>
        </w:rPr>
      </w:pPr>
      <w:r>
        <w:rPr>
          <w:spacing w:val="-1"/>
          <w:w w:val="95"/>
        </w:rPr>
        <w:lastRenderedPageBreak/>
        <w:t>P</w:t>
      </w:r>
      <w:r>
        <w:rPr>
          <w:spacing w:val="-4"/>
          <w:w w:val="95"/>
        </w:rPr>
        <w:t>r</w:t>
      </w:r>
      <w:r>
        <w:rPr>
          <w:w w:val="95"/>
        </w:rPr>
        <w:t>ofessional</w:t>
      </w:r>
      <w:r>
        <w:rPr>
          <w:spacing w:val="61"/>
          <w:w w:val="95"/>
        </w:rPr>
        <w:t xml:space="preserve"> </w:t>
      </w:r>
      <w:r>
        <w:rPr>
          <w:w w:val="95"/>
        </w:rPr>
        <w:t>Inf</w:t>
      </w:r>
      <w:r>
        <w:rPr>
          <w:spacing w:val="-1"/>
          <w:w w:val="95"/>
        </w:rPr>
        <w:t>o</w:t>
      </w:r>
      <w:r>
        <w:rPr>
          <w:spacing w:val="-4"/>
          <w:w w:val="95"/>
        </w:rPr>
        <w:t>r</w:t>
      </w:r>
      <w:r>
        <w:rPr>
          <w:w w:val="95"/>
        </w:rPr>
        <w:t>mation</w:t>
      </w:r>
    </w:p>
    <w:p w14:paraId="56CC856C" w14:textId="77777777" w:rsidR="00AA002A" w:rsidRDefault="00AA002A">
      <w:pPr>
        <w:spacing w:before="17" w:line="220" w:lineRule="exact"/>
      </w:pPr>
    </w:p>
    <w:p w14:paraId="7F275E91" w14:textId="77777777" w:rsidR="00AA002A" w:rsidRDefault="001D3DB1">
      <w:pPr>
        <w:pStyle w:val="Heading2"/>
        <w:ind w:left="0" w:right="5808"/>
        <w:jc w:val="center"/>
        <w:rPr>
          <w:b w:val="0"/>
          <w:bCs w:val="0"/>
        </w:rPr>
      </w:pPr>
      <w:r>
        <w:t>1- Course Teaching:</w:t>
      </w:r>
    </w:p>
    <w:p w14:paraId="2463D4D1" w14:textId="77777777" w:rsidR="00AA002A" w:rsidRDefault="00AA002A">
      <w:pPr>
        <w:spacing w:before="10" w:line="110" w:lineRule="exact"/>
        <w:rPr>
          <w:sz w:val="11"/>
          <w:szCs w:val="11"/>
        </w:rPr>
      </w:pPr>
    </w:p>
    <w:tbl>
      <w:tblPr>
        <w:tblStyle w:val="TableGrid0"/>
        <w:tblW w:w="10368" w:type="dxa"/>
        <w:jc w:val="center"/>
        <w:tblLook w:val="04A0" w:firstRow="1" w:lastRow="0" w:firstColumn="1" w:lastColumn="0" w:noHBand="0" w:noVBand="1"/>
      </w:tblPr>
      <w:tblGrid>
        <w:gridCol w:w="791"/>
        <w:gridCol w:w="6624"/>
        <w:gridCol w:w="957"/>
        <w:gridCol w:w="998"/>
        <w:gridCol w:w="998"/>
      </w:tblGrid>
      <w:tr w:rsidR="00155E1E" w:rsidRPr="00124275" w14:paraId="648A0392" w14:textId="77777777" w:rsidTr="00242238">
        <w:trPr>
          <w:jc w:val="center"/>
        </w:trPr>
        <w:tc>
          <w:tcPr>
            <w:tcW w:w="791" w:type="dxa"/>
            <w:shd w:val="clear" w:color="auto" w:fill="B8CCE4" w:themeFill="accent1" w:themeFillTint="66"/>
            <w:vAlign w:val="center"/>
          </w:tcPr>
          <w:p w14:paraId="628078EB" w14:textId="77777777" w:rsidR="00155E1E" w:rsidRPr="00124275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4275">
              <w:rPr>
                <w:rFonts w:cstheme="minorHAnsi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6624" w:type="dxa"/>
            <w:shd w:val="clear" w:color="auto" w:fill="B8CCE4" w:themeFill="accent1" w:themeFillTint="66"/>
            <w:vAlign w:val="center"/>
          </w:tcPr>
          <w:p w14:paraId="75ABA815" w14:textId="3F9E1B43" w:rsidR="00155E1E" w:rsidRPr="00124275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957" w:type="dxa"/>
            <w:shd w:val="clear" w:color="auto" w:fill="B8CCE4" w:themeFill="accent1" w:themeFillTint="66"/>
            <w:vAlign w:val="center"/>
          </w:tcPr>
          <w:p w14:paraId="555C303A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</w:p>
          <w:p w14:paraId="4CB311FD" w14:textId="77777777" w:rsidR="00155E1E" w:rsidRPr="00124275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998" w:type="dxa"/>
            <w:shd w:val="clear" w:color="auto" w:fill="B8CCE4" w:themeFill="accent1" w:themeFillTint="66"/>
            <w:vAlign w:val="center"/>
          </w:tcPr>
          <w:p w14:paraId="0CC5E67D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utorial</w:t>
            </w:r>
          </w:p>
          <w:p w14:paraId="1F27F924" w14:textId="77777777" w:rsidR="00155E1E" w:rsidRPr="00124275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998" w:type="dxa"/>
            <w:shd w:val="clear" w:color="auto" w:fill="B8CCE4" w:themeFill="accent1" w:themeFillTint="66"/>
          </w:tcPr>
          <w:p w14:paraId="5B8DA89A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ab Hours</w:t>
            </w:r>
          </w:p>
        </w:tc>
      </w:tr>
      <w:tr w:rsidR="00155E1E" w:rsidRPr="00124275" w14:paraId="6959553D" w14:textId="77777777" w:rsidTr="00242238">
        <w:trPr>
          <w:jc w:val="center"/>
        </w:trPr>
        <w:tc>
          <w:tcPr>
            <w:tcW w:w="791" w:type="dxa"/>
            <w:vAlign w:val="center"/>
          </w:tcPr>
          <w:p w14:paraId="1DB7D9E6" w14:textId="77777777" w:rsidR="00155E1E" w:rsidRPr="00124275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6624" w:type="dxa"/>
          </w:tcPr>
          <w:p w14:paraId="312F0893" w14:textId="77777777" w:rsidR="00155E1E" w:rsidRPr="00124275" w:rsidRDefault="00155E1E" w:rsidP="00242238">
            <w:pPr>
              <w:jc w:val="both"/>
              <w:rPr>
                <w:rFonts w:cstheme="minorHAnsi"/>
                <w:sz w:val="24"/>
                <w:szCs w:val="24"/>
              </w:rPr>
            </w:pPr>
            <w:r w:rsidRPr="007E0A45">
              <w:t>Properties of Fluids</w:t>
            </w:r>
          </w:p>
        </w:tc>
        <w:tc>
          <w:tcPr>
            <w:tcW w:w="957" w:type="dxa"/>
            <w:vAlign w:val="center"/>
          </w:tcPr>
          <w:p w14:paraId="7468B5D5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7014A2B0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62B232F2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1DB3F5E6" w14:textId="77777777" w:rsidTr="00242238">
        <w:trPr>
          <w:jc w:val="center"/>
        </w:trPr>
        <w:tc>
          <w:tcPr>
            <w:tcW w:w="791" w:type="dxa"/>
            <w:vAlign w:val="center"/>
          </w:tcPr>
          <w:p w14:paraId="2327F182" w14:textId="77777777" w:rsidR="00155E1E" w:rsidRPr="00124275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6624" w:type="dxa"/>
          </w:tcPr>
          <w:p w14:paraId="4E68D4BA" w14:textId="77777777" w:rsidR="00155E1E" w:rsidRPr="00D456D2" w:rsidRDefault="00155E1E" w:rsidP="00242238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luid Statics: </w:t>
            </w:r>
            <w:r w:rsidRPr="007E0A45">
              <w:t>Forces on Submerged Bodies</w:t>
            </w:r>
          </w:p>
        </w:tc>
        <w:tc>
          <w:tcPr>
            <w:tcW w:w="957" w:type="dxa"/>
            <w:vAlign w:val="center"/>
          </w:tcPr>
          <w:p w14:paraId="26B5CEDF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27CDF8AF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23CA29D7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102F17A7" w14:textId="77777777" w:rsidTr="00242238">
        <w:trPr>
          <w:jc w:val="center"/>
        </w:trPr>
        <w:tc>
          <w:tcPr>
            <w:tcW w:w="791" w:type="dxa"/>
            <w:vAlign w:val="center"/>
          </w:tcPr>
          <w:p w14:paraId="1BED3566" w14:textId="77777777" w:rsidR="00155E1E" w:rsidRPr="00124275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6624" w:type="dxa"/>
          </w:tcPr>
          <w:p w14:paraId="76265069" w14:textId="77777777" w:rsidR="00155E1E" w:rsidRPr="003A335C" w:rsidRDefault="00155E1E" w:rsidP="00242238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Reynolds Transport Theorem: Conservation of Mass</w:t>
            </w:r>
          </w:p>
        </w:tc>
        <w:tc>
          <w:tcPr>
            <w:tcW w:w="957" w:type="dxa"/>
            <w:vAlign w:val="center"/>
          </w:tcPr>
          <w:p w14:paraId="36E7BB7D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73108140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5B3B6218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2035D946" w14:textId="77777777" w:rsidTr="00242238">
        <w:trPr>
          <w:jc w:val="center"/>
        </w:trPr>
        <w:tc>
          <w:tcPr>
            <w:tcW w:w="791" w:type="dxa"/>
            <w:vAlign w:val="center"/>
          </w:tcPr>
          <w:p w14:paraId="79AB087A" w14:textId="77777777" w:rsidR="00155E1E" w:rsidRPr="00124275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6624" w:type="dxa"/>
          </w:tcPr>
          <w:p w14:paraId="317133F8" w14:textId="77777777" w:rsidR="00155E1E" w:rsidRPr="00D86AD0" w:rsidRDefault="00155E1E" w:rsidP="00242238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Reynolds Transport Theorem: Conservation of Momentum</w:t>
            </w:r>
          </w:p>
        </w:tc>
        <w:tc>
          <w:tcPr>
            <w:tcW w:w="957" w:type="dxa"/>
            <w:vAlign w:val="center"/>
          </w:tcPr>
          <w:p w14:paraId="5EE3907A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5B2A7AED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07BAB170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5DC52E8E" w14:textId="77777777" w:rsidTr="00242238">
        <w:trPr>
          <w:jc w:val="center"/>
        </w:trPr>
        <w:tc>
          <w:tcPr>
            <w:tcW w:w="791" w:type="dxa"/>
            <w:vAlign w:val="center"/>
          </w:tcPr>
          <w:p w14:paraId="4CDD2620" w14:textId="77777777" w:rsidR="00155E1E" w:rsidRPr="00124275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6624" w:type="dxa"/>
          </w:tcPr>
          <w:p w14:paraId="5B0C6F57" w14:textId="77777777" w:rsidR="00155E1E" w:rsidRPr="00124275" w:rsidRDefault="00155E1E" w:rsidP="00242238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</w:rPr>
              <w:t>Reynolds Transport Theorem: Conservation of Energy</w:t>
            </w:r>
          </w:p>
        </w:tc>
        <w:tc>
          <w:tcPr>
            <w:tcW w:w="957" w:type="dxa"/>
            <w:vAlign w:val="center"/>
          </w:tcPr>
          <w:p w14:paraId="07185505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4B825052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615039C5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40911CB7" w14:textId="77777777" w:rsidTr="00242238">
        <w:trPr>
          <w:jc w:val="center"/>
        </w:trPr>
        <w:tc>
          <w:tcPr>
            <w:tcW w:w="791" w:type="dxa"/>
            <w:vAlign w:val="center"/>
          </w:tcPr>
          <w:p w14:paraId="7097DE51" w14:textId="77777777" w:rsidR="00155E1E" w:rsidRPr="00124275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6624" w:type="dxa"/>
          </w:tcPr>
          <w:p w14:paraId="0D38B660" w14:textId="77777777" w:rsidR="00155E1E" w:rsidRPr="00124275" w:rsidRDefault="00155E1E" w:rsidP="00242238">
            <w:pPr>
              <w:pStyle w:val="TableParagraph"/>
              <w:spacing w:line="254" w:lineRule="exact"/>
              <w:ind w:right="102"/>
              <w:jc w:val="both"/>
              <w:rPr>
                <w:rFonts w:cstheme="minorHAnsi"/>
                <w:sz w:val="24"/>
                <w:szCs w:val="24"/>
              </w:rPr>
            </w:pPr>
            <w:r w:rsidRPr="007E0A45">
              <w:t>Similitude and Dimensional Analysis</w:t>
            </w:r>
          </w:p>
        </w:tc>
        <w:tc>
          <w:tcPr>
            <w:tcW w:w="957" w:type="dxa"/>
            <w:vAlign w:val="center"/>
          </w:tcPr>
          <w:p w14:paraId="53B9388C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03BB2B21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3E72436A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6C150F3E" w14:textId="77777777" w:rsidTr="00242238">
        <w:trPr>
          <w:jc w:val="center"/>
        </w:trPr>
        <w:tc>
          <w:tcPr>
            <w:tcW w:w="791" w:type="dxa"/>
            <w:vAlign w:val="center"/>
          </w:tcPr>
          <w:p w14:paraId="1A075ED7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6624" w:type="dxa"/>
          </w:tcPr>
          <w:p w14:paraId="27CE2716" w14:textId="77777777" w:rsidR="00155E1E" w:rsidRPr="00A53383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>
              <w:t>Viscous Flow in Ducts: Bernoulli Equation</w:t>
            </w:r>
          </w:p>
        </w:tc>
        <w:tc>
          <w:tcPr>
            <w:tcW w:w="957" w:type="dxa"/>
            <w:vAlign w:val="center"/>
          </w:tcPr>
          <w:p w14:paraId="2ABE4DB0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61B7127B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474CE5B4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3ACEE049" w14:textId="77777777" w:rsidTr="00242238">
        <w:trPr>
          <w:jc w:val="center"/>
        </w:trPr>
        <w:tc>
          <w:tcPr>
            <w:tcW w:w="791" w:type="dxa"/>
            <w:vAlign w:val="center"/>
          </w:tcPr>
          <w:p w14:paraId="7EF6AA17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6624" w:type="dxa"/>
          </w:tcPr>
          <w:p w14:paraId="57E83C33" w14:textId="77777777" w:rsidR="00155E1E" w:rsidRPr="00A53383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>
              <w:t>Viscous Flow in Ducts: Major and Minor Losses</w:t>
            </w:r>
          </w:p>
        </w:tc>
        <w:tc>
          <w:tcPr>
            <w:tcW w:w="957" w:type="dxa"/>
            <w:vAlign w:val="center"/>
          </w:tcPr>
          <w:p w14:paraId="035A5682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3BB574DF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3B5158F7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06B5A5CF" w14:textId="77777777" w:rsidTr="00242238">
        <w:trPr>
          <w:jc w:val="center"/>
        </w:trPr>
        <w:tc>
          <w:tcPr>
            <w:tcW w:w="791" w:type="dxa"/>
            <w:vAlign w:val="center"/>
          </w:tcPr>
          <w:p w14:paraId="2D7F2138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6624" w:type="dxa"/>
          </w:tcPr>
          <w:p w14:paraId="012A2CE0" w14:textId="77777777" w:rsidR="00155E1E" w:rsidRPr="00A53383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 w:rsidRPr="00E82F09">
              <w:rPr>
                <w:rFonts w:cstheme="minorHAnsi"/>
              </w:rPr>
              <w:t>Classification of Turbomachines, Operation of Pumps, Series and Parallel Operation, Selection of Pumps</w:t>
            </w:r>
          </w:p>
        </w:tc>
        <w:tc>
          <w:tcPr>
            <w:tcW w:w="957" w:type="dxa"/>
            <w:vAlign w:val="center"/>
          </w:tcPr>
          <w:p w14:paraId="4A084472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3A36B6A9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600A5041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1D75D257" w14:textId="77777777" w:rsidTr="00242238">
        <w:trPr>
          <w:jc w:val="center"/>
        </w:trPr>
        <w:tc>
          <w:tcPr>
            <w:tcW w:w="791" w:type="dxa"/>
            <w:vAlign w:val="center"/>
          </w:tcPr>
          <w:p w14:paraId="01A6A1A9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6624" w:type="dxa"/>
          </w:tcPr>
          <w:p w14:paraId="7094915B" w14:textId="77777777" w:rsidR="00155E1E" w:rsidRPr="00A53383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 w:rsidRPr="007E0A45">
              <w:t>Compressible Flow</w:t>
            </w:r>
            <w:r>
              <w:t>: Thermodynamics</w:t>
            </w:r>
          </w:p>
        </w:tc>
        <w:tc>
          <w:tcPr>
            <w:tcW w:w="957" w:type="dxa"/>
            <w:vAlign w:val="center"/>
          </w:tcPr>
          <w:p w14:paraId="0E993C69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27AF39D3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084A178B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701EE045" w14:textId="77777777" w:rsidTr="00242238">
        <w:trPr>
          <w:jc w:val="center"/>
        </w:trPr>
        <w:tc>
          <w:tcPr>
            <w:tcW w:w="791" w:type="dxa"/>
            <w:vAlign w:val="center"/>
          </w:tcPr>
          <w:p w14:paraId="4C1318D7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6624" w:type="dxa"/>
          </w:tcPr>
          <w:p w14:paraId="13ACC3A7" w14:textId="77777777" w:rsidR="00155E1E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 w:rsidRPr="007E0A45">
              <w:t>Compressible Flow</w:t>
            </w:r>
            <w:r>
              <w:t>: Convergent Nozzle</w:t>
            </w:r>
          </w:p>
        </w:tc>
        <w:tc>
          <w:tcPr>
            <w:tcW w:w="957" w:type="dxa"/>
            <w:vAlign w:val="center"/>
          </w:tcPr>
          <w:p w14:paraId="65DAA573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100A0712" w14:textId="77777777" w:rsidR="00155E1E" w:rsidRPr="009F0A27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6BBDEC4B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4D5D0B0E" w14:textId="77777777" w:rsidTr="00242238">
        <w:trPr>
          <w:jc w:val="center"/>
        </w:trPr>
        <w:tc>
          <w:tcPr>
            <w:tcW w:w="791" w:type="dxa"/>
            <w:vAlign w:val="center"/>
          </w:tcPr>
          <w:p w14:paraId="6B8EADFA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6624" w:type="dxa"/>
          </w:tcPr>
          <w:p w14:paraId="5BB533D9" w14:textId="77777777" w:rsidR="00155E1E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 w:rsidRPr="007E0A45">
              <w:t>Compressible Flow</w:t>
            </w:r>
            <w:r>
              <w:t>: Convergent Divergent Nozzle – Shock Wave</w:t>
            </w:r>
          </w:p>
        </w:tc>
        <w:tc>
          <w:tcPr>
            <w:tcW w:w="957" w:type="dxa"/>
            <w:vAlign w:val="center"/>
          </w:tcPr>
          <w:p w14:paraId="5192F88D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0E562892" w14:textId="77777777" w:rsidR="00155E1E" w:rsidRPr="009F0A27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1A5F195F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72F7E176" w14:textId="77777777" w:rsidTr="00242238">
        <w:trPr>
          <w:jc w:val="center"/>
        </w:trPr>
        <w:tc>
          <w:tcPr>
            <w:tcW w:w="791" w:type="dxa"/>
            <w:vAlign w:val="center"/>
          </w:tcPr>
          <w:p w14:paraId="057E051C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6624" w:type="dxa"/>
          </w:tcPr>
          <w:p w14:paraId="4E96C1A9" w14:textId="77777777" w:rsidR="00155E1E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 w:rsidRPr="007E0A45">
              <w:t xml:space="preserve">Flow </w:t>
            </w:r>
            <w:r>
              <w:t>over</w:t>
            </w:r>
            <w:r w:rsidRPr="007E0A45">
              <w:t xml:space="preserve"> Immersed Bodies</w:t>
            </w:r>
            <w:r>
              <w:t>: Lift and Drag</w:t>
            </w:r>
          </w:p>
        </w:tc>
        <w:tc>
          <w:tcPr>
            <w:tcW w:w="957" w:type="dxa"/>
            <w:vAlign w:val="center"/>
          </w:tcPr>
          <w:p w14:paraId="08905CF8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254B5124" w14:textId="77777777" w:rsidR="00155E1E" w:rsidRPr="009F0A27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55748AA6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4D80BA32" w14:textId="77777777" w:rsidTr="00242238">
        <w:trPr>
          <w:jc w:val="center"/>
        </w:trPr>
        <w:tc>
          <w:tcPr>
            <w:tcW w:w="791" w:type="dxa"/>
            <w:vAlign w:val="center"/>
          </w:tcPr>
          <w:p w14:paraId="2A915FEF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6624" w:type="dxa"/>
          </w:tcPr>
          <w:p w14:paraId="261A153D" w14:textId="77777777" w:rsidR="00155E1E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 w:rsidRPr="007E0A45">
              <w:t xml:space="preserve">Flow </w:t>
            </w:r>
            <w:r>
              <w:t>over</w:t>
            </w:r>
            <w:r w:rsidRPr="007E0A45">
              <w:t xml:space="preserve"> Immersed Bodies</w:t>
            </w:r>
            <w:r>
              <w:t>: Boundary Layer Theory</w:t>
            </w:r>
          </w:p>
        </w:tc>
        <w:tc>
          <w:tcPr>
            <w:tcW w:w="957" w:type="dxa"/>
            <w:vAlign w:val="center"/>
          </w:tcPr>
          <w:p w14:paraId="51AD8E97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0A4410FF" w14:textId="77777777" w:rsidR="00155E1E" w:rsidRPr="009F0A27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704CCDD1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56B10E48" w14:textId="77777777" w:rsidTr="00242238">
        <w:trPr>
          <w:jc w:val="center"/>
        </w:trPr>
        <w:tc>
          <w:tcPr>
            <w:tcW w:w="791" w:type="dxa"/>
            <w:vAlign w:val="center"/>
          </w:tcPr>
          <w:p w14:paraId="5E73DFF6" w14:textId="77777777" w:rsidR="00155E1E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6624" w:type="dxa"/>
          </w:tcPr>
          <w:p w14:paraId="1E63CB5E" w14:textId="77777777" w:rsidR="00155E1E" w:rsidRDefault="00155E1E" w:rsidP="00242238">
            <w:pPr>
              <w:pStyle w:val="TableParagraph"/>
              <w:spacing w:line="254" w:lineRule="exact"/>
              <w:ind w:right="102"/>
              <w:jc w:val="both"/>
            </w:pPr>
            <w:r>
              <w:t>Naiver-Stokes Equation</w:t>
            </w:r>
          </w:p>
        </w:tc>
        <w:tc>
          <w:tcPr>
            <w:tcW w:w="957" w:type="dxa"/>
            <w:vAlign w:val="center"/>
          </w:tcPr>
          <w:p w14:paraId="757D974F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6E229A72" w14:textId="77777777" w:rsidR="00155E1E" w:rsidRPr="009F0A27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vAlign w:val="center"/>
          </w:tcPr>
          <w:p w14:paraId="408C0538" w14:textId="77777777" w:rsidR="00155E1E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8294A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155E1E" w:rsidRPr="00124275" w14:paraId="029464B8" w14:textId="77777777" w:rsidTr="00242238">
        <w:trPr>
          <w:jc w:val="center"/>
        </w:trPr>
        <w:tc>
          <w:tcPr>
            <w:tcW w:w="7415" w:type="dxa"/>
            <w:gridSpan w:val="2"/>
            <w:shd w:val="clear" w:color="auto" w:fill="FBD4B4" w:themeFill="accent6" w:themeFillTint="66"/>
          </w:tcPr>
          <w:p w14:paraId="617DD14C" w14:textId="77777777" w:rsidR="00155E1E" w:rsidRPr="00124275" w:rsidRDefault="00155E1E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Number of Hours</w:t>
            </w:r>
          </w:p>
        </w:tc>
        <w:tc>
          <w:tcPr>
            <w:tcW w:w="957" w:type="dxa"/>
            <w:vAlign w:val="center"/>
          </w:tcPr>
          <w:p w14:paraId="32D33517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998" w:type="dxa"/>
            <w:vAlign w:val="center"/>
          </w:tcPr>
          <w:p w14:paraId="6BA87D15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998" w:type="dxa"/>
          </w:tcPr>
          <w:p w14:paraId="39D384A4" w14:textId="77777777" w:rsidR="00155E1E" w:rsidRPr="00624564" w:rsidRDefault="00155E1E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5</w:t>
            </w:r>
          </w:p>
        </w:tc>
      </w:tr>
    </w:tbl>
    <w:p w14:paraId="7E1BAFBE" w14:textId="77777777" w:rsidR="00AA002A" w:rsidRDefault="00AA002A">
      <w:pPr>
        <w:spacing w:before="4" w:line="130" w:lineRule="exact"/>
        <w:rPr>
          <w:sz w:val="13"/>
          <w:szCs w:val="13"/>
        </w:rPr>
      </w:pPr>
    </w:p>
    <w:p w14:paraId="0731F6E0" w14:textId="77777777" w:rsidR="00AA002A" w:rsidRDefault="00AA002A">
      <w:pPr>
        <w:spacing w:line="200" w:lineRule="exact"/>
        <w:rPr>
          <w:sz w:val="20"/>
          <w:szCs w:val="20"/>
        </w:rPr>
      </w:pPr>
    </w:p>
    <w:p w14:paraId="474420B2" w14:textId="0304B165" w:rsidR="00242238" w:rsidRDefault="00242238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6162EC7" w14:textId="7C0D863F" w:rsidR="00284E0C" w:rsidRDefault="00284E0C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DE41CB1" w14:textId="232D8B3E" w:rsidR="00284E0C" w:rsidRDefault="00284E0C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543944E" w14:textId="77777777" w:rsidR="00284E0C" w:rsidRDefault="00284E0C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6BBD6A7" w14:textId="77777777" w:rsidR="00242238" w:rsidRDefault="00242238" w:rsidP="00242238">
      <w:pPr>
        <w:pStyle w:val="Heading1"/>
      </w:pPr>
      <w:r>
        <w:t>List of Experiments</w:t>
      </w:r>
    </w:p>
    <w:tbl>
      <w:tblPr>
        <w:tblStyle w:val="TableGrid0"/>
        <w:tblW w:w="7415" w:type="dxa"/>
        <w:jc w:val="center"/>
        <w:tblLook w:val="04A0" w:firstRow="1" w:lastRow="0" w:firstColumn="1" w:lastColumn="0" w:noHBand="0" w:noVBand="1"/>
      </w:tblPr>
      <w:tblGrid>
        <w:gridCol w:w="791"/>
        <w:gridCol w:w="6624"/>
      </w:tblGrid>
      <w:tr w:rsidR="00242238" w:rsidRPr="00124275" w14:paraId="526BEF4A" w14:textId="77777777" w:rsidTr="00242238">
        <w:trPr>
          <w:jc w:val="center"/>
        </w:trPr>
        <w:tc>
          <w:tcPr>
            <w:tcW w:w="791" w:type="dxa"/>
            <w:shd w:val="clear" w:color="auto" w:fill="B8CCE4" w:themeFill="accent1" w:themeFillTint="66"/>
            <w:vAlign w:val="center"/>
          </w:tcPr>
          <w:p w14:paraId="2F26A3C1" w14:textId="77777777" w:rsidR="00242238" w:rsidRPr="00124275" w:rsidRDefault="00242238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4275">
              <w:rPr>
                <w:rFonts w:cstheme="minorHAnsi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6624" w:type="dxa"/>
            <w:shd w:val="clear" w:color="auto" w:fill="B8CCE4" w:themeFill="accent1" w:themeFillTint="66"/>
            <w:vAlign w:val="center"/>
          </w:tcPr>
          <w:p w14:paraId="7864E9D8" w14:textId="77777777" w:rsidR="00242238" w:rsidRPr="00124275" w:rsidRDefault="00242238" w:rsidP="0024223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urse Content</w:t>
            </w:r>
          </w:p>
        </w:tc>
      </w:tr>
      <w:tr w:rsidR="00242238" w:rsidRPr="00124275" w14:paraId="591CE0B2" w14:textId="77777777" w:rsidTr="00242238">
        <w:trPr>
          <w:jc w:val="center"/>
        </w:trPr>
        <w:tc>
          <w:tcPr>
            <w:tcW w:w="791" w:type="dxa"/>
            <w:vAlign w:val="center"/>
          </w:tcPr>
          <w:p w14:paraId="11C7D269" w14:textId="77777777" w:rsidR="00242238" w:rsidRPr="00124275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6624" w:type="dxa"/>
          </w:tcPr>
          <w:p w14:paraId="39DFC888" w14:textId="77777777" w:rsidR="00242238" w:rsidRPr="00124275" w:rsidRDefault="00242238" w:rsidP="00242238">
            <w:pPr>
              <w:jc w:val="both"/>
              <w:rPr>
                <w:rFonts w:cstheme="minorHAnsi"/>
                <w:sz w:val="24"/>
                <w:szCs w:val="24"/>
              </w:rPr>
            </w:pPr>
            <w:r w:rsidRPr="0065133F">
              <w:t>Introduction to lab experiments</w:t>
            </w:r>
          </w:p>
        </w:tc>
      </w:tr>
      <w:tr w:rsidR="00242238" w:rsidRPr="00124275" w14:paraId="76113CEF" w14:textId="77777777" w:rsidTr="00242238">
        <w:trPr>
          <w:jc w:val="center"/>
        </w:trPr>
        <w:tc>
          <w:tcPr>
            <w:tcW w:w="791" w:type="dxa"/>
            <w:vAlign w:val="center"/>
          </w:tcPr>
          <w:p w14:paraId="43E4FDF5" w14:textId="77777777" w:rsidR="00242238" w:rsidRPr="00124275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6624" w:type="dxa"/>
          </w:tcPr>
          <w:p w14:paraId="42EF6C0E" w14:textId="77777777" w:rsidR="00242238" w:rsidRPr="00D456D2" w:rsidRDefault="00242238" w:rsidP="00242238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65133F">
              <w:rPr>
                <w:rFonts w:cstheme="minorHAnsi"/>
              </w:rPr>
              <w:t>etermin</w:t>
            </w:r>
            <w:r>
              <w:rPr>
                <w:rFonts w:cstheme="minorHAnsi"/>
              </w:rPr>
              <w:t>ation of</w:t>
            </w:r>
            <w:r w:rsidRPr="0065133F">
              <w:rPr>
                <w:rFonts w:cstheme="minorHAnsi"/>
              </w:rPr>
              <w:t xml:space="preserve"> water density at room temperature</w:t>
            </w:r>
          </w:p>
        </w:tc>
      </w:tr>
      <w:tr w:rsidR="00242238" w:rsidRPr="00124275" w14:paraId="4344C404" w14:textId="77777777" w:rsidTr="00242238">
        <w:trPr>
          <w:jc w:val="center"/>
        </w:trPr>
        <w:tc>
          <w:tcPr>
            <w:tcW w:w="791" w:type="dxa"/>
            <w:vAlign w:val="center"/>
          </w:tcPr>
          <w:p w14:paraId="0E5B9397" w14:textId="77777777" w:rsidR="00242238" w:rsidRPr="00124275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6624" w:type="dxa"/>
          </w:tcPr>
          <w:p w14:paraId="6A39B795" w14:textId="77777777" w:rsidR="00242238" w:rsidRPr="003A335C" w:rsidRDefault="00242238" w:rsidP="00242238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65133F">
              <w:rPr>
                <w:rFonts w:cstheme="minorHAnsi"/>
              </w:rPr>
              <w:t>etermin</w:t>
            </w:r>
            <w:r>
              <w:rPr>
                <w:rFonts w:cstheme="minorHAnsi"/>
              </w:rPr>
              <w:t>ation of</w:t>
            </w:r>
            <w:r w:rsidRPr="0065133F">
              <w:rPr>
                <w:rFonts w:cstheme="minorHAnsi"/>
              </w:rPr>
              <w:t xml:space="preserve"> water surface tension at room temperature</w:t>
            </w:r>
          </w:p>
        </w:tc>
      </w:tr>
      <w:tr w:rsidR="00242238" w:rsidRPr="00124275" w14:paraId="558B61A4" w14:textId="77777777" w:rsidTr="00242238">
        <w:trPr>
          <w:jc w:val="center"/>
        </w:trPr>
        <w:tc>
          <w:tcPr>
            <w:tcW w:w="791" w:type="dxa"/>
            <w:vAlign w:val="center"/>
          </w:tcPr>
          <w:p w14:paraId="4020B514" w14:textId="77777777" w:rsidR="00242238" w:rsidRPr="00124275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6624" w:type="dxa"/>
          </w:tcPr>
          <w:p w14:paraId="41CFA21F" w14:textId="77777777" w:rsidR="00242238" w:rsidRPr="00D86AD0" w:rsidRDefault="00242238" w:rsidP="00242238">
            <w:pPr>
              <w:jc w:val="both"/>
              <w:rPr>
                <w:rFonts w:cstheme="minorHAnsi"/>
              </w:rPr>
            </w:pPr>
            <w:r w:rsidRPr="0065133F">
              <w:rPr>
                <w:rFonts w:cstheme="minorHAnsi"/>
              </w:rPr>
              <w:t>Determination of hydrostatic pressure forces on a submerged plane surface</w:t>
            </w:r>
          </w:p>
        </w:tc>
      </w:tr>
      <w:tr w:rsidR="00242238" w:rsidRPr="00124275" w14:paraId="7FEC0038" w14:textId="77777777" w:rsidTr="00242238">
        <w:trPr>
          <w:jc w:val="center"/>
        </w:trPr>
        <w:tc>
          <w:tcPr>
            <w:tcW w:w="791" w:type="dxa"/>
            <w:vAlign w:val="center"/>
          </w:tcPr>
          <w:p w14:paraId="5F2DBD5F" w14:textId="77777777" w:rsidR="00242238" w:rsidRPr="00124275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6624" w:type="dxa"/>
          </w:tcPr>
          <w:p w14:paraId="78C6DBD2" w14:textId="77777777" w:rsidR="00242238" w:rsidRPr="00124275" w:rsidRDefault="00242238" w:rsidP="00242238">
            <w:pPr>
              <w:jc w:val="both"/>
              <w:rPr>
                <w:rFonts w:cstheme="minorHAnsi"/>
                <w:sz w:val="24"/>
                <w:szCs w:val="24"/>
              </w:rPr>
            </w:pPr>
            <w:r w:rsidRPr="0065133F">
              <w:rPr>
                <w:rFonts w:cstheme="minorHAnsi"/>
              </w:rPr>
              <w:t>Determination of hydrostatic pressure forces on a part</w:t>
            </w:r>
            <w:r>
              <w:rPr>
                <w:rFonts w:cstheme="minorHAnsi"/>
              </w:rPr>
              <w:t>ia</w:t>
            </w:r>
            <w:r w:rsidRPr="0065133F">
              <w:rPr>
                <w:rFonts w:cstheme="minorHAnsi"/>
              </w:rPr>
              <w:t>lly submerged plane surface</w:t>
            </w:r>
          </w:p>
        </w:tc>
      </w:tr>
      <w:tr w:rsidR="00242238" w:rsidRPr="00124275" w14:paraId="6D23210B" w14:textId="77777777" w:rsidTr="00242238">
        <w:trPr>
          <w:jc w:val="center"/>
        </w:trPr>
        <w:tc>
          <w:tcPr>
            <w:tcW w:w="791" w:type="dxa"/>
            <w:vAlign w:val="center"/>
          </w:tcPr>
          <w:p w14:paraId="1BD16B24" w14:textId="77777777" w:rsidR="00242238" w:rsidRPr="00124275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6624" w:type="dxa"/>
          </w:tcPr>
          <w:p w14:paraId="4C08153A" w14:textId="77777777" w:rsidR="00242238" w:rsidRPr="00124275" w:rsidRDefault="00242238" w:rsidP="00242238">
            <w:pPr>
              <w:pStyle w:val="TableParagraph"/>
              <w:spacing w:line="254" w:lineRule="exact"/>
              <w:ind w:right="102"/>
              <w:jc w:val="both"/>
              <w:rPr>
                <w:rFonts w:cstheme="minorHAnsi"/>
                <w:sz w:val="24"/>
                <w:szCs w:val="24"/>
              </w:rPr>
            </w:pPr>
            <w:r w:rsidRPr="0065133F">
              <w:t>Determination of the coefficient of discharge of a venturi-meter</w:t>
            </w:r>
          </w:p>
        </w:tc>
      </w:tr>
      <w:tr w:rsidR="00242238" w:rsidRPr="00124275" w14:paraId="30FF91B2" w14:textId="77777777" w:rsidTr="00242238">
        <w:trPr>
          <w:jc w:val="center"/>
        </w:trPr>
        <w:tc>
          <w:tcPr>
            <w:tcW w:w="791" w:type="dxa"/>
            <w:vAlign w:val="center"/>
          </w:tcPr>
          <w:p w14:paraId="77B78E11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6624" w:type="dxa"/>
          </w:tcPr>
          <w:p w14:paraId="57D211BE" w14:textId="77777777" w:rsidR="00242238" w:rsidRPr="00A53383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>
              <w:t>Measurement of a</w:t>
            </w:r>
            <w:r w:rsidRPr="0065133F">
              <w:t xml:space="preserve">ctual pressure distribution along a venturi-meter </w:t>
            </w:r>
          </w:p>
        </w:tc>
      </w:tr>
      <w:tr w:rsidR="00242238" w:rsidRPr="00124275" w14:paraId="3728F32D" w14:textId="77777777" w:rsidTr="00242238">
        <w:trPr>
          <w:jc w:val="center"/>
        </w:trPr>
        <w:tc>
          <w:tcPr>
            <w:tcW w:w="791" w:type="dxa"/>
            <w:vAlign w:val="center"/>
          </w:tcPr>
          <w:p w14:paraId="5785342D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6624" w:type="dxa"/>
          </w:tcPr>
          <w:p w14:paraId="2C2F8C5F" w14:textId="77777777" w:rsidR="00242238" w:rsidRPr="00A53383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>
              <w:t>Calculation</w:t>
            </w:r>
            <w:r w:rsidRPr="0065133F">
              <w:t xml:space="preserve"> pressure distribution along a venturi-meter </w:t>
            </w:r>
          </w:p>
        </w:tc>
      </w:tr>
      <w:tr w:rsidR="00242238" w:rsidRPr="00124275" w14:paraId="03C5B998" w14:textId="77777777" w:rsidTr="00242238">
        <w:trPr>
          <w:jc w:val="center"/>
        </w:trPr>
        <w:tc>
          <w:tcPr>
            <w:tcW w:w="791" w:type="dxa"/>
            <w:vAlign w:val="center"/>
          </w:tcPr>
          <w:p w14:paraId="3905D6F2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6624" w:type="dxa"/>
          </w:tcPr>
          <w:p w14:paraId="3013D456" w14:textId="77777777" w:rsidR="00242238" w:rsidRPr="00A53383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 w:rsidRPr="0043355E">
              <w:t>Impact of a water jet on a perpendicular flat surface</w:t>
            </w:r>
          </w:p>
        </w:tc>
      </w:tr>
      <w:tr w:rsidR="00242238" w:rsidRPr="00124275" w14:paraId="3E6214BC" w14:textId="77777777" w:rsidTr="00242238">
        <w:trPr>
          <w:jc w:val="center"/>
        </w:trPr>
        <w:tc>
          <w:tcPr>
            <w:tcW w:w="791" w:type="dxa"/>
            <w:vAlign w:val="center"/>
          </w:tcPr>
          <w:p w14:paraId="536DA13C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6624" w:type="dxa"/>
          </w:tcPr>
          <w:p w14:paraId="2FCF4A4C" w14:textId="77777777" w:rsidR="00242238" w:rsidRPr="00A53383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 w:rsidRPr="00365649">
              <w:t>Laminar flow in a pipe</w:t>
            </w:r>
          </w:p>
        </w:tc>
      </w:tr>
      <w:tr w:rsidR="00242238" w:rsidRPr="00124275" w14:paraId="2ED1E3DA" w14:textId="77777777" w:rsidTr="00242238">
        <w:trPr>
          <w:jc w:val="center"/>
        </w:trPr>
        <w:tc>
          <w:tcPr>
            <w:tcW w:w="791" w:type="dxa"/>
            <w:vAlign w:val="center"/>
          </w:tcPr>
          <w:p w14:paraId="53C242F1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6624" w:type="dxa"/>
          </w:tcPr>
          <w:p w14:paraId="5E8EFECD" w14:textId="77777777" w:rsidR="00242238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>
              <w:t>F</w:t>
            </w:r>
            <w:r w:rsidRPr="00365649">
              <w:t>riction losses in pipe</w:t>
            </w:r>
          </w:p>
        </w:tc>
      </w:tr>
      <w:tr w:rsidR="00242238" w:rsidRPr="00124275" w14:paraId="371D3464" w14:textId="77777777" w:rsidTr="00242238">
        <w:trPr>
          <w:jc w:val="center"/>
        </w:trPr>
        <w:tc>
          <w:tcPr>
            <w:tcW w:w="791" w:type="dxa"/>
            <w:vAlign w:val="center"/>
          </w:tcPr>
          <w:p w14:paraId="451EF2D1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6624" w:type="dxa"/>
          </w:tcPr>
          <w:p w14:paraId="4F5626D9" w14:textId="77777777" w:rsidR="00242238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 w:rsidRPr="00365649">
              <w:t>Measurements of losses in pipe fittings (bends, elbows)</w:t>
            </w:r>
          </w:p>
        </w:tc>
      </w:tr>
      <w:tr w:rsidR="00242238" w:rsidRPr="00124275" w14:paraId="6A1DBFD8" w14:textId="77777777" w:rsidTr="00242238">
        <w:trPr>
          <w:jc w:val="center"/>
        </w:trPr>
        <w:tc>
          <w:tcPr>
            <w:tcW w:w="791" w:type="dxa"/>
            <w:vAlign w:val="center"/>
          </w:tcPr>
          <w:p w14:paraId="766FA6D5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6624" w:type="dxa"/>
          </w:tcPr>
          <w:p w14:paraId="346036A9" w14:textId="77777777" w:rsidR="00242238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>
              <w:t xml:space="preserve">Pump characteristics: </w:t>
            </w:r>
            <w:r w:rsidRPr="00842A43">
              <w:t>Head versus discharge of a pump demonstration</w:t>
            </w:r>
          </w:p>
        </w:tc>
      </w:tr>
      <w:tr w:rsidR="00242238" w:rsidRPr="00124275" w14:paraId="0CAD74F4" w14:textId="77777777" w:rsidTr="00242238">
        <w:trPr>
          <w:jc w:val="center"/>
        </w:trPr>
        <w:tc>
          <w:tcPr>
            <w:tcW w:w="791" w:type="dxa"/>
            <w:vAlign w:val="center"/>
          </w:tcPr>
          <w:p w14:paraId="1255A221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6624" w:type="dxa"/>
          </w:tcPr>
          <w:p w14:paraId="7A398B99" w14:textId="77777777" w:rsidR="00242238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 w:rsidRPr="00842A43">
              <w:t>Unsteady flow demonstration</w:t>
            </w:r>
          </w:p>
        </w:tc>
      </w:tr>
      <w:tr w:rsidR="00242238" w:rsidRPr="00124275" w14:paraId="0FB689C8" w14:textId="77777777" w:rsidTr="00242238">
        <w:trPr>
          <w:jc w:val="center"/>
        </w:trPr>
        <w:tc>
          <w:tcPr>
            <w:tcW w:w="791" w:type="dxa"/>
            <w:vAlign w:val="center"/>
          </w:tcPr>
          <w:p w14:paraId="756C7E98" w14:textId="77777777" w:rsidR="00242238" w:rsidRDefault="00242238" w:rsidP="0024223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6624" w:type="dxa"/>
          </w:tcPr>
          <w:p w14:paraId="5E4171C5" w14:textId="77777777" w:rsidR="00242238" w:rsidRDefault="00242238" w:rsidP="00242238">
            <w:pPr>
              <w:pStyle w:val="TableParagraph"/>
              <w:spacing w:line="254" w:lineRule="exact"/>
              <w:ind w:right="102"/>
              <w:jc w:val="both"/>
            </w:pPr>
            <w:r w:rsidRPr="00842A43">
              <w:t>Revision on all experiments</w:t>
            </w:r>
          </w:p>
        </w:tc>
      </w:tr>
    </w:tbl>
    <w:p w14:paraId="74B10939" w14:textId="2C9D3274" w:rsidR="00242238" w:rsidRDefault="00242238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5A555DF" w14:textId="52DC1BA9" w:rsidR="00284E0C" w:rsidRDefault="00284E0C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11DFF74" w14:textId="56DDF5E8" w:rsidR="00284E0C" w:rsidRDefault="00284E0C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C2FAD49" w14:textId="77777777" w:rsidR="00284E0C" w:rsidRDefault="00284E0C">
      <w:pPr>
        <w:spacing w:before="63"/>
        <w:ind w:left="1300" w:right="4147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2D8A3C1" w14:textId="1BA71A84" w:rsidR="00AA002A" w:rsidRDefault="001D3DB1">
      <w:pPr>
        <w:spacing w:before="63"/>
        <w:ind w:left="1300" w:right="414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ics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aught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centage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:</w:t>
      </w:r>
    </w:p>
    <w:p w14:paraId="6C0ED550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01A52BB" w14:textId="77777777" w:rsidR="00AA002A" w:rsidRDefault="00AA002A">
      <w:pPr>
        <w:spacing w:line="200" w:lineRule="exact"/>
        <w:rPr>
          <w:sz w:val="20"/>
          <w:szCs w:val="20"/>
        </w:rPr>
      </w:pPr>
    </w:p>
    <w:p w14:paraId="5CE47C5D" w14:textId="77777777" w:rsidR="00AA002A" w:rsidRDefault="001D3DB1">
      <w:pPr>
        <w:tabs>
          <w:tab w:val="left" w:pos="6119"/>
        </w:tabs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ʘ</w:t>
      </w:r>
      <w:r>
        <w:rPr>
          <w:rFonts w:ascii="Times New Roman" w:eastAsia="Times New Roman" w:hAnsi="Times New Roman" w:cs="Times New Roman"/>
          <w:b/>
          <w:bCs/>
          <w:spacing w:val="54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&gt;</w:t>
      </w:r>
      <w:r>
        <w:rPr>
          <w:rFonts w:ascii="Times New Roman" w:eastAsia="Times New Roman" w:hAnsi="Times New Roman" w:cs="Times New Roman"/>
          <w:b/>
          <w:bCs/>
          <w:spacing w:val="58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90%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ab/>
      </w: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7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  <w:r>
        <w:rPr>
          <w:rFonts w:ascii="Times New Roman" w:eastAsia="Times New Roman" w:hAnsi="Times New Roman" w:cs="Times New Roman"/>
          <w:b/>
          <w:bCs/>
          <w:spacing w:val="5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b/>
          <w:bCs/>
          <w:spacing w:val="5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90%</w:t>
      </w:r>
    </w:p>
    <w:p w14:paraId="4483F0F9" w14:textId="77777777" w:rsidR="00AA002A" w:rsidRDefault="001D3DB1">
      <w:pPr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9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&lt;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</w:p>
    <w:p w14:paraId="14C05D99" w14:textId="77777777" w:rsidR="00AA002A" w:rsidRDefault="00AA002A">
      <w:pPr>
        <w:spacing w:before="2" w:line="200" w:lineRule="exact"/>
        <w:rPr>
          <w:sz w:val="20"/>
          <w:szCs w:val="20"/>
        </w:rPr>
      </w:pPr>
    </w:p>
    <w:p w14:paraId="404ECDE8" w14:textId="77777777" w:rsidR="00FD522F" w:rsidRDefault="00FD522F" w:rsidP="002D0BFB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B553E14" w14:textId="77777777" w:rsidR="00E82454" w:rsidRDefault="00E82454" w:rsidP="002D0BFB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2D36198" w14:textId="350F69A9" w:rsidR="00AA002A" w:rsidRPr="002D0BFB" w:rsidRDefault="001D3DB1" w:rsidP="002D0BF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2D0BFB">
        <w:rPr>
          <w:rFonts w:asciiTheme="majorBidi" w:hAnsiTheme="majorBidi" w:cstheme="majorBidi"/>
          <w:b/>
          <w:bCs/>
          <w:sz w:val="28"/>
          <w:szCs w:val="28"/>
        </w:rPr>
        <w:t>Reasons in details for not teaching</w:t>
      </w:r>
      <w:r w:rsidR="002D0BFB"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any topic: </w:t>
      </w:r>
    </w:p>
    <w:p w14:paraId="0D7543FD" w14:textId="77777777" w:rsidR="002D0BFB" w:rsidRDefault="002D0BFB">
      <w:pPr>
        <w:pStyle w:val="Heading1"/>
        <w:spacing w:line="290" w:lineRule="exact"/>
        <w:ind w:left="1219" w:right="3870"/>
        <w:rPr>
          <w:b w:val="0"/>
          <w:bCs w:val="0"/>
        </w:rPr>
      </w:pPr>
    </w:p>
    <w:p w14:paraId="123C2802" w14:textId="77777777" w:rsidR="00AA002A" w:rsidRDefault="001D3DB1">
      <w:pPr>
        <w:spacing w:before="60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y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ught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e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ot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e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,</w:t>
      </w:r>
      <w:r>
        <w:rPr>
          <w:rFonts w:ascii="Times New Roman" w:eastAsia="Times New Roman" w:hAnsi="Times New Roman" w:cs="Times New Roman"/>
          <w:b/>
          <w:bCs/>
          <w:spacing w:val="-2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ve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18"/>
          <w:sz w:val="28"/>
          <w:szCs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details</w:t>
      </w:r>
      <w:proofErr w:type="gram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28D79EFB" w14:textId="77777777" w:rsidR="00AA002A" w:rsidRDefault="00AA002A">
      <w:pPr>
        <w:spacing w:before="11" w:line="220" w:lineRule="exact"/>
      </w:pPr>
    </w:p>
    <w:p w14:paraId="72FADD3F" w14:textId="77777777" w:rsidR="00AA002A" w:rsidRDefault="001D3DB1">
      <w:pPr>
        <w:pStyle w:val="Heading2"/>
        <w:ind w:left="100"/>
        <w:rPr>
          <w:b w:val="0"/>
          <w:bCs w:val="0"/>
        </w:rPr>
      </w:pPr>
      <w:r>
        <w:rPr>
          <w:spacing w:val="-3"/>
        </w:rPr>
        <w:t>N</w:t>
      </w:r>
      <w:r>
        <w:t>one</w:t>
      </w:r>
    </w:p>
    <w:p w14:paraId="1D06A077" w14:textId="77777777" w:rsidR="00AA002A" w:rsidRDefault="00AA002A">
      <w:pPr>
        <w:spacing w:line="200" w:lineRule="exact"/>
        <w:rPr>
          <w:sz w:val="20"/>
          <w:szCs w:val="20"/>
        </w:rPr>
      </w:pPr>
    </w:p>
    <w:p w14:paraId="2246C255" w14:textId="77777777" w:rsidR="00AA002A" w:rsidRDefault="00AA002A">
      <w:pPr>
        <w:spacing w:before="13" w:line="220" w:lineRule="exact"/>
      </w:pPr>
    </w:p>
    <w:p w14:paraId="0F9A0D33" w14:textId="77777777" w:rsidR="00AA002A" w:rsidRDefault="001D3DB1">
      <w:pPr>
        <w:numPr>
          <w:ilvl w:val="1"/>
          <w:numId w:val="1"/>
        </w:numPr>
        <w:tabs>
          <w:tab w:val="left" w:pos="1528"/>
        </w:tabs>
        <w:ind w:left="152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hing</w:t>
      </w:r>
      <w:r>
        <w:rPr>
          <w:rFonts w:ascii="Times New Roman" w:eastAsia="Times New Roman" w:hAnsi="Times New Roman" w:cs="Times New Roman"/>
          <w:b/>
          <w:bCs/>
          <w:spacing w:val="-3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d</w:t>
      </w:r>
      <w:r>
        <w:rPr>
          <w:rFonts w:ascii="Times New Roman" w:eastAsia="Times New Roman" w:hAnsi="Times New Roman" w:cs="Times New Roman"/>
          <w:b/>
          <w:bCs/>
          <w:spacing w:val="-3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ning</w:t>
      </w:r>
      <w:r>
        <w:rPr>
          <w:rFonts w:ascii="Times New Roman" w:eastAsia="Times New Roman" w:hAnsi="Times New Roman" w:cs="Times New Roman"/>
          <w:b/>
          <w:bCs/>
          <w:spacing w:val="-3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thods:</w:t>
      </w:r>
    </w:p>
    <w:p w14:paraId="23F91A99" w14:textId="77777777" w:rsidR="00AA002A" w:rsidRDefault="00AA002A">
      <w:pPr>
        <w:spacing w:before="12" w:line="200" w:lineRule="exact"/>
        <w:rPr>
          <w:sz w:val="20"/>
          <w:szCs w:val="20"/>
        </w:rPr>
      </w:pPr>
    </w:p>
    <w:p w14:paraId="267E147C" w14:textId="77777777" w:rsidR="00AA002A" w:rsidRDefault="00995A40">
      <w:pPr>
        <w:pStyle w:val="BodyText"/>
        <w:spacing w:before="69" w:line="275" w:lineRule="exact"/>
        <w:ind w:left="1534"/>
      </w:pPr>
      <w:r>
        <w:pict w14:anchorId="581D9B10">
          <v:group id="_x0000_s1115" style="position:absolute;left:0;text-align:left;margin-left:346.35pt;margin-top:13.55pt;width:18.5pt;height:15.75pt;z-index:-3889;mso-position-horizontal-relative:page" coordorigin="6927,271" coordsize="370,315">
            <v:group id="_x0000_s1122" style="position:absolute;left:6933;top:277;width:358;height:2" coordorigin="6933,277" coordsize="358,2">
              <v:shape id="_x0000_s1123" style="position:absolute;left:6933;top:277;width:358;height:2" coordorigin="6933,277" coordsize="358,0" path="m6933,277r358,e" filled="f" strokeweight=".6pt">
                <v:path arrowok="t"/>
              </v:shape>
            </v:group>
            <v:group id="_x0000_s1120" style="position:absolute;left:6938;top:281;width:2;height:294" coordorigin="6938,281" coordsize="2,294">
              <v:shape id="_x0000_s1121" style="position:absolute;left:6938;top:281;width:2;height:294" coordorigin="6938,281" coordsize="0,294" path="m6938,281r,294e" filled="f" strokeweight=".6pt">
                <v:path arrowok="t"/>
              </v:shape>
            </v:group>
            <v:group id="_x0000_s1118" style="position:absolute;left:6933;top:580;width:358;height:2" coordorigin="6933,580" coordsize="358,2">
              <v:shape id="_x0000_s1119" style="position:absolute;left:6933;top:580;width:358;height:2" coordorigin="6933,580" coordsize="358,0" path="m6933,580r358,e" filled="f" strokeweight=".6pt">
                <v:path arrowok="t"/>
              </v:shape>
            </v:group>
            <v:group id="_x0000_s1116" style="position:absolute;left:7286;top:281;width:2;height:294" coordorigin="7286,281" coordsize="2,294">
              <v:shape id="_x0000_s1117" style="position:absolute;left:7286;top:281;width:2;height:294" coordorigin="7286,281" coordsize="0,294" path="m7286,281r,294e" filled="f" strokeweight=".6pt">
                <v:path arrowok="t"/>
              </v:shape>
            </v:group>
            <w10:wrap anchorx="page"/>
          </v:group>
        </w:pict>
      </w:r>
      <w:r w:rsidR="001D3DB1">
        <w:t>Lectu</w:t>
      </w:r>
      <w:r w:rsidR="001D3DB1">
        <w:rPr>
          <w:spacing w:val="1"/>
        </w:rPr>
        <w:t>r</w:t>
      </w:r>
      <w:r w:rsidR="001D3DB1">
        <w:rPr>
          <w:spacing w:val="-3"/>
        </w:rPr>
        <w:t>e</w:t>
      </w:r>
      <w:r w:rsidR="001D3DB1">
        <w:t>s</w:t>
      </w:r>
    </w:p>
    <w:p w14:paraId="4DE495AA" w14:textId="77777777" w:rsidR="00AA002A" w:rsidRDefault="001D3DB1">
      <w:pPr>
        <w:pStyle w:val="BodyText"/>
        <w:spacing w:line="248" w:lineRule="exact"/>
        <w:ind w:left="2099"/>
        <w:jc w:val="center"/>
        <w:rPr>
          <w:rFonts w:ascii="Symbol" w:eastAsia="Symbol" w:hAnsi="Symbol" w:cs="Symbol"/>
        </w:rPr>
      </w:pPr>
      <w:r>
        <w:rPr>
          <w:rFonts w:ascii="Symbol" w:eastAsia="Symbol" w:hAnsi="Symbol" w:cs="Symbol"/>
        </w:rPr>
        <w:t></w:t>
      </w:r>
    </w:p>
    <w:p w14:paraId="554E7293" w14:textId="77777777" w:rsidR="00AA002A" w:rsidRDefault="00AA002A">
      <w:pPr>
        <w:spacing w:before="3" w:line="120" w:lineRule="exact"/>
        <w:rPr>
          <w:sz w:val="12"/>
          <w:szCs w:val="12"/>
        </w:rPr>
      </w:pPr>
    </w:p>
    <w:p w14:paraId="3D8E46BF" w14:textId="77777777" w:rsidR="00AA002A" w:rsidRDefault="00995A40">
      <w:pPr>
        <w:pStyle w:val="BodyText"/>
        <w:ind w:left="1534"/>
      </w:pPr>
      <w:r>
        <w:pict w14:anchorId="02D292EE">
          <v:group id="_x0000_s1106" style="position:absolute;left:0;text-align:left;margin-left:346.65pt;margin-top:6.15pt;width:18.5pt;height:15pt;z-index:-3888;mso-position-horizontal-relative:page" coordorigin="6933,123" coordsize="370,300">
            <v:group id="_x0000_s1113" style="position:absolute;left:6939;top:129;width:358;height:2" coordorigin="6939,129" coordsize="358,2">
              <v:shape id="_x0000_s1114" style="position:absolute;left:6939;top:129;width:358;height:2" coordorigin="6939,129" coordsize="358,0" path="m6939,129r358,e" filled="f" strokeweight=".6pt">
                <v:path arrowok="t"/>
              </v:shape>
            </v:group>
            <v:group id="_x0000_s1111" style="position:absolute;left:6945;top:135;width:2;height:276" coordorigin="6945,135" coordsize="2,276">
              <v:shape id="_x0000_s1112" style="position:absolute;left:6945;top:135;width:2;height:276" coordorigin="6945,135" coordsize="0,276" path="m6945,135r,276e" filled="f" strokeweight=".6pt">
                <v:path arrowok="t"/>
              </v:shape>
            </v:group>
            <v:group id="_x0000_s1109" style="position:absolute;left:6939;top:417;width:358;height:2" coordorigin="6939,417" coordsize="358,2">
              <v:shape id="_x0000_s1110" style="position:absolute;left:6939;top:417;width:358;height:2" coordorigin="6939,417" coordsize="358,0" path="m6939,417r358,e" filled="f" strokeweight=".6pt">
                <v:path arrowok="t"/>
              </v:shape>
            </v:group>
            <v:group id="_x0000_s1107" style="position:absolute;left:7293;top:135;width:2;height:276" coordorigin="7293,135" coordsize="2,276">
              <v:shape id="_x0000_s1108" style="position:absolute;left:7293;top:135;width:2;height:276" coordorigin="7293,135" coordsize="0,276" path="m7293,135r,276e" filled="f" strokeweight=".6pt">
                <v:path arrowok="t"/>
              </v:shape>
            </v:group>
            <w10:wrap anchorx="page"/>
          </v:group>
        </w:pict>
      </w:r>
      <w:r w:rsidR="001D3DB1">
        <w:t>Practical tr</w:t>
      </w:r>
      <w:r w:rsidR="001D3DB1">
        <w:rPr>
          <w:spacing w:val="-3"/>
        </w:rPr>
        <w:t>a</w:t>
      </w:r>
      <w:r w:rsidR="001D3DB1">
        <w:rPr>
          <w:spacing w:val="-5"/>
        </w:rPr>
        <w:t>i</w:t>
      </w:r>
      <w:r w:rsidR="001D3DB1">
        <w:t>ning/labor</w:t>
      </w:r>
      <w:r w:rsidR="001D3DB1">
        <w:rPr>
          <w:spacing w:val="-1"/>
        </w:rPr>
        <w:t>a</w:t>
      </w:r>
      <w:r w:rsidR="001D3DB1">
        <w:rPr>
          <w:spacing w:val="-2"/>
        </w:rPr>
        <w:t>t</w:t>
      </w:r>
      <w:r w:rsidR="001D3DB1">
        <w:rPr>
          <w:spacing w:val="-3"/>
        </w:rPr>
        <w:t>o</w:t>
      </w:r>
      <w:r w:rsidR="001D3DB1">
        <w:t>ry</w:t>
      </w:r>
    </w:p>
    <w:p w14:paraId="163CE2F5" w14:textId="77777777" w:rsidR="00AA002A" w:rsidRDefault="00AA002A">
      <w:pPr>
        <w:spacing w:before="12" w:line="220" w:lineRule="exact"/>
      </w:pPr>
    </w:p>
    <w:p w14:paraId="38DB951D" w14:textId="77777777" w:rsidR="00AA002A" w:rsidRDefault="00995A40">
      <w:pPr>
        <w:pStyle w:val="BodyText"/>
        <w:spacing w:before="69"/>
        <w:ind w:left="1534"/>
      </w:pPr>
      <w:r>
        <w:pict w14:anchorId="635B5DF8">
          <v:group id="_x0000_s1095" style="position:absolute;left:0;text-align:left;margin-left:346.4pt;margin-top:11.05pt;width:19pt;height:30.6pt;z-index:-3887;mso-position-horizontal-relative:page" coordorigin="6928,221" coordsize="380,612">
            <v:group id="_x0000_s1104" style="position:absolute;left:6939;top:227;width:358;height:2" coordorigin="6939,227" coordsize="358,2">
              <v:shape id="_x0000_s1105" style="position:absolute;left:6939;top:227;width:358;height:2" coordorigin="6939,227" coordsize="358,0" path="m6939,227r358,e" filled="f" strokeweight=".6pt">
                <v:path arrowok="t"/>
              </v:shape>
            </v:group>
            <v:group id="_x0000_s1102" style="position:absolute;left:6945;top:233;width:2;height:589" coordorigin="6945,233" coordsize="2,589">
              <v:shape id="_x0000_s1103" style="position:absolute;left:6945;top:233;width:2;height:589" coordorigin="6945,233" coordsize="0,589" path="m6945,233r,589e" filled="f" strokeweight=".6pt">
                <v:path arrowok="t"/>
              </v:shape>
            </v:group>
            <v:group id="_x0000_s1100" style="position:absolute;left:6939;top:520;width:358;height:2" coordorigin="6939,520" coordsize="358,2">
              <v:shape id="_x0000_s1101" style="position:absolute;left:6939;top:520;width:358;height:2" coordorigin="6939,520" coordsize="358,0" path="m6939,520r358,e" filled="f" strokeweight="1.08pt">
                <v:path arrowok="t"/>
              </v:shape>
            </v:group>
            <v:group id="_x0000_s1098" style="position:absolute;left:7293;top:233;width:2;height:589" coordorigin="7293,233" coordsize="2,589">
              <v:shape id="_x0000_s1099" style="position:absolute;left:7293;top:233;width:2;height:589" coordorigin="7293,233" coordsize="0,589" path="m7293,233r,589e" filled="f" strokeweight=".6pt">
                <v:path arrowok="t"/>
              </v:shape>
            </v:group>
            <v:group id="_x0000_s1096" style="position:absolute;left:6939;top:827;width:358;height:2" coordorigin="6939,827" coordsize="358,2">
              <v:shape id="_x0000_s1097" style="position:absolute;left:6939;top:827;width:358;height:2" coordorigin="6939,827" coordsize="358,0" path="m6939,827r358,e" filled="f" strokeweight=".6pt">
                <v:path arrowok="t"/>
              </v:shape>
            </v:group>
            <w10:wrap anchorx="page"/>
          </v:group>
        </w:pict>
      </w:r>
      <w:r w:rsidR="001D3DB1">
        <w:rPr>
          <w:spacing w:val="-2"/>
        </w:rPr>
        <w:t>S</w:t>
      </w:r>
      <w:r w:rsidR="001D3DB1">
        <w:rPr>
          <w:spacing w:val="1"/>
        </w:rPr>
        <w:t>e</w:t>
      </w:r>
      <w:r w:rsidR="001D3DB1">
        <w:rPr>
          <w:spacing w:val="-7"/>
        </w:rPr>
        <w:t>m</w:t>
      </w:r>
      <w:r w:rsidR="001D3DB1">
        <w:t xml:space="preserve">inar / </w:t>
      </w:r>
      <w:r w:rsidR="001D3DB1">
        <w:rPr>
          <w:spacing w:val="-3"/>
        </w:rPr>
        <w:t>w</w:t>
      </w:r>
      <w:r w:rsidR="001D3DB1">
        <w:t>orkshop</w:t>
      </w:r>
    </w:p>
    <w:p w14:paraId="5AF457A5" w14:textId="77777777" w:rsidR="00AA002A" w:rsidRDefault="00AA002A">
      <w:pPr>
        <w:spacing w:before="2" w:line="180" w:lineRule="exact"/>
        <w:rPr>
          <w:sz w:val="18"/>
          <w:szCs w:val="18"/>
        </w:rPr>
      </w:pPr>
    </w:p>
    <w:p w14:paraId="6AD3342C" w14:textId="567283AD" w:rsidR="00AA002A" w:rsidRDefault="001D3DB1">
      <w:pPr>
        <w:pStyle w:val="BodyText"/>
        <w:tabs>
          <w:tab w:val="left" w:pos="5632"/>
        </w:tabs>
        <w:ind w:left="1534"/>
        <w:rPr>
          <w:rFonts w:ascii="Symbol" w:eastAsia="Symbol" w:hAnsi="Symbol" w:cs="Symbol"/>
        </w:rPr>
      </w:pPr>
      <w:r>
        <w:t>Class a</w:t>
      </w:r>
      <w:r>
        <w:rPr>
          <w:spacing w:val="-1"/>
        </w:rPr>
        <w:t>ct</w:t>
      </w:r>
      <w:r>
        <w:t>i</w:t>
      </w:r>
      <w:r>
        <w:rPr>
          <w:spacing w:val="-2"/>
        </w:rPr>
        <w:t>vit</w:t>
      </w:r>
      <w:r>
        <w:t>y</w:t>
      </w:r>
      <w:r>
        <w:tab/>
      </w:r>
      <w:r w:rsidR="008B0B0B">
        <w:t xml:space="preserve">    </w:t>
      </w:r>
      <w:r>
        <w:rPr>
          <w:rFonts w:ascii="Symbol" w:eastAsia="Symbol" w:hAnsi="Symbol" w:cs="Symbol"/>
          <w:position w:val="12"/>
        </w:rPr>
        <w:t></w:t>
      </w:r>
    </w:p>
    <w:p w14:paraId="43857704" w14:textId="77777777" w:rsidR="00AA002A" w:rsidRDefault="00AA002A">
      <w:pPr>
        <w:spacing w:line="200" w:lineRule="exact"/>
        <w:rPr>
          <w:sz w:val="20"/>
          <w:szCs w:val="20"/>
        </w:rPr>
      </w:pPr>
    </w:p>
    <w:p w14:paraId="7233B82E" w14:textId="542124AF" w:rsidR="00AA002A" w:rsidRDefault="00AA002A">
      <w:pPr>
        <w:spacing w:before="13" w:line="240" w:lineRule="exact"/>
        <w:rPr>
          <w:sz w:val="24"/>
          <w:szCs w:val="24"/>
        </w:rPr>
      </w:pPr>
    </w:p>
    <w:p w14:paraId="16893AD3" w14:textId="29A26926" w:rsidR="00242238" w:rsidRDefault="00242238">
      <w:pPr>
        <w:spacing w:before="13" w:line="240" w:lineRule="exact"/>
        <w:rPr>
          <w:sz w:val="24"/>
          <w:szCs w:val="24"/>
        </w:rPr>
      </w:pPr>
    </w:p>
    <w:p w14:paraId="3C4FA8BE" w14:textId="57095A0A" w:rsidR="00242238" w:rsidRDefault="00242238">
      <w:pPr>
        <w:spacing w:before="13" w:line="240" w:lineRule="exact"/>
        <w:rPr>
          <w:sz w:val="24"/>
          <w:szCs w:val="24"/>
        </w:rPr>
      </w:pPr>
    </w:p>
    <w:p w14:paraId="1CD00362" w14:textId="77777777" w:rsidR="00242238" w:rsidRDefault="00242238">
      <w:pPr>
        <w:spacing w:before="13" w:line="240" w:lineRule="exact"/>
        <w:rPr>
          <w:sz w:val="24"/>
          <w:szCs w:val="24"/>
        </w:rPr>
      </w:pPr>
    </w:p>
    <w:p w14:paraId="452DB3D9" w14:textId="77777777" w:rsidR="00AA002A" w:rsidRDefault="001D3DB1">
      <w:pPr>
        <w:pStyle w:val="Heading1"/>
        <w:spacing w:before="63"/>
        <w:rPr>
          <w:b w:val="0"/>
          <w:bCs w:val="0"/>
        </w:rPr>
      </w:pPr>
      <w:r>
        <w:t>Case</w:t>
      </w:r>
      <w:r>
        <w:rPr>
          <w:spacing w:val="-45"/>
        </w:rPr>
        <w:t xml:space="preserve"> </w:t>
      </w:r>
      <w:r>
        <w:t>study:</w:t>
      </w:r>
    </w:p>
    <w:p w14:paraId="05595E7B" w14:textId="77777777" w:rsidR="00AA002A" w:rsidRDefault="00AA002A">
      <w:pPr>
        <w:spacing w:before="10" w:line="220" w:lineRule="exact"/>
      </w:pPr>
    </w:p>
    <w:p w14:paraId="508A5592" w14:textId="77777777" w:rsidR="00AA002A" w:rsidRDefault="001D3DB1">
      <w:pPr>
        <w:pStyle w:val="BodyText"/>
        <w:ind w:left="160"/>
      </w:pPr>
      <w:r>
        <w:t>Other assi</w:t>
      </w:r>
      <w:r>
        <w:rPr>
          <w:spacing w:val="-4"/>
        </w:rPr>
        <w:t>g</w:t>
      </w:r>
      <w:r>
        <w:t>n</w:t>
      </w:r>
      <w:r>
        <w:rPr>
          <w:spacing w:val="-6"/>
        </w:rPr>
        <w:t>m</w:t>
      </w:r>
      <w:r>
        <w:t>ents / ho</w:t>
      </w:r>
      <w:r>
        <w:rPr>
          <w:spacing w:val="-5"/>
        </w:rPr>
        <w:t>m</w:t>
      </w:r>
      <w:r>
        <w:rPr>
          <w:spacing w:val="1"/>
        </w:rPr>
        <w:t>e</w:t>
      </w:r>
      <w:r>
        <w:t>work</w:t>
      </w:r>
    </w:p>
    <w:p w14:paraId="6601A76A" w14:textId="77777777" w:rsidR="00AA002A" w:rsidRDefault="00AA002A">
      <w:pPr>
        <w:spacing w:before="12" w:line="240" w:lineRule="exact"/>
        <w:rPr>
          <w:sz w:val="24"/>
          <w:szCs w:val="24"/>
        </w:rPr>
      </w:pPr>
    </w:p>
    <w:p w14:paraId="171E0702" w14:textId="77777777" w:rsidR="007F585B" w:rsidRDefault="001D3DB1">
      <w:pPr>
        <w:pStyle w:val="BodyText"/>
        <w:spacing w:line="274" w:lineRule="exact"/>
        <w:ind w:right="465"/>
      </w:pPr>
      <w:r>
        <w:t>If teaching</w:t>
      </w:r>
      <w:r>
        <w:rPr>
          <w:spacing w:val="1"/>
        </w:rPr>
        <w:t xml:space="preserve"> </w:t>
      </w:r>
      <w:r>
        <w:rPr>
          <w:spacing w:val="-5"/>
        </w:rPr>
        <w:t>a</w:t>
      </w:r>
      <w:r>
        <w:t>nd learning</w:t>
      </w:r>
      <w:r>
        <w:rPr>
          <w:spacing w:val="-4"/>
        </w:rPr>
        <w:t xml:space="preserve"> </w:t>
      </w:r>
      <w:r>
        <w:rPr>
          <w:spacing w:val="-6"/>
        </w:rPr>
        <w:t>m</w:t>
      </w:r>
      <w:r>
        <w:t>ethods were used o</w:t>
      </w:r>
      <w:r>
        <w:rPr>
          <w:spacing w:val="1"/>
        </w:rPr>
        <w:t>t</w:t>
      </w:r>
      <w:r>
        <w:rPr>
          <w:spacing w:val="-4"/>
        </w:rPr>
        <w:t>he</w:t>
      </w:r>
      <w:r>
        <w:t>r than</w:t>
      </w:r>
      <w:r>
        <w:rPr>
          <w:spacing w:val="-1"/>
        </w:rPr>
        <w:t xml:space="preserve"> </w:t>
      </w:r>
      <w:r>
        <w:t>th</w:t>
      </w:r>
      <w:r>
        <w:rPr>
          <w:spacing w:val="-2"/>
        </w:rPr>
        <w:t>o</w:t>
      </w:r>
      <w:r>
        <w:rPr>
          <w:spacing w:val="-1"/>
        </w:rPr>
        <w:t>s</w:t>
      </w:r>
      <w:r>
        <w:t>e</w:t>
      </w:r>
      <w:r>
        <w:rPr>
          <w:spacing w:val="-3"/>
        </w:rPr>
        <w:t xml:space="preserve"> </w:t>
      </w:r>
      <w:r>
        <w:t>specified,</w:t>
      </w:r>
      <w:r>
        <w:rPr>
          <w:spacing w:val="-3"/>
        </w:rPr>
        <w:t xml:space="preserve"> </w:t>
      </w:r>
      <w:r>
        <w:rPr>
          <w:spacing w:val="-1"/>
        </w:rPr>
        <w:t>l</w:t>
      </w:r>
      <w:r>
        <w:t>i</w:t>
      </w:r>
      <w:r>
        <w:rPr>
          <w:spacing w:val="-5"/>
        </w:rPr>
        <w:t>s</w:t>
      </w:r>
      <w:r>
        <w:t>t and give</w:t>
      </w:r>
      <w:r>
        <w:rPr>
          <w:spacing w:val="-2"/>
        </w:rPr>
        <w:t xml:space="preserve"> </w:t>
      </w:r>
      <w:r>
        <w:t>r</w:t>
      </w:r>
      <w:r>
        <w:rPr>
          <w:spacing w:val="-2"/>
        </w:rPr>
        <w:t>e</w:t>
      </w:r>
      <w:r>
        <w:t xml:space="preserve">asons: </w:t>
      </w:r>
    </w:p>
    <w:p w14:paraId="6880847E" w14:textId="00D0383F" w:rsidR="00AA002A" w:rsidRPr="00AE11EE" w:rsidRDefault="007F585B" w:rsidP="00AE11EE">
      <w:pPr>
        <w:pStyle w:val="BodyText"/>
        <w:spacing w:line="274" w:lineRule="exact"/>
        <w:ind w:right="465"/>
        <w:jc w:val="both"/>
        <w:rPr>
          <w:b/>
          <w:bCs/>
          <w:color w:val="FF0000"/>
        </w:rPr>
      </w:pPr>
      <w:bookmarkStart w:id="3" w:name="_Hlk49214710"/>
      <w:r w:rsidRPr="00AE11EE">
        <w:rPr>
          <w:b/>
          <w:bCs/>
          <w:color w:val="FF0000"/>
        </w:rPr>
        <w:t xml:space="preserve">Due to the pandemic of COVID 19, online teaching was mandatory. </w:t>
      </w:r>
      <w:r w:rsidR="001A17F7" w:rsidRPr="00AE11EE">
        <w:rPr>
          <w:b/>
          <w:bCs/>
          <w:color w:val="FF0000"/>
        </w:rPr>
        <w:t xml:space="preserve">Communication with students was accomplished using the LMS. Recorded lectures and tutorials </w:t>
      </w:r>
      <w:r w:rsidR="002E0706" w:rsidRPr="00AE11EE">
        <w:rPr>
          <w:b/>
          <w:bCs/>
          <w:color w:val="FF0000"/>
        </w:rPr>
        <w:t xml:space="preserve">were uploaded to the LMS as well as the final assessment project. The ILOs of the course were covered </w:t>
      </w:r>
      <w:r w:rsidR="00AE11EE" w:rsidRPr="00AE11EE">
        <w:rPr>
          <w:b/>
          <w:bCs/>
          <w:color w:val="FF0000"/>
        </w:rPr>
        <w:t xml:space="preserve">in the project as illustrated in final examination of the course file. </w:t>
      </w:r>
      <w:r w:rsidR="00FD522F">
        <w:rPr>
          <w:b/>
          <w:bCs/>
          <w:color w:val="FF0000"/>
        </w:rPr>
        <w:t xml:space="preserve">The ILOs of the lab were </w:t>
      </w:r>
      <w:r w:rsidR="00B2710E">
        <w:rPr>
          <w:b/>
          <w:bCs/>
          <w:color w:val="FF0000"/>
        </w:rPr>
        <w:t xml:space="preserve">performed in the project too. </w:t>
      </w:r>
    </w:p>
    <w:p w14:paraId="2567C0B3" w14:textId="77777777" w:rsidR="00AA002A" w:rsidRPr="00AE11EE" w:rsidRDefault="00AA002A" w:rsidP="00AE11EE">
      <w:pPr>
        <w:spacing w:before="3" w:line="100" w:lineRule="exact"/>
        <w:jc w:val="both"/>
        <w:rPr>
          <w:b/>
          <w:bCs/>
          <w:color w:val="FF0000"/>
          <w:sz w:val="10"/>
          <w:szCs w:val="10"/>
        </w:rPr>
      </w:pPr>
    </w:p>
    <w:bookmarkEnd w:id="3"/>
    <w:p w14:paraId="18584E39" w14:textId="77777777" w:rsidR="00AA002A" w:rsidRDefault="00AA002A">
      <w:pPr>
        <w:spacing w:line="200" w:lineRule="exact"/>
        <w:rPr>
          <w:sz w:val="20"/>
          <w:szCs w:val="20"/>
        </w:rPr>
      </w:pPr>
    </w:p>
    <w:p w14:paraId="0EBDA738" w14:textId="6F779C41" w:rsidR="00AA002A" w:rsidRDefault="001D3DB1">
      <w:pPr>
        <w:pStyle w:val="Heading1"/>
        <w:numPr>
          <w:ilvl w:val="1"/>
          <w:numId w:val="1"/>
        </w:numPr>
        <w:tabs>
          <w:tab w:val="left" w:pos="1528"/>
        </w:tabs>
        <w:ind w:left="1528"/>
        <w:jc w:val="left"/>
        <w:rPr>
          <w:b w:val="0"/>
          <w:bCs w:val="0"/>
        </w:rPr>
      </w:pPr>
      <w:r>
        <w:t>Studen</w:t>
      </w:r>
      <w:r>
        <w:rPr>
          <w:spacing w:val="21"/>
        </w:rPr>
        <w:t>t</w:t>
      </w:r>
      <w:r w:rsidR="007C2015">
        <w:rPr>
          <w:spacing w:val="21"/>
        </w:rPr>
        <w:t xml:space="preserve"> </w:t>
      </w:r>
      <w:r>
        <w:t>assessment:</w:t>
      </w:r>
    </w:p>
    <w:p w14:paraId="1CC4BFE6" w14:textId="77777777" w:rsidR="00AA002A" w:rsidRDefault="00AA002A">
      <w:pPr>
        <w:spacing w:before="19" w:line="220" w:lineRule="exact"/>
      </w:pPr>
    </w:p>
    <w:tbl>
      <w:tblPr>
        <w:tblW w:w="0" w:type="auto"/>
        <w:tblInd w:w="6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4"/>
        <w:gridCol w:w="4266"/>
      </w:tblGrid>
      <w:tr w:rsidR="00AA002A" w14:paraId="08AEE1CC" w14:textId="77777777">
        <w:trPr>
          <w:trHeight w:hRule="exact" w:val="331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2A90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hod 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sessment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1A6C05" w14:textId="77777777" w:rsidR="00AA002A" w:rsidRDefault="001D3DB1">
            <w:pPr>
              <w:pStyle w:val="TableParagraph"/>
              <w:spacing w:line="313" w:lineRule="exact"/>
              <w:ind w:left="9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otal</w:t>
            </w:r>
          </w:p>
        </w:tc>
      </w:tr>
      <w:tr w:rsidR="00AA002A" w14:paraId="284568BB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190AC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g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E5812" w14:textId="37E1A3C7" w:rsidR="00AA002A" w:rsidRDefault="00906DC9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284E0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D0BFB" w14:paraId="1C55F52A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441662" w14:textId="5F5FFE9F" w:rsidR="002D0BFB" w:rsidRDefault="0000667F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b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1B81F8" w14:textId="61C83FDE" w:rsidR="002D0BFB" w:rsidRDefault="00284E0C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2D0BFB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00667F" w14:paraId="2DEE369E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21F9CE" w14:textId="114424D4" w:rsidR="0000667F" w:rsidRDefault="0000667F" w:rsidP="0000667F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ze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792E32" w14:textId="0F7781D1" w:rsidR="0000667F" w:rsidRDefault="0000667F" w:rsidP="0000667F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 %</w:t>
            </w:r>
          </w:p>
        </w:tc>
      </w:tr>
      <w:tr w:rsidR="0000667F" w14:paraId="376F8169" w14:textId="77777777">
        <w:trPr>
          <w:trHeight w:hRule="exact" w:val="288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B20804" w14:textId="5DD41EF5" w:rsidR="0000667F" w:rsidRDefault="00F13198" w:rsidP="0000667F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00667F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term</w:t>
            </w:r>
            <w:r w:rsidR="0000667F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ex</w:t>
            </w:r>
            <w:r w:rsidR="0000667F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a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EA5946" w14:textId="243423D8" w:rsidR="0000667F" w:rsidRDefault="00906DC9" w:rsidP="0000667F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5 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A002A" w14:paraId="044D4CF8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46EB6" w14:textId="4145859E" w:rsidR="00AA002A" w:rsidRDefault="00F2753E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F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="001D3DB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="001D3DB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4A3288">
              <w:rPr>
                <w:rFonts w:ascii="Times New Roman" w:eastAsia="Times New Roman" w:hAnsi="Times New Roman" w:cs="Times New Roman"/>
                <w:sz w:val="24"/>
                <w:szCs w:val="24"/>
              </w:rPr>
              <w:t>assessment project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82697" w14:textId="4D990C73" w:rsidR="00AA002A" w:rsidRDefault="00906DC9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F2753E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A002A" w14:paraId="4B2E92A2" w14:textId="77777777">
        <w:trPr>
          <w:trHeight w:hRule="exact" w:val="289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8E7EF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99E6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54BC3A0D" w14:textId="77777777" w:rsidR="00AA002A" w:rsidRDefault="00AA002A">
      <w:pPr>
        <w:spacing w:before="11" w:line="280" w:lineRule="exact"/>
        <w:rPr>
          <w:sz w:val="28"/>
          <w:szCs w:val="28"/>
        </w:rPr>
      </w:pPr>
    </w:p>
    <w:p w14:paraId="4E83A60C" w14:textId="77777777" w:rsidR="00906DC9" w:rsidRDefault="00906DC9">
      <w:pPr>
        <w:spacing w:before="63"/>
        <w:ind w:left="10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F4BFF4C" w14:textId="77777777" w:rsidR="00906DC9" w:rsidRDefault="00906DC9">
      <w:pPr>
        <w:spacing w:before="63"/>
        <w:ind w:left="10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40BDF76" w14:textId="2B8603C9" w:rsidR="00AA002A" w:rsidRDefault="001D3DB1">
      <w:pPr>
        <w:spacing w:before="63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mbers</w:t>
      </w:r>
      <w:r>
        <w:rPr>
          <w:rFonts w:ascii="Times New Roman" w:eastAsia="Times New Roman" w:hAnsi="Times New Roman" w:cs="Times New Roman"/>
          <w:b/>
          <w:bCs/>
          <w:spacing w:val="-4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f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xam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ion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mitt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66888A6E" w14:textId="77777777" w:rsidR="00AA002A" w:rsidRDefault="00AA002A">
      <w:pPr>
        <w:spacing w:before="14" w:line="220" w:lineRule="exact"/>
      </w:pPr>
    </w:p>
    <w:p w14:paraId="01335BFF" w14:textId="77777777" w:rsidR="00906DC9" w:rsidRDefault="001D3DB1">
      <w:pPr>
        <w:pStyle w:val="BodyText"/>
        <w:rPr>
          <w:spacing w:val="2"/>
        </w:rPr>
      </w:pPr>
      <w:r>
        <w:t>Dr.</w:t>
      </w:r>
      <w:r>
        <w:rPr>
          <w:spacing w:val="2"/>
        </w:rPr>
        <w:t xml:space="preserve"> </w:t>
      </w:r>
      <w:r w:rsidR="00906DC9">
        <w:rPr>
          <w:spacing w:val="2"/>
        </w:rPr>
        <w:t>Yasser Elfangary</w:t>
      </w:r>
    </w:p>
    <w:p w14:paraId="1F3392A0" w14:textId="0BD9E6A5" w:rsidR="00AA002A" w:rsidRDefault="00906DC9">
      <w:pPr>
        <w:pStyle w:val="BodyText"/>
      </w:pPr>
      <w:r>
        <w:rPr>
          <w:spacing w:val="2"/>
        </w:rPr>
        <w:t xml:space="preserve">Dr. </w:t>
      </w:r>
      <w:r w:rsidR="001D3DB1">
        <w:rPr>
          <w:spacing w:val="-9"/>
        </w:rPr>
        <w:t>W</w:t>
      </w:r>
      <w:r w:rsidR="001D3DB1">
        <w:t>alid Aboelsoud</w:t>
      </w:r>
    </w:p>
    <w:p w14:paraId="188CD6D9" w14:textId="77777777" w:rsidR="00AA002A" w:rsidRDefault="00AA002A">
      <w:pPr>
        <w:spacing w:before="18" w:line="220" w:lineRule="exact"/>
      </w:pPr>
    </w:p>
    <w:p w14:paraId="2B99C650" w14:textId="77777777" w:rsidR="00AA002A" w:rsidRDefault="00AA002A">
      <w:pPr>
        <w:spacing w:before="8" w:line="260" w:lineRule="exact"/>
        <w:rPr>
          <w:sz w:val="26"/>
          <w:szCs w:val="26"/>
        </w:rPr>
      </w:pPr>
    </w:p>
    <w:p w14:paraId="4559BA09" w14:textId="77777777" w:rsidR="00AA002A" w:rsidRDefault="001D3DB1">
      <w:pPr>
        <w:pStyle w:val="Heading1"/>
        <w:rPr>
          <w:b w:val="0"/>
          <w:bCs w:val="0"/>
        </w:rPr>
      </w:pPr>
      <w:r>
        <w:t>Role</w:t>
      </w:r>
      <w:r>
        <w:rPr>
          <w:spacing w:val="-28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external</w:t>
      </w:r>
      <w:r>
        <w:rPr>
          <w:spacing w:val="-23"/>
        </w:rPr>
        <w:t xml:space="preserve"> </w:t>
      </w:r>
      <w:r>
        <w:rPr>
          <w:spacing w:val="-3"/>
        </w:rPr>
        <w:t>e</w:t>
      </w:r>
      <w:r>
        <w:t>val</w:t>
      </w:r>
      <w:r>
        <w:rPr>
          <w:spacing w:val="1"/>
        </w:rPr>
        <w:t>ua</w:t>
      </w:r>
      <w:r>
        <w:t>tor</w:t>
      </w:r>
    </w:p>
    <w:p w14:paraId="1E42D658" w14:textId="77777777" w:rsidR="00AA002A" w:rsidRDefault="00AA002A">
      <w:pPr>
        <w:spacing w:before="12" w:line="220" w:lineRule="exact"/>
      </w:pPr>
    </w:p>
    <w:p w14:paraId="0525B71A" w14:textId="77777777" w:rsidR="00AA002A" w:rsidRDefault="001D3DB1">
      <w:pPr>
        <w:pStyle w:val="BodyText"/>
      </w:pP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o</w:t>
      </w:r>
      <w:r>
        <w:rPr>
          <w:spacing w:val="-4"/>
          <w:sz w:val="28"/>
          <w:szCs w:val="28"/>
        </w:rPr>
        <w:t xml:space="preserve"> </w:t>
      </w:r>
      <w:r>
        <w:t>express his views on</w:t>
      </w:r>
      <w:r>
        <w:rPr>
          <w:spacing w:val="-4"/>
        </w:rPr>
        <w:t xml:space="preserve"> </w:t>
      </w:r>
      <w:r>
        <w:t>the co</w:t>
      </w:r>
      <w:r>
        <w:rPr>
          <w:spacing w:val="-2"/>
        </w:rPr>
        <w:t>u</w:t>
      </w:r>
      <w:r>
        <w:t>rse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 xml:space="preserve">- - </w:t>
      </w:r>
      <w:r>
        <w:rPr>
          <w:spacing w:val="-1"/>
        </w:rPr>
        <w:t>NONE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 -</w:t>
      </w:r>
      <w:r>
        <w:rPr>
          <w:spacing w:val="-4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</w:t>
      </w:r>
    </w:p>
    <w:p w14:paraId="12EE1EB7" w14:textId="381D3A7B" w:rsidR="00AA002A" w:rsidRDefault="001D3DB1">
      <w:pPr>
        <w:pStyle w:val="BodyText"/>
        <w:spacing w:before="1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</w:p>
    <w:p w14:paraId="5459635D" w14:textId="0445C918" w:rsidR="00B87FC2" w:rsidRDefault="00B87FC2">
      <w:pPr>
        <w:pStyle w:val="BodyText"/>
        <w:spacing w:before="1"/>
      </w:pPr>
    </w:p>
    <w:p w14:paraId="7826FD6C" w14:textId="77777777" w:rsidR="00AA002A" w:rsidRDefault="001D3DB1">
      <w:pPr>
        <w:pStyle w:val="Heading1"/>
        <w:numPr>
          <w:ilvl w:val="1"/>
          <w:numId w:val="1"/>
        </w:numPr>
        <w:tabs>
          <w:tab w:val="left" w:pos="1188"/>
        </w:tabs>
        <w:spacing w:before="65"/>
        <w:ind w:left="1188"/>
        <w:jc w:val="left"/>
        <w:rPr>
          <w:b w:val="0"/>
          <w:bCs w:val="0"/>
        </w:rPr>
      </w:pPr>
      <w:r>
        <w:t>Facilities</w:t>
      </w:r>
      <w:r>
        <w:rPr>
          <w:spacing w:val="-40"/>
        </w:rPr>
        <w:t xml:space="preserve"> </w:t>
      </w:r>
      <w:r>
        <w:t>and</w:t>
      </w:r>
      <w:r>
        <w:rPr>
          <w:spacing w:val="-39"/>
        </w:rPr>
        <w:t xml:space="preserve"> </w:t>
      </w:r>
      <w:r>
        <w:t>teachi</w:t>
      </w:r>
      <w:r>
        <w:rPr>
          <w:spacing w:val="1"/>
        </w:rPr>
        <w:t>n</w:t>
      </w:r>
      <w:r>
        <w:t>g</w:t>
      </w:r>
      <w:r>
        <w:rPr>
          <w:spacing w:val="-40"/>
        </w:rPr>
        <w:t xml:space="preserve"> </w:t>
      </w:r>
      <w:r>
        <w:t>mat</w:t>
      </w:r>
      <w:r>
        <w:rPr>
          <w:spacing w:val="-1"/>
        </w:rPr>
        <w:t>e</w:t>
      </w:r>
      <w:r>
        <w:rPr>
          <w:spacing w:val="-3"/>
        </w:rPr>
        <w:t>r</w:t>
      </w:r>
      <w:r>
        <w:rPr>
          <w:spacing w:val="2"/>
        </w:rPr>
        <w:t>i</w:t>
      </w:r>
      <w:r>
        <w:t>als:</w:t>
      </w:r>
    </w:p>
    <w:p w14:paraId="0AD51C6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2CAFAB82" w14:textId="77777777" w:rsidR="00AA002A" w:rsidRDefault="00AA002A">
      <w:pPr>
        <w:spacing w:line="200" w:lineRule="exact"/>
        <w:rPr>
          <w:sz w:val="20"/>
          <w:szCs w:val="20"/>
        </w:rPr>
      </w:pPr>
    </w:p>
    <w:p w14:paraId="6A535904" w14:textId="77777777" w:rsidR="00AA002A" w:rsidRDefault="00995A40">
      <w:pPr>
        <w:pStyle w:val="BodyText"/>
        <w:ind w:left="1194"/>
      </w:pPr>
      <w:r>
        <w:pict w14:anchorId="4330E510">
          <v:group id="_x0000_s1086" style="position:absolute;left:0;text-align:left;margin-left:346.35pt;margin-top:6pt;width:18.5pt;height:14.85pt;z-index:-3886;mso-position-horizontal-relative:page" coordorigin="6927,120" coordsize="370,297">
            <v:group id="_x0000_s1093" style="position:absolute;left:6933;top:126;width:358;height:2" coordorigin="6933,126" coordsize="358,2">
              <v:shape id="_x0000_s1094" style="position:absolute;left:6933;top:126;width:358;height:2" coordorigin="6933,126" coordsize="358,0" path="m6933,126r358,e" filled="f" strokeweight=".6pt">
                <v:path arrowok="t"/>
              </v:shape>
            </v:group>
            <v:group id="_x0000_s1091" style="position:absolute;left:6938;top:129;width:2;height:278" coordorigin="6938,129" coordsize="2,278">
              <v:shape id="_x0000_s1092" style="position:absolute;left:6938;top:129;width:2;height:278" coordorigin="6938,129" coordsize="0,278" path="m6938,129r,278e" filled="f" strokeweight=".6pt">
                <v:path arrowok="t"/>
              </v:shape>
            </v:group>
            <v:group id="_x0000_s1089" style="position:absolute;left:6933;top:411;width:358;height:2" coordorigin="6933,411" coordsize="358,2">
              <v:shape id="_x0000_s1090" style="position:absolute;left:6933;top:411;width:358;height:2" coordorigin="6933,411" coordsize="358,0" path="m6933,411r358,e" filled="f" strokeweight=".6pt">
                <v:path arrowok="t"/>
              </v:shape>
            </v:group>
            <v:group id="_x0000_s1087" style="position:absolute;left:7286;top:129;width:2;height:278" coordorigin="7286,129" coordsize="2,278">
              <v:shape id="_x0000_s1088" style="position:absolute;left:7286;top:129;width:2;height:278" coordorigin="7286,129" coordsize="0,278" path="m7286,129r,278e" filled="f" strokeweight=".6pt">
                <v:path arrowok="t"/>
              </v:shape>
            </v:group>
            <w10:wrap anchorx="page"/>
          </v:group>
        </w:pict>
      </w:r>
      <w:r w:rsidR="001D3DB1">
        <w:t>Totally</w:t>
      </w:r>
      <w:r w:rsidR="001D3DB1">
        <w:rPr>
          <w:spacing w:val="-1"/>
        </w:rPr>
        <w:t xml:space="preserve"> </w:t>
      </w:r>
      <w:r w:rsidR="001D3DB1">
        <w:t>a</w:t>
      </w:r>
      <w:r w:rsidR="001D3DB1">
        <w:rPr>
          <w:spacing w:val="-3"/>
        </w:rPr>
        <w:t>d</w:t>
      </w:r>
      <w:r w:rsidR="001D3DB1">
        <w:t>e</w:t>
      </w:r>
      <w:r w:rsidR="001D3DB1">
        <w:rPr>
          <w:spacing w:val="-4"/>
        </w:rPr>
        <w:t>q</w:t>
      </w:r>
      <w:r w:rsidR="001D3DB1">
        <w:t>uate</w:t>
      </w:r>
    </w:p>
    <w:p w14:paraId="1A8AD089" w14:textId="77777777" w:rsidR="00AA002A" w:rsidRDefault="00AA002A">
      <w:pPr>
        <w:spacing w:before="5" w:line="140" w:lineRule="exact"/>
        <w:rPr>
          <w:sz w:val="14"/>
          <w:szCs w:val="14"/>
        </w:rPr>
      </w:pPr>
    </w:p>
    <w:p w14:paraId="5A6EE8B1" w14:textId="77777777" w:rsidR="00AA002A" w:rsidRDefault="00AA002A">
      <w:pPr>
        <w:spacing w:line="200" w:lineRule="exact"/>
        <w:rPr>
          <w:sz w:val="20"/>
          <w:szCs w:val="20"/>
        </w:rPr>
      </w:pPr>
    </w:p>
    <w:p w14:paraId="6BE1AEBB" w14:textId="77777777" w:rsidR="00AA002A" w:rsidRDefault="00995A40">
      <w:pPr>
        <w:pStyle w:val="BodyText"/>
        <w:tabs>
          <w:tab w:val="left" w:pos="5292"/>
        </w:tabs>
        <w:ind w:left="1194"/>
        <w:rPr>
          <w:rFonts w:ascii="Symbol" w:eastAsia="Symbol" w:hAnsi="Symbol" w:cs="Symbol"/>
        </w:rPr>
      </w:pPr>
      <w:r>
        <w:pict w14:anchorId="45D06BDB">
          <v:group id="_x0000_s1077" style="position:absolute;left:0;text-align:left;margin-left:346.65pt;margin-top:2.5pt;width:18.5pt;height:15.8pt;z-index:-3885;mso-position-horizontal-relative:page" coordorigin="6933,50" coordsize="370,316">
            <v:group id="_x0000_s1084" style="position:absolute;left:6939;top:56;width:358;height:2" coordorigin="6939,56" coordsize="358,2">
              <v:shape id="_x0000_s1085" style="position:absolute;left:6939;top:56;width:358;height:2" coordorigin="6939,56" coordsize="358,0" path="m6939,56r358,e" filled="f" strokeweight=".6pt">
                <v:path arrowok="t"/>
              </v:shape>
            </v:group>
            <v:group id="_x0000_s1082" style="position:absolute;left:6944;top:60;width:2;height:294" coordorigin="6944,60" coordsize="2,294">
              <v:shape id="_x0000_s1083" style="position:absolute;left:6944;top:60;width:2;height:294" coordorigin="6944,60" coordsize="0,294" path="m6944,60r,294e" filled="f" strokeweight=".6pt">
                <v:path arrowok="t"/>
              </v:shape>
            </v:group>
            <v:group id="_x0000_s1080" style="position:absolute;left:6939;top:360;width:358;height:2" coordorigin="6939,360" coordsize="358,2">
              <v:shape id="_x0000_s1081" style="position:absolute;left:6939;top:360;width:358;height:2" coordorigin="6939,360" coordsize="358,0" path="m6939,360r358,e" filled="f" strokeweight=".6pt">
                <v:path arrowok="t"/>
              </v:shape>
            </v:group>
            <v:group id="_x0000_s1078" style="position:absolute;left:7292;top:60;width:2;height:294" coordorigin="7292,60" coordsize="2,294">
              <v:shape id="_x0000_s1079" style="position:absolute;left:7292;top:60;width:2;height:294" coordorigin="7292,60" coordsize="0,294" path="m7292,60r,294e" filled="f" strokeweight=".6pt">
                <v:path arrowok="t"/>
              </v:shape>
            </v:group>
            <w10:wrap anchorx="page"/>
          </v:group>
        </w:pict>
      </w:r>
      <w:r w:rsidR="001D3DB1">
        <w:t>Adequate to</w:t>
      </w:r>
      <w:r w:rsidR="001D3DB1">
        <w:rPr>
          <w:spacing w:val="-3"/>
        </w:rPr>
        <w:t xml:space="preserve"> </w:t>
      </w:r>
      <w:r w:rsidR="001D3DB1">
        <w:t>s</w:t>
      </w:r>
      <w:r w:rsidR="001D3DB1">
        <w:rPr>
          <w:spacing w:val="1"/>
        </w:rPr>
        <w:t>o</w:t>
      </w:r>
      <w:r w:rsidR="001D3DB1">
        <w:rPr>
          <w:spacing w:val="-7"/>
        </w:rPr>
        <w:t>m</w:t>
      </w:r>
      <w:r w:rsidR="001D3DB1">
        <w:t>e extent</w:t>
      </w:r>
      <w:r w:rsidR="001D3DB1">
        <w:tab/>
      </w:r>
      <w:r w:rsidR="001D3DB1">
        <w:rPr>
          <w:rFonts w:ascii="Symbol" w:eastAsia="Symbol" w:hAnsi="Symbol" w:cs="Symbol"/>
          <w:position w:val="-6"/>
        </w:rPr>
        <w:t></w:t>
      </w:r>
    </w:p>
    <w:p w14:paraId="4BF9335E" w14:textId="77777777" w:rsidR="00AA002A" w:rsidRDefault="00AA002A">
      <w:pPr>
        <w:spacing w:before="6" w:line="220" w:lineRule="exact"/>
      </w:pPr>
    </w:p>
    <w:p w14:paraId="32348BAB" w14:textId="77777777" w:rsidR="00AA002A" w:rsidRDefault="00995A40">
      <w:pPr>
        <w:pStyle w:val="BodyText"/>
        <w:ind w:left="1194"/>
      </w:pPr>
      <w:r>
        <w:pict w14:anchorId="67C6909D">
          <v:group id="_x0000_s1068" style="position:absolute;left:0;text-align:left;margin-left:346.65pt;margin-top:4.6pt;width:18.5pt;height:14.9pt;z-index:-3884;mso-position-horizontal-relative:page" coordorigin="6933,92" coordsize="370,298">
            <v:group id="_x0000_s1075" style="position:absolute;left:6939;top:98;width:358;height:2" coordorigin="6939,98" coordsize="358,2">
              <v:shape id="_x0000_s1076" style="position:absolute;left:6939;top:98;width:358;height:2" coordorigin="6939,98" coordsize="358,0" path="m6939,98r358,e" filled="f" strokeweight=".6pt">
                <v:path arrowok="t"/>
              </v:shape>
            </v:group>
            <v:group id="_x0000_s1073" style="position:absolute;left:6945;top:103;width:2;height:275" coordorigin="6945,103" coordsize="2,275">
              <v:shape id="_x0000_s1074" style="position:absolute;left:6945;top:103;width:2;height:275" coordorigin="6945,103" coordsize="0,275" path="m6945,103r,275e" filled="f" strokeweight=".6pt">
                <v:path arrowok="t"/>
              </v:shape>
            </v:group>
            <v:group id="_x0000_s1071" style="position:absolute;left:6939;top:384;width:358;height:2" coordorigin="6939,384" coordsize="358,2">
              <v:shape id="_x0000_s1072" style="position:absolute;left:6939;top:384;width:358;height:2" coordorigin="6939,384" coordsize="358,0" path="m6939,384r358,e" filled="f" strokeweight=".6pt">
                <v:path arrowok="t"/>
              </v:shape>
            </v:group>
            <v:group id="_x0000_s1069" style="position:absolute;left:7293;top:103;width:2;height:275" coordorigin="7293,103" coordsize="2,275">
              <v:shape id="_x0000_s1070" style="position:absolute;left:7293;top:103;width:2;height:275" coordorigin="7293,103" coordsize="0,275" path="m7293,103r,275e" filled="f" strokeweight=".6pt">
                <v:path arrowok="t"/>
              </v:shape>
            </v:group>
            <w10:wrap anchorx="page"/>
          </v:group>
        </w:pict>
      </w:r>
      <w:r w:rsidR="001D3DB1">
        <w:t>Inadequ</w:t>
      </w:r>
      <w:r w:rsidR="001D3DB1">
        <w:rPr>
          <w:spacing w:val="-1"/>
        </w:rPr>
        <w:t>a</w:t>
      </w:r>
      <w:r w:rsidR="001D3DB1">
        <w:t>te</w:t>
      </w:r>
    </w:p>
    <w:p w14:paraId="24DEF5E4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88BEC58" w14:textId="77777777" w:rsidR="00AA002A" w:rsidRDefault="00AA002A">
      <w:pPr>
        <w:spacing w:line="200" w:lineRule="exact"/>
        <w:rPr>
          <w:sz w:val="20"/>
          <w:szCs w:val="20"/>
        </w:rPr>
      </w:pPr>
    </w:p>
    <w:p w14:paraId="4AF6AE81" w14:textId="77777777" w:rsidR="00AA002A" w:rsidRDefault="001D3DB1">
      <w:pPr>
        <w:pStyle w:val="Heading2"/>
        <w:ind w:left="1195"/>
        <w:rPr>
          <w:b w:val="0"/>
          <w:bCs w:val="0"/>
        </w:rPr>
      </w:pPr>
      <w:r>
        <w:t>List any in</w:t>
      </w:r>
      <w:r>
        <w:rPr>
          <w:spacing w:val="-3"/>
        </w:rPr>
        <w:t>a</w:t>
      </w:r>
      <w:r>
        <w:t>dequacies</w:t>
      </w:r>
    </w:p>
    <w:p w14:paraId="74917017" w14:textId="77777777" w:rsidR="00AA002A" w:rsidRDefault="00AA002A">
      <w:pPr>
        <w:spacing w:line="200" w:lineRule="exact"/>
        <w:rPr>
          <w:sz w:val="20"/>
          <w:szCs w:val="20"/>
        </w:rPr>
      </w:pPr>
    </w:p>
    <w:p w14:paraId="0A860B69" w14:textId="77777777" w:rsidR="00AA002A" w:rsidRDefault="00AA002A">
      <w:pPr>
        <w:spacing w:before="13" w:line="280" w:lineRule="exact"/>
        <w:rPr>
          <w:sz w:val="28"/>
          <w:szCs w:val="28"/>
        </w:rPr>
      </w:pPr>
    </w:p>
    <w:p w14:paraId="537061BB" w14:textId="77777777" w:rsidR="00AA002A" w:rsidRDefault="001D3DB1">
      <w:pPr>
        <w:numPr>
          <w:ilvl w:val="1"/>
          <w:numId w:val="1"/>
        </w:numPr>
        <w:tabs>
          <w:tab w:val="left" w:pos="1194"/>
        </w:tabs>
        <w:ind w:left="1194" w:hanging="360"/>
        <w:jc w:val="left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dminist</w:t>
      </w:r>
      <w:r>
        <w:rPr>
          <w:rFonts w:ascii="Times New Roman" w:eastAsia="Times New Roman" w:hAnsi="Times New Roman" w:cs="Times New Roman"/>
          <w:b/>
          <w:bCs/>
          <w:spacing w:val="1"/>
          <w:w w:val="95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tive  constraints</w:t>
      </w:r>
      <w:proofErr w:type="gramEnd"/>
    </w:p>
    <w:p w14:paraId="196231AE" w14:textId="77777777" w:rsidR="00AA002A" w:rsidRDefault="00AA002A">
      <w:pPr>
        <w:spacing w:before="15" w:line="220" w:lineRule="exact"/>
      </w:pPr>
    </w:p>
    <w:p w14:paraId="6718A584" w14:textId="77777777" w:rsidR="00AA002A" w:rsidRDefault="001D3DB1">
      <w:pPr>
        <w:ind w:left="119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ist any difficulties e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untered</w:t>
      </w:r>
    </w:p>
    <w:p w14:paraId="3792B9D5" w14:textId="77777777" w:rsidR="00AA002A" w:rsidRDefault="00AA002A">
      <w:pPr>
        <w:spacing w:before="14" w:line="220" w:lineRule="exact"/>
      </w:pPr>
    </w:p>
    <w:p w14:paraId="12EFE40B" w14:textId="77777777" w:rsidR="00AA002A" w:rsidRDefault="001D3DB1">
      <w:pPr>
        <w:pStyle w:val="BodyText"/>
        <w:ind w:left="1194"/>
      </w:pPr>
      <w:r>
        <w:t>None</w:t>
      </w:r>
      <w:r>
        <w:rPr>
          <w:spacing w:val="-3"/>
        </w:rPr>
        <w:t xml:space="preserve"> </w:t>
      </w:r>
      <w:r>
        <w:t>- - - 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180C2E4C" w14:textId="77777777" w:rsidR="00AA002A" w:rsidRDefault="001D3DB1">
      <w:pPr>
        <w:pStyle w:val="BodyText"/>
        <w:ind w:left="1194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2658EB35" w14:textId="77777777" w:rsidR="00AA002A" w:rsidRDefault="00AA002A">
      <w:pPr>
        <w:spacing w:before="1" w:line="110" w:lineRule="exact"/>
        <w:rPr>
          <w:sz w:val="11"/>
          <w:szCs w:val="11"/>
        </w:rPr>
      </w:pPr>
    </w:p>
    <w:p w14:paraId="3C4422AD" w14:textId="3AC67FE4" w:rsidR="00AA002A" w:rsidRDefault="00AA002A">
      <w:pPr>
        <w:spacing w:line="200" w:lineRule="exact"/>
        <w:rPr>
          <w:sz w:val="20"/>
          <w:szCs w:val="20"/>
        </w:rPr>
      </w:pPr>
    </w:p>
    <w:p w14:paraId="6C252079" w14:textId="675BA935" w:rsidR="00BC1293" w:rsidRDefault="00BC1293">
      <w:pPr>
        <w:spacing w:line="200" w:lineRule="exact"/>
        <w:rPr>
          <w:sz w:val="20"/>
          <w:szCs w:val="20"/>
        </w:rPr>
      </w:pPr>
    </w:p>
    <w:p w14:paraId="42773BC8" w14:textId="733D4637" w:rsidR="00BC1293" w:rsidRDefault="00BC1293">
      <w:pPr>
        <w:spacing w:line="200" w:lineRule="exact"/>
        <w:rPr>
          <w:sz w:val="20"/>
          <w:szCs w:val="20"/>
        </w:rPr>
      </w:pPr>
    </w:p>
    <w:p w14:paraId="10BB8EAA" w14:textId="065CCBC7" w:rsidR="00BC1293" w:rsidRDefault="00BC1293">
      <w:pPr>
        <w:spacing w:line="200" w:lineRule="exact"/>
        <w:rPr>
          <w:sz w:val="20"/>
          <w:szCs w:val="20"/>
        </w:rPr>
      </w:pPr>
    </w:p>
    <w:p w14:paraId="310257BA" w14:textId="41EC4A85" w:rsidR="00BC1293" w:rsidRDefault="00BC1293">
      <w:pPr>
        <w:spacing w:line="200" w:lineRule="exact"/>
        <w:rPr>
          <w:sz w:val="20"/>
          <w:szCs w:val="20"/>
        </w:rPr>
      </w:pPr>
    </w:p>
    <w:p w14:paraId="20F3A2E4" w14:textId="7C38AE9E" w:rsidR="00BC1293" w:rsidRDefault="00BC1293">
      <w:pPr>
        <w:spacing w:line="200" w:lineRule="exact"/>
        <w:rPr>
          <w:sz w:val="20"/>
          <w:szCs w:val="20"/>
        </w:rPr>
      </w:pPr>
    </w:p>
    <w:p w14:paraId="258FE5A0" w14:textId="1C68F947" w:rsidR="00475FB2" w:rsidRDefault="00475FB2">
      <w:pPr>
        <w:spacing w:line="200" w:lineRule="exact"/>
        <w:rPr>
          <w:sz w:val="20"/>
          <w:szCs w:val="20"/>
        </w:rPr>
      </w:pPr>
    </w:p>
    <w:p w14:paraId="022FDD95" w14:textId="015446DE" w:rsidR="00475FB2" w:rsidRDefault="00475FB2">
      <w:pPr>
        <w:spacing w:line="200" w:lineRule="exact"/>
        <w:rPr>
          <w:sz w:val="20"/>
          <w:szCs w:val="20"/>
        </w:rPr>
      </w:pPr>
    </w:p>
    <w:p w14:paraId="192F6CCC" w14:textId="4B6D96C9" w:rsidR="00475FB2" w:rsidRDefault="00475FB2">
      <w:pPr>
        <w:spacing w:line="200" w:lineRule="exact"/>
        <w:rPr>
          <w:sz w:val="20"/>
          <w:szCs w:val="20"/>
        </w:rPr>
      </w:pPr>
    </w:p>
    <w:p w14:paraId="463E6B13" w14:textId="639EA3F2" w:rsidR="00475FB2" w:rsidRDefault="00475FB2">
      <w:pPr>
        <w:spacing w:line="200" w:lineRule="exact"/>
        <w:rPr>
          <w:sz w:val="20"/>
          <w:szCs w:val="20"/>
        </w:rPr>
      </w:pPr>
    </w:p>
    <w:p w14:paraId="58047845" w14:textId="3E86C47C" w:rsidR="00475FB2" w:rsidRDefault="00475FB2">
      <w:pPr>
        <w:spacing w:line="200" w:lineRule="exact"/>
        <w:rPr>
          <w:sz w:val="20"/>
          <w:szCs w:val="20"/>
        </w:rPr>
      </w:pPr>
    </w:p>
    <w:p w14:paraId="532CA595" w14:textId="72D92B7A" w:rsidR="00475FB2" w:rsidRDefault="00475FB2">
      <w:pPr>
        <w:spacing w:line="200" w:lineRule="exact"/>
        <w:rPr>
          <w:sz w:val="20"/>
          <w:szCs w:val="20"/>
        </w:rPr>
      </w:pPr>
    </w:p>
    <w:p w14:paraId="1065EC2C" w14:textId="31220969" w:rsidR="00475FB2" w:rsidRDefault="00475FB2">
      <w:pPr>
        <w:spacing w:line="200" w:lineRule="exact"/>
        <w:rPr>
          <w:sz w:val="20"/>
          <w:szCs w:val="20"/>
        </w:rPr>
      </w:pPr>
    </w:p>
    <w:p w14:paraId="01CFC82E" w14:textId="1B3F47AF" w:rsidR="00475FB2" w:rsidRDefault="00475FB2">
      <w:pPr>
        <w:spacing w:line="200" w:lineRule="exact"/>
        <w:rPr>
          <w:sz w:val="20"/>
          <w:szCs w:val="20"/>
        </w:rPr>
      </w:pPr>
    </w:p>
    <w:p w14:paraId="65ADB62D" w14:textId="5432D6A1" w:rsidR="00475FB2" w:rsidRDefault="00475FB2">
      <w:pPr>
        <w:spacing w:line="200" w:lineRule="exact"/>
        <w:rPr>
          <w:sz w:val="20"/>
          <w:szCs w:val="20"/>
        </w:rPr>
      </w:pPr>
    </w:p>
    <w:p w14:paraId="3D60C91D" w14:textId="45102338" w:rsidR="00475FB2" w:rsidRDefault="00475FB2">
      <w:pPr>
        <w:spacing w:line="200" w:lineRule="exact"/>
        <w:rPr>
          <w:sz w:val="20"/>
          <w:szCs w:val="20"/>
        </w:rPr>
      </w:pPr>
    </w:p>
    <w:p w14:paraId="1723F257" w14:textId="5914A2A9" w:rsidR="00475FB2" w:rsidRDefault="00475FB2">
      <w:pPr>
        <w:spacing w:line="200" w:lineRule="exact"/>
        <w:rPr>
          <w:sz w:val="20"/>
          <w:szCs w:val="20"/>
        </w:rPr>
      </w:pPr>
    </w:p>
    <w:p w14:paraId="07B109EF" w14:textId="2DD6D5D0" w:rsidR="00475FB2" w:rsidRDefault="00475FB2">
      <w:pPr>
        <w:spacing w:line="200" w:lineRule="exact"/>
        <w:rPr>
          <w:sz w:val="20"/>
          <w:szCs w:val="20"/>
        </w:rPr>
      </w:pPr>
    </w:p>
    <w:p w14:paraId="25D56B0D" w14:textId="07788713" w:rsidR="00475FB2" w:rsidRDefault="00475FB2">
      <w:pPr>
        <w:spacing w:line="200" w:lineRule="exact"/>
        <w:rPr>
          <w:sz w:val="20"/>
          <w:szCs w:val="20"/>
        </w:rPr>
      </w:pPr>
    </w:p>
    <w:p w14:paraId="35E2A3F8" w14:textId="52B9202F" w:rsidR="00475FB2" w:rsidRDefault="00475FB2">
      <w:pPr>
        <w:spacing w:line="200" w:lineRule="exact"/>
        <w:rPr>
          <w:sz w:val="20"/>
          <w:szCs w:val="20"/>
        </w:rPr>
      </w:pPr>
    </w:p>
    <w:p w14:paraId="231482AB" w14:textId="64E59A8F" w:rsidR="00475FB2" w:rsidRDefault="00475FB2">
      <w:pPr>
        <w:spacing w:line="200" w:lineRule="exact"/>
        <w:rPr>
          <w:sz w:val="20"/>
          <w:szCs w:val="20"/>
        </w:rPr>
      </w:pPr>
    </w:p>
    <w:p w14:paraId="576741E1" w14:textId="2F573E17" w:rsidR="00475FB2" w:rsidRDefault="00475FB2">
      <w:pPr>
        <w:spacing w:line="200" w:lineRule="exact"/>
        <w:rPr>
          <w:sz w:val="20"/>
          <w:szCs w:val="20"/>
        </w:rPr>
      </w:pPr>
    </w:p>
    <w:p w14:paraId="40F5BAAB" w14:textId="2E070272" w:rsidR="00475FB2" w:rsidRDefault="00475FB2">
      <w:pPr>
        <w:spacing w:line="200" w:lineRule="exact"/>
        <w:rPr>
          <w:sz w:val="20"/>
          <w:szCs w:val="20"/>
        </w:rPr>
      </w:pPr>
    </w:p>
    <w:p w14:paraId="5DF59E76" w14:textId="32CD06E9" w:rsidR="00475FB2" w:rsidRDefault="00475FB2">
      <w:pPr>
        <w:spacing w:line="200" w:lineRule="exact"/>
        <w:rPr>
          <w:sz w:val="20"/>
          <w:szCs w:val="20"/>
        </w:rPr>
      </w:pPr>
    </w:p>
    <w:p w14:paraId="7E8EDDA6" w14:textId="49DA34AC" w:rsidR="00475FB2" w:rsidRDefault="00475FB2">
      <w:pPr>
        <w:spacing w:line="200" w:lineRule="exact"/>
        <w:rPr>
          <w:sz w:val="20"/>
          <w:szCs w:val="20"/>
        </w:rPr>
      </w:pPr>
    </w:p>
    <w:p w14:paraId="53237EA1" w14:textId="13BDBFA8" w:rsidR="00475FB2" w:rsidRDefault="00475FB2">
      <w:pPr>
        <w:spacing w:line="200" w:lineRule="exact"/>
        <w:rPr>
          <w:sz w:val="20"/>
          <w:szCs w:val="20"/>
        </w:rPr>
      </w:pPr>
    </w:p>
    <w:p w14:paraId="716E4959" w14:textId="2F00D9D0" w:rsidR="00475FB2" w:rsidRDefault="00475FB2">
      <w:pPr>
        <w:spacing w:line="200" w:lineRule="exact"/>
        <w:rPr>
          <w:sz w:val="20"/>
          <w:szCs w:val="20"/>
        </w:rPr>
      </w:pPr>
    </w:p>
    <w:p w14:paraId="4EB0CB6A" w14:textId="6F788CF4" w:rsidR="00475FB2" w:rsidRDefault="00475FB2">
      <w:pPr>
        <w:spacing w:line="200" w:lineRule="exact"/>
        <w:rPr>
          <w:sz w:val="20"/>
          <w:szCs w:val="20"/>
        </w:rPr>
      </w:pPr>
    </w:p>
    <w:p w14:paraId="7EC4589C" w14:textId="4D884F22" w:rsidR="00475FB2" w:rsidRDefault="00475FB2">
      <w:pPr>
        <w:spacing w:line="200" w:lineRule="exact"/>
        <w:rPr>
          <w:sz w:val="20"/>
          <w:szCs w:val="20"/>
        </w:rPr>
      </w:pPr>
    </w:p>
    <w:p w14:paraId="0150ABF0" w14:textId="0EE0CED6" w:rsidR="00475FB2" w:rsidRDefault="00475FB2">
      <w:pPr>
        <w:spacing w:line="200" w:lineRule="exact"/>
        <w:rPr>
          <w:sz w:val="20"/>
          <w:szCs w:val="20"/>
        </w:rPr>
      </w:pPr>
    </w:p>
    <w:p w14:paraId="616BA781" w14:textId="7A05FB4E" w:rsidR="00475FB2" w:rsidRDefault="00475FB2">
      <w:pPr>
        <w:spacing w:line="200" w:lineRule="exact"/>
        <w:rPr>
          <w:sz w:val="20"/>
          <w:szCs w:val="20"/>
        </w:rPr>
      </w:pPr>
    </w:p>
    <w:p w14:paraId="5286D606" w14:textId="19CD733B" w:rsidR="00475FB2" w:rsidRDefault="00475FB2">
      <w:pPr>
        <w:spacing w:line="200" w:lineRule="exact"/>
        <w:rPr>
          <w:sz w:val="20"/>
          <w:szCs w:val="20"/>
        </w:rPr>
      </w:pPr>
    </w:p>
    <w:p w14:paraId="79CA6A1C" w14:textId="65559F8B" w:rsidR="00475FB2" w:rsidRDefault="00475FB2">
      <w:pPr>
        <w:spacing w:line="200" w:lineRule="exact"/>
        <w:rPr>
          <w:sz w:val="20"/>
          <w:szCs w:val="20"/>
        </w:rPr>
      </w:pPr>
    </w:p>
    <w:p w14:paraId="20D67C94" w14:textId="5F75EE83" w:rsidR="00475FB2" w:rsidRDefault="00475FB2">
      <w:pPr>
        <w:spacing w:line="200" w:lineRule="exact"/>
        <w:rPr>
          <w:sz w:val="20"/>
          <w:szCs w:val="20"/>
        </w:rPr>
      </w:pPr>
    </w:p>
    <w:p w14:paraId="351A5E8B" w14:textId="77777777" w:rsidR="00616096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lastRenderedPageBreak/>
        <w:t>Student</w:t>
      </w:r>
      <w:r w:rsidRPr="00616096">
        <w:rPr>
          <w:spacing w:val="-31"/>
        </w:rPr>
        <w:t xml:space="preserve"> </w:t>
      </w:r>
      <w:r>
        <w:t>evaluat</w:t>
      </w:r>
      <w:r w:rsidRPr="00616096">
        <w:rPr>
          <w:spacing w:val="1"/>
        </w:rPr>
        <w:t>i</w:t>
      </w:r>
      <w:r>
        <w:t>on</w:t>
      </w:r>
      <w:r w:rsidRPr="00616096">
        <w:rPr>
          <w:spacing w:val="-31"/>
        </w:rPr>
        <w:t xml:space="preserve"> </w:t>
      </w:r>
      <w:r>
        <w:t>of</w:t>
      </w:r>
      <w:r w:rsidRPr="00616096">
        <w:rPr>
          <w:spacing w:val="-29"/>
        </w:rPr>
        <w:t xml:space="preserve"> </w:t>
      </w:r>
      <w:r>
        <w:t>the</w:t>
      </w:r>
      <w:r w:rsidRPr="00616096">
        <w:rPr>
          <w:spacing w:val="-31"/>
        </w:rPr>
        <w:t xml:space="preserve"> </w:t>
      </w:r>
      <w:r>
        <w:t>co</w:t>
      </w:r>
      <w:r w:rsidRPr="00616096">
        <w:rPr>
          <w:spacing w:val="1"/>
        </w:rPr>
        <w:t>u</w:t>
      </w:r>
      <w:r>
        <w:t>rs</w:t>
      </w:r>
      <w:r w:rsidRPr="00616096">
        <w:rPr>
          <w:spacing w:val="-2"/>
        </w:rPr>
        <w:t>e</w:t>
      </w:r>
      <w:r>
        <w:t>:</w:t>
      </w:r>
    </w:p>
    <w:p w14:paraId="4FA9C9FF" w14:textId="234EF7E4" w:rsidR="00616096" w:rsidRDefault="00616096" w:rsidP="00624C3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E1B0363" w14:textId="1A9FB14E" w:rsidR="00475FB2" w:rsidRDefault="00475FB2">
      <w:pPr>
        <w:rPr>
          <w:rFonts w:ascii="Times New Roman" w:eastAsia="Times New Roman" w:hAnsi="Times New Roman"/>
          <w:sz w:val="28"/>
          <w:szCs w:val="28"/>
        </w:rPr>
      </w:pPr>
      <w:r>
        <w:rPr>
          <w:b/>
          <w:bCs/>
        </w:rPr>
        <w:br w:type="page"/>
      </w:r>
      <w:r w:rsidR="003F592B">
        <w:rPr>
          <w:b/>
          <w:bCs/>
          <w:noProof/>
        </w:rPr>
        <w:lastRenderedPageBreak/>
        <w:drawing>
          <wp:inline distT="0" distB="0" distL="0" distR="0" wp14:anchorId="27C15CC4" wp14:editId="1A258BF2">
            <wp:extent cx="6080760" cy="859322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065" cy="8597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592B">
        <w:rPr>
          <w:b/>
          <w:bCs/>
          <w:noProof/>
        </w:rPr>
        <w:lastRenderedPageBreak/>
        <w:drawing>
          <wp:inline distT="0" distB="0" distL="0" distR="0" wp14:anchorId="06B4ED77" wp14:editId="5C5E8CB7">
            <wp:extent cx="6066092" cy="8572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114" cy="8576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35062" w14:textId="2A5C0F51" w:rsidR="0004747B" w:rsidRDefault="0004747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28C45B10" w14:textId="0FE636FA" w:rsidR="003F592B" w:rsidRDefault="003F592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0DD7D736" w14:textId="2C67E38C" w:rsidR="003F592B" w:rsidRDefault="003F592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28913CCA" w14:textId="66D5DD6F" w:rsidR="003F592B" w:rsidRDefault="003F592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59CD32D" w14:textId="5C5E35BF" w:rsidR="003F592B" w:rsidRDefault="003F592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2540B668" w14:textId="77777777" w:rsidR="003F592B" w:rsidRPr="00616096" w:rsidRDefault="003F592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FB70AC3" w14:textId="77777777" w:rsidR="00AA002A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t>Commen</w:t>
      </w:r>
      <w:r w:rsidRPr="00616096">
        <w:rPr>
          <w:spacing w:val="4"/>
        </w:rPr>
        <w:t>t</w:t>
      </w:r>
      <w:r>
        <w:t>s</w:t>
      </w:r>
      <w:r w:rsidRPr="00616096">
        <w:rPr>
          <w:spacing w:val="-46"/>
        </w:rPr>
        <w:t xml:space="preserve"> </w:t>
      </w:r>
      <w:r>
        <w:t>from</w:t>
      </w:r>
      <w:r w:rsidRPr="00616096">
        <w:rPr>
          <w:spacing w:val="-43"/>
        </w:rPr>
        <w:t xml:space="preserve"> </w:t>
      </w:r>
      <w:r w:rsidRPr="00616096">
        <w:rPr>
          <w:spacing w:val="-2"/>
        </w:rPr>
        <w:t>e</w:t>
      </w:r>
      <w:r>
        <w:t>x</w:t>
      </w:r>
      <w:r w:rsidRPr="00616096">
        <w:rPr>
          <w:spacing w:val="2"/>
        </w:rPr>
        <w:t>t</w:t>
      </w:r>
      <w:r w:rsidRPr="00616096">
        <w:rPr>
          <w:spacing w:val="-1"/>
        </w:rPr>
        <w:t>e</w:t>
      </w:r>
      <w:r w:rsidRPr="00616096">
        <w:rPr>
          <w:spacing w:val="-6"/>
        </w:rPr>
        <w:t>r</w:t>
      </w:r>
      <w:r>
        <w:t>nal</w:t>
      </w:r>
      <w:r w:rsidRPr="00616096">
        <w:rPr>
          <w:spacing w:val="-43"/>
        </w:rPr>
        <w:t xml:space="preserve"> </w:t>
      </w:r>
      <w:r>
        <w:t>evaluator(s)</w:t>
      </w:r>
    </w:p>
    <w:p w14:paraId="6C24AD7C" w14:textId="77777777" w:rsidR="00AA002A" w:rsidRDefault="00AA002A">
      <w:pPr>
        <w:spacing w:before="20" w:line="220" w:lineRule="exact"/>
      </w:pPr>
    </w:p>
    <w:tbl>
      <w:tblPr>
        <w:tblW w:w="0" w:type="auto"/>
        <w:tblInd w:w="7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98"/>
        <w:gridCol w:w="4074"/>
      </w:tblGrid>
      <w:tr w:rsidR="00AA002A" w14:paraId="4C8A8B8D" w14:textId="77777777">
        <w:trPr>
          <w:trHeight w:hRule="exact" w:val="527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0554C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31752A23" w14:textId="77777777" w:rsidR="00AA002A" w:rsidRDefault="001D3DB1">
            <w:pPr>
              <w:pStyle w:val="TableParagraph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DE5F4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4BF9E31C" w14:textId="77777777" w:rsidR="00AA002A" w:rsidRDefault="001D3DB1">
            <w:pPr>
              <w:pStyle w:val="TableParagraph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ponse of Course 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</w:tr>
      <w:tr w:rsidR="00AA002A" w14:paraId="22B0D9DA" w14:textId="77777777">
        <w:trPr>
          <w:trHeight w:hRule="exact" w:val="282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A188D04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1AE6C8C4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76E5256C" w14:textId="77777777">
        <w:trPr>
          <w:trHeight w:hRule="exact" w:val="279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A24115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7A801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3E767D75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4FD99233" w14:textId="77777777" w:rsidR="00AA002A" w:rsidRDefault="001D3DB1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8CA9301" w14:textId="77777777" w:rsidR="00AA002A" w:rsidRDefault="001D3DB1">
            <w:pPr>
              <w:pStyle w:val="TableParagraph"/>
              <w:spacing w:line="268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282EBD6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7C127" w14:textId="77777777" w:rsidR="00AA002A" w:rsidRDefault="001D3DB1">
            <w:pPr>
              <w:pStyle w:val="TableParagraph"/>
              <w:spacing w:line="25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79D23B" w14:textId="77777777" w:rsidR="00AA002A" w:rsidRDefault="001D3DB1">
            <w:pPr>
              <w:pStyle w:val="TableParagraph"/>
              <w:spacing w:line="259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2544A32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9E58BE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CBF4F5B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BFEA60B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F4EFD" w14:textId="77777777" w:rsidR="00AA002A" w:rsidRDefault="001D3DB1">
            <w:pPr>
              <w:pStyle w:val="TableParagraph"/>
              <w:spacing w:line="261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75E5D4" w14:textId="77777777" w:rsidR="00AA002A" w:rsidRDefault="001D3DB1">
            <w:pPr>
              <w:pStyle w:val="TableParagraph"/>
              <w:spacing w:line="261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19B491BD" w14:textId="77777777">
        <w:trPr>
          <w:trHeight w:hRule="exact" w:val="281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34DE65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E449FD6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A236E71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7AD97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B60F5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C50E447" w14:textId="77777777" w:rsidR="00AA002A" w:rsidRDefault="00AA002A">
      <w:pPr>
        <w:spacing w:before="7" w:line="100" w:lineRule="exact"/>
        <w:rPr>
          <w:sz w:val="10"/>
          <w:szCs w:val="10"/>
        </w:rPr>
      </w:pPr>
    </w:p>
    <w:p w14:paraId="6EBE2DD8" w14:textId="77777777" w:rsidR="00B87FC2" w:rsidRPr="00F41669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765261F7" w14:textId="1219FA40" w:rsidR="00AA002A" w:rsidRDefault="001D3DB1">
      <w:pPr>
        <w:pStyle w:val="Heading1"/>
        <w:numPr>
          <w:ilvl w:val="1"/>
          <w:numId w:val="1"/>
        </w:numPr>
        <w:tabs>
          <w:tab w:val="left" w:pos="1629"/>
        </w:tabs>
        <w:spacing w:before="65"/>
        <w:ind w:left="1629" w:hanging="358"/>
        <w:jc w:val="left"/>
        <w:rPr>
          <w:b w:val="0"/>
          <w:bCs w:val="0"/>
        </w:rPr>
      </w:pPr>
      <w:r>
        <w:t>Course</w:t>
      </w:r>
      <w:r>
        <w:rPr>
          <w:spacing w:val="-9"/>
        </w:rPr>
        <w:t xml:space="preserve"> </w:t>
      </w:r>
      <w:r>
        <w:rPr>
          <w:spacing w:val="-2"/>
        </w:rPr>
        <w:t>e</w:t>
      </w:r>
      <w:r>
        <w:rPr>
          <w:spacing w:val="4"/>
        </w:rPr>
        <w:t>n</w:t>
      </w:r>
      <w:r>
        <w:t>hancem</w:t>
      </w:r>
      <w:r>
        <w:rPr>
          <w:spacing w:val="-6"/>
        </w:rPr>
        <w:t>e</w:t>
      </w:r>
      <w:r>
        <w:rPr>
          <w:spacing w:val="1"/>
        </w:rPr>
        <w:t>n</w:t>
      </w:r>
      <w:r>
        <w:t>t:</w:t>
      </w:r>
    </w:p>
    <w:p w14:paraId="51852968" w14:textId="77777777" w:rsidR="00AA002A" w:rsidRDefault="00AA002A">
      <w:pPr>
        <w:spacing w:before="1" w:line="240" w:lineRule="exact"/>
        <w:rPr>
          <w:sz w:val="24"/>
          <w:szCs w:val="24"/>
        </w:rPr>
      </w:pPr>
    </w:p>
    <w:p w14:paraId="7C924B2D" w14:textId="77777777" w:rsidR="00AA002A" w:rsidRDefault="001D3DB1">
      <w:pPr>
        <w:ind w:left="139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gr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s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d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eviou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yea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's</w:t>
      </w:r>
      <w:r>
        <w:rPr>
          <w:rFonts w:ascii="Times New Roman" w:eastAsia="Times New Roman" w:hAnsi="Times New Roman" w:cs="Times New Roman"/>
          <w:b/>
          <w:bCs/>
          <w:spacing w:val="-2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ane:</w:t>
      </w:r>
    </w:p>
    <w:p w14:paraId="135AF9BB" w14:textId="77777777" w:rsidR="00AA002A" w:rsidRDefault="00AA002A">
      <w:pPr>
        <w:spacing w:before="8" w:line="110" w:lineRule="exact"/>
        <w:rPr>
          <w:sz w:val="11"/>
          <w:szCs w:val="11"/>
        </w:rPr>
      </w:pPr>
    </w:p>
    <w:tbl>
      <w:tblPr>
        <w:tblW w:w="0" w:type="auto"/>
        <w:tblInd w:w="7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7"/>
        <w:gridCol w:w="3952"/>
      </w:tblGrid>
      <w:tr w:rsidR="00AA002A" w14:paraId="5142E850" w14:textId="77777777">
        <w:trPr>
          <w:trHeight w:hRule="exact" w:val="803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B427E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2AA2A129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D5D03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B621FD" w14:textId="77777777" w:rsidR="00AA002A" w:rsidRDefault="001D3DB1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ate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ether or not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pleted 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 give reas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 for any n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comp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</w:tr>
      <w:tr w:rsidR="00AA002A" w14:paraId="2723DB92" w14:textId="77777777">
        <w:trPr>
          <w:trHeight w:hRule="exact" w:val="1199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71324" w14:textId="77777777" w:rsidR="00AA002A" w:rsidRDefault="00AA002A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14:paraId="6C0609E4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3EB66A69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771D1E46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31F655B" w14:textId="77777777" w:rsidR="00AA002A" w:rsidRDefault="001D3DB1">
            <w:pPr>
              <w:pStyle w:val="TableParagraph"/>
              <w:spacing w:before="8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802CB3" w14:textId="77777777" w:rsidR="00AA002A" w:rsidRDefault="00AA002A">
            <w:pPr>
              <w:pStyle w:val="TableParagraph"/>
              <w:spacing w:before="9" w:line="160" w:lineRule="exact"/>
              <w:rPr>
                <w:sz w:val="16"/>
                <w:szCs w:val="16"/>
              </w:rPr>
            </w:pPr>
          </w:p>
          <w:p w14:paraId="0E3FA44D" w14:textId="77777777" w:rsidR="00AA002A" w:rsidRDefault="001D3DB1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A8EC636" w14:textId="77777777" w:rsidR="00AA002A" w:rsidRDefault="001D3DB1">
            <w:pPr>
              <w:pStyle w:val="TableParagraph"/>
              <w:spacing w:before="8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1256CDDA" w14:textId="77777777" w:rsidR="00AA002A" w:rsidRDefault="001D3DB1">
            <w:pPr>
              <w:pStyle w:val="TableParagraph"/>
              <w:spacing w:line="27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409E1284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0B393516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2CB64C62" w14:textId="77777777" w:rsidR="00AA002A" w:rsidRDefault="001D3DB1">
      <w:pPr>
        <w:numPr>
          <w:ilvl w:val="1"/>
          <w:numId w:val="1"/>
        </w:numPr>
        <w:tabs>
          <w:tab w:val="left" w:pos="1629"/>
        </w:tabs>
        <w:spacing w:before="63"/>
        <w:ind w:left="1629" w:hanging="35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on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l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3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ademic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ar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16-2017</w:t>
      </w:r>
    </w:p>
    <w:p w14:paraId="689D18B3" w14:textId="77777777" w:rsidR="00AA002A" w:rsidRDefault="00AA002A">
      <w:pPr>
        <w:spacing w:before="16" w:line="220" w:lineRule="exact"/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5"/>
        <w:gridCol w:w="3076"/>
        <w:gridCol w:w="3077"/>
      </w:tblGrid>
      <w:tr w:rsidR="00AA002A" w14:paraId="6D1A211D" w14:textId="77777777">
        <w:trPr>
          <w:trHeight w:hRule="exact" w:val="527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987B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680E2F" w14:textId="77777777" w:rsidR="00AA002A" w:rsidRDefault="001D3DB1">
            <w:pPr>
              <w:pStyle w:val="TableParagraph"/>
              <w:ind w:left="6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s 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ired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4FC6A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A843218" w14:textId="77777777" w:rsidR="00AA002A" w:rsidRDefault="001D3DB1">
            <w:pPr>
              <w:pStyle w:val="TableParagraph"/>
              <w:ind w:left="67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etio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82966B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8D13639" w14:textId="77777777" w:rsidR="00AA002A" w:rsidRDefault="001D3DB1">
            <w:pPr>
              <w:pStyle w:val="TableParagraph"/>
              <w:ind w:left="56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 r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sible</w:t>
            </w:r>
          </w:p>
        </w:tc>
      </w:tr>
      <w:tr w:rsidR="00AA002A" w14:paraId="26FE60AF" w14:textId="77777777">
        <w:trPr>
          <w:trHeight w:hRule="exact" w:val="1475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7551C5" w14:textId="77777777" w:rsidR="00AA002A" w:rsidRDefault="00AA002A">
            <w:pPr>
              <w:pStyle w:val="TableParagraph"/>
              <w:spacing w:before="7" w:line="220" w:lineRule="exact"/>
            </w:pPr>
          </w:p>
          <w:p w14:paraId="15CEAC57" w14:textId="77777777" w:rsidR="00AA002A" w:rsidRDefault="001D3DB1">
            <w:pPr>
              <w:pStyle w:val="TableParagraph"/>
              <w:ind w:righ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</w:p>
          <w:p w14:paraId="34B63ACE" w14:textId="77777777" w:rsidR="00AA002A" w:rsidRDefault="001D3DB1">
            <w:pPr>
              <w:pStyle w:val="TableParagraph"/>
              <w:spacing w:before="8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AC953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290A62D9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0E7EF5AD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37A3B555" w14:textId="77777777" w:rsidR="00AA002A" w:rsidRDefault="001D3DB1">
            <w:pPr>
              <w:pStyle w:val="TableParagraph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1E703C4C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C5EED9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0E68E05D" w14:textId="77777777" w:rsidR="00AA002A" w:rsidRDefault="001D3DB1">
            <w:pPr>
              <w:pStyle w:val="TableParagraph"/>
              <w:ind w:righ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687407FB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46630ADD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60A4A297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7F6C63A" w14:textId="77777777" w:rsidR="0009163C" w:rsidRDefault="0009163C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6C6B690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1CA572C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38F7533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3D5CBF1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3196050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7A9D3F1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8952FF9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32B3E48" w14:textId="324928B1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BAACA78" w14:textId="222631F7" w:rsidR="003F592B" w:rsidRDefault="003F592B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E579870" w14:textId="77777777" w:rsidR="003F592B" w:rsidRDefault="003F592B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3BFEA42" w14:textId="77777777" w:rsidR="00BC1293" w:rsidRDefault="00BC1293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7CFEDA6" w14:textId="3D013E4D" w:rsidR="00AA002A" w:rsidRDefault="001D3DB1">
      <w:pPr>
        <w:spacing w:before="60"/>
        <w:ind w:left="3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Course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/I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atrix</w:t>
      </w:r>
    </w:p>
    <w:p w14:paraId="4EDCA523" w14:textId="77777777" w:rsidR="00AA002A" w:rsidRDefault="00AA002A">
      <w:pPr>
        <w:spacing w:before="18" w:line="220" w:lineRule="exact"/>
      </w:pPr>
    </w:p>
    <w:tbl>
      <w:tblPr>
        <w:tblW w:w="56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4"/>
        <w:gridCol w:w="4051"/>
        <w:gridCol w:w="391"/>
        <w:gridCol w:w="391"/>
        <w:gridCol w:w="391"/>
      </w:tblGrid>
      <w:tr w:rsidR="00D86FC3" w14:paraId="23331448" w14:textId="77777777" w:rsidTr="00CB7780">
        <w:trPr>
          <w:trHeight w:val="341"/>
          <w:jc w:val="center"/>
        </w:trPr>
        <w:tc>
          <w:tcPr>
            <w:tcW w:w="444" w:type="dxa"/>
            <w:shd w:val="clear" w:color="auto" w:fill="B4C6E7"/>
            <w:tcMar>
              <w:left w:w="58" w:type="dxa"/>
              <w:right w:w="58" w:type="dxa"/>
            </w:tcMar>
          </w:tcPr>
          <w:p w14:paraId="56A0EC26" w14:textId="77777777" w:rsidR="00D86FC3" w:rsidRDefault="00D86FC3" w:rsidP="00CB7780">
            <w:pPr>
              <w:jc w:val="center"/>
            </w:pPr>
            <w:proofErr w:type="spellStart"/>
            <w:r>
              <w:t>Wk</w:t>
            </w:r>
            <w:proofErr w:type="spellEnd"/>
          </w:p>
        </w:tc>
        <w:tc>
          <w:tcPr>
            <w:tcW w:w="4051" w:type="dxa"/>
            <w:shd w:val="clear" w:color="auto" w:fill="B4C6E7"/>
            <w:vAlign w:val="center"/>
          </w:tcPr>
          <w:p w14:paraId="769054D4" w14:textId="77777777" w:rsidR="00D86FC3" w:rsidRDefault="00D86FC3" w:rsidP="00CB7780">
            <w:pPr>
              <w:jc w:val="center"/>
            </w:pPr>
            <w:r>
              <w:t>Course Content</w:t>
            </w:r>
          </w:p>
        </w:tc>
        <w:tc>
          <w:tcPr>
            <w:tcW w:w="391" w:type="dxa"/>
            <w:shd w:val="clear" w:color="auto" w:fill="B4C6E7"/>
            <w:tcMar>
              <w:left w:w="29" w:type="dxa"/>
              <w:right w:w="29" w:type="dxa"/>
            </w:tcMar>
            <w:vAlign w:val="center"/>
          </w:tcPr>
          <w:p w14:paraId="1A133FDB" w14:textId="77777777" w:rsidR="00D86FC3" w:rsidRDefault="00D86FC3" w:rsidP="00CB7780">
            <w:pPr>
              <w:jc w:val="center"/>
            </w:pPr>
            <w:r>
              <w:t>1</w:t>
            </w:r>
          </w:p>
        </w:tc>
        <w:tc>
          <w:tcPr>
            <w:tcW w:w="391" w:type="dxa"/>
            <w:shd w:val="clear" w:color="auto" w:fill="B4C6E7"/>
            <w:tcMar>
              <w:left w:w="29" w:type="dxa"/>
              <w:right w:w="29" w:type="dxa"/>
            </w:tcMar>
            <w:vAlign w:val="center"/>
          </w:tcPr>
          <w:p w14:paraId="6F856B54" w14:textId="77777777" w:rsidR="00D86FC3" w:rsidRDefault="00D86FC3" w:rsidP="00CB7780">
            <w:pPr>
              <w:jc w:val="center"/>
            </w:pPr>
            <w:r>
              <w:t>2</w:t>
            </w:r>
          </w:p>
        </w:tc>
        <w:tc>
          <w:tcPr>
            <w:tcW w:w="391" w:type="dxa"/>
            <w:shd w:val="clear" w:color="auto" w:fill="B4C6E7"/>
            <w:tcMar>
              <w:left w:w="29" w:type="dxa"/>
              <w:right w:w="29" w:type="dxa"/>
            </w:tcMar>
            <w:vAlign w:val="center"/>
          </w:tcPr>
          <w:p w14:paraId="6C736D40" w14:textId="77777777" w:rsidR="00D86FC3" w:rsidRDefault="00D86FC3" w:rsidP="00CB7780">
            <w:pPr>
              <w:jc w:val="center"/>
            </w:pPr>
            <w:r>
              <w:t>3</w:t>
            </w:r>
          </w:p>
        </w:tc>
      </w:tr>
      <w:tr w:rsidR="00D86FC3" w14:paraId="57FF6C8D" w14:textId="77777777" w:rsidTr="00CB7780">
        <w:trPr>
          <w:jc w:val="center"/>
        </w:trPr>
        <w:tc>
          <w:tcPr>
            <w:tcW w:w="444" w:type="dxa"/>
          </w:tcPr>
          <w:p w14:paraId="799DD483" w14:textId="77777777" w:rsidR="00D86FC3" w:rsidRDefault="00D86FC3" w:rsidP="00CB7780">
            <w:pPr>
              <w:jc w:val="center"/>
            </w:pPr>
            <w:r>
              <w:t>1</w:t>
            </w:r>
          </w:p>
        </w:tc>
        <w:tc>
          <w:tcPr>
            <w:tcW w:w="4051" w:type="dxa"/>
          </w:tcPr>
          <w:p w14:paraId="36EE94EF" w14:textId="77777777" w:rsidR="00D86FC3" w:rsidRDefault="00D86FC3" w:rsidP="00CB7780">
            <w:pPr>
              <w:jc w:val="both"/>
            </w:pPr>
            <w:r>
              <w:t>Properties of Fluids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79D46BAA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6533469A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7B2866DF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7A87DABB" w14:textId="77777777" w:rsidTr="00CB7780">
        <w:trPr>
          <w:jc w:val="center"/>
        </w:trPr>
        <w:tc>
          <w:tcPr>
            <w:tcW w:w="444" w:type="dxa"/>
          </w:tcPr>
          <w:p w14:paraId="7CF43AA8" w14:textId="77777777" w:rsidR="00D86FC3" w:rsidRDefault="00D86FC3" w:rsidP="00CB7780">
            <w:pPr>
              <w:jc w:val="center"/>
            </w:pPr>
            <w:r>
              <w:t>2</w:t>
            </w:r>
          </w:p>
        </w:tc>
        <w:tc>
          <w:tcPr>
            <w:tcW w:w="4051" w:type="dxa"/>
          </w:tcPr>
          <w:p w14:paraId="407B2C47" w14:textId="77777777" w:rsidR="00D86FC3" w:rsidRDefault="00D86FC3" w:rsidP="00CB7780">
            <w:pPr>
              <w:jc w:val="both"/>
            </w:pPr>
            <w:r>
              <w:t>Fluid Statics: Forces on Submerged Bodies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505E7356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527B9863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6A91E840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4C6FA836" w14:textId="77777777" w:rsidTr="00CB7780">
        <w:trPr>
          <w:jc w:val="center"/>
        </w:trPr>
        <w:tc>
          <w:tcPr>
            <w:tcW w:w="444" w:type="dxa"/>
          </w:tcPr>
          <w:p w14:paraId="48DF1EF6" w14:textId="77777777" w:rsidR="00D86FC3" w:rsidRDefault="00D86FC3" w:rsidP="00CB7780">
            <w:pPr>
              <w:jc w:val="center"/>
            </w:pPr>
            <w:r>
              <w:t>3</w:t>
            </w:r>
          </w:p>
        </w:tc>
        <w:tc>
          <w:tcPr>
            <w:tcW w:w="4051" w:type="dxa"/>
          </w:tcPr>
          <w:p w14:paraId="32B393EB" w14:textId="77777777" w:rsidR="00D86FC3" w:rsidRDefault="00D86FC3" w:rsidP="00CB7780">
            <w:pPr>
              <w:jc w:val="both"/>
            </w:pPr>
            <w:r>
              <w:t>Reynold Transport Theorem: Conservation of Mass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E3E5BF7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95AD20C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1C38DC7F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676D4804" w14:textId="77777777" w:rsidTr="00CB7780">
        <w:trPr>
          <w:jc w:val="center"/>
        </w:trPr>
        <w:tc>
          <w:tcPr>
            <w:tcW w:w="444" w:type="dxa"/>
          </w:tcPr>
          <w:p w14:paraId="729502AB" w14:textId="77777777" w:rsidR="00D86FC3" w:rsidRDefault="00D86FC3" w:rsidP="00CB7780">
            <w:pPr>
              <w:jc w:val="center"/>
            </w:pPr>
            <w:r>
              <w:t>4</w:t>
            </w:r>
          </w:p>
        </w:tc>
        <w:tc>
          <w:tcPr>
            <w:tcW w:w="4051" w:type="dxa"/>
          </w:tcPr>
          <w:p w14:paraId="59945F44" w14:textId="77777777" w:rsidR="00D86FC3" w:rsidRDefault="00D86FC3" w:rsidP="00CB7780">
            <w:pPr>
              <w:jc w:val="both"/>
            </w:pPr>
            <w:r>
              <w:t>Reynold Transport Theorem: Conservation of Momentum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C17AB5D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315EBB3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1AFFEE7F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2199DED6" w14:textId="77777777" w:rsidTr="00CB7780">
        <w:trPr>
          <w:jc w:val="center"/>
        </w:trPr>
        <w:tc>
          <w:tcPr>
            <w:tcW w:w="444" w:type="dxa"/>
          </w:tcPr>
          <w:p w14:paraId="66709F09" w14:textId="77777777" w:rsidR="00D86FC3" w:rsidRDefault="00D86FC3" w:rsidP="00CB7780">
            <w:pPr>
              <w:jc w:val="center"/>
            </w:pPr>
            <w:r>
              <w:t>5</w:t>
            </w:r>
          </w:p>
        </w:tc>
        <w:tc>
          <w:tcPr>
            <w:tcW w:w="4051" w:type="dxa"/>
          </w:tcPr>
          <w:p w14:paraId="09921775" w14:textId="77777777" w:rsidR="00D86FC3" w:rsidRDefault="00D86FC3" w:rsidP="00CB7780">
            <w:pPr>
              <w:jc w:val="both"/>
            </w:pPr>
            <w:r>
              <w:t>Reynold Transport Theorem: Conservation of Energy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449A884B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776B8633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73085460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627A8B30" w14:textId="77777777" w:rsidTr="00CB7780">
        <w:trPr>
          <w:jc w:val="center"/>
        </w:trPr>
        <w:tc>
          <w:tcPr>
            <w:tcW w:w="444" w:type="dxa"/>
          </w:tcPr>
          <w:p w14:paraId="27068A3D" w14:textId="77777777" w:rsidR="00D86FC3" w:rsidRDefault="00D86FC3" w:rsidP="00CB7780">
            <w:pPr>
              <w:jc w:val="center"/>
            </w:pPr>
            <w:r>
              <w:t>6</w:t>
            </w:r>
          </w:p>
        </w:tc>
        <w:tc>
          <w:tcPr>
            <w:tcW w:w="4051" w:type="dxa"/>
          </w:tcPr>
          <w:p w14:paraId="40F21F7A" w14:textId="77777777" w:rsidR="00D86FC3" w:rsidRDefault="00D86FC3" w:rsidP="00CB7780">
            <w:pPr>
              <w:jc w:val="both"/>
            </w:pPr>
            <w:r>
              <w:t>Similitude and Dimensional Analysis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3AE5294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71A2C7A3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0CD1AA2F" w14:textId="77777777" w:rsidR="00D86FC3" w:rsidRDefault="00D86FC3" w:rsidP="00CB7780">
            <w:pPr>
              <w:jc w:val="center"/>
            </w:pPr>
          </w:p>
        </w:tc>
      </w:tr>
      <w:tr w:rsidR="00D86FC3" w14:paraId="198C8FBB" w14:textId="77777777" w:rsidTr="00CB7780">
        <w:trPr>
          <w:jc w:val="center"/>
        </w:trPr>
        <w:tc>
          <w:tcPr>
            <w:tcW w:w="444" w:type="dxa"/>
          </w:tcPr>
          <w:p w14:paraId="123AA089" w14:textId="77777777" w:rsidR="00D86FC3" w:rsidRDefault="00D86FC3" w:rsidP="00CB7780">
            <w:pPr>
              <w:jc w:val="center"/>
            </w:pPr>
            <w:r>
              <w:t>7</w:t>
            </w:r>
          </w:p>
        </w:tc>
        <w:tc>
          <w:tcPr>
            <w:tcW w:w="4051" w:type="dxa"/>
          </w:tcPr>
          <w:p w14:paraId="6E2D510D" w14:textId="77777777" w:rsidR="00D86FC3" w:rsidRDefault="00D86FC3" w:rsidP="00CB7780">
            <w:pPr>
              <w:jc w:val="both"/>
            </w:pPr>
            <w:r>
              <w:t>Viscous Flow in Ducts: Bernoulli Equation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5B8B6325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0D67735D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54C15FFF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2EB50770" w14:textId="77777777" w:rsidTr="00CB7780">
        <w:trPr>
          <w:jc w:val="center"/>
        </w:trPr>
        <w:tc>
          <w:tcPr>
            <w:tcW w:w="444" w:type="dxa"/>
          </w:tcPr>
          <w:p w14:paraId="4072C775" w14:textId="77777777" w:rsidR="00D86FC3" w:rsidRDefault="00D86FC3" w:rsidP="00CB7780">
            <w:pPr>
              <w:jc w:val="center"/>
            </w:pPr>
            <w:r>
              <w:t>8</w:t>
            </w:r>
          </w:p>
        </w:tc>
        <w:tc>
          <w:tcPr>
            <w:tcW w:w="4051" w:type="dxa"/>
          </w:tcPr>
          <w:p w14:paraId="0E5ABB22" w14:textId="77777777" w:rsidR="00D86FC3" w:rsidRDefault="00D86FC3" w:rsidP="00CB7780">
            <w:pPr>
              <w:jc w:val="both"/>
            </w:pPr>
            <w:r>
              <w:t>Viscous Flow in Ducts: Major and Minor Losses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49C9C2D8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5C44BAD9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53C103A1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56D33543" w14:textId="77777777" w:rsidTr="00CB7780">
        <w:trPr>
          <w:jc w:val="center"/>
        </w:trPr>
        <w:tc>
          <w:tcPr>
            <w:tcW w:w="444" w:type="dxa"/>
          </w:tcPr>
          <w:p w14:paraId="71EB2641" w14:textId="77777777" w:rsidR="00D86FC3" w:rsidRDefault="00D86FC3" w:rsidP="00CB7780">
            <w:pPr>
              <w:jc w:val="center"/>
            </w:pPr>
            <w:r>
              <w:t>9</w:t>
            </w:r>
          </w:p>
        </w:tc>
        <w:tc>
          <w:tcPr>
            <w:tcW w:w="4051" w:type="dxa"/>
          </w:tcPr>
          <w:p w14:paraId="65279242" w14:textId="77777777" w:rsidR="00D86FC3" w:rsidRDefault="00D86FC3" w:rsidP="00CB7780">
            <w:pPr>
              <w:jc w:val="both"/>
            </w:pPr>
            <w:r>
              <w:t>Classification of Turbomachines, Operation of Pumps, Series and Parallel Operation, Selection of Pumps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</w:tcPr>
          <w:p w14:paraId="3A22D78D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65B41370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485A9A03" w14:textId="77777777" w:rsidR="00D86FC3" w:rsidRDefault="00D86FC3" w:rsidP="00CB7780">
            <w:pPr>
              <w:jc w:val="center"/>
            </w:pPr>
          </w:p>
        </w:tc>
      </w:tr>
      <w:tr w:rsidR="00D86FC3" w14:paraId="0C100354" w14:textId="77777777" w:rsidTr="00CB7780">
        <w:trPr>
          <w:jc w:val="center"/>
        </w:trPr>
        <w:tc>
          <w:tcPr>
            <w:tcW w:w="444" w:type="dxa"/>
          </w:tcPr>
          <w:p w14:paraId="7FAF32D0" w14:textId="77777777" w:rsidR="00D86FC3" w:rsidRDefault="00D86FC3" w:rsidP="00CB7780">
            <w:pPr>
              <w:jc w:val="center"/>
            </w:pPr>
            <w:r>
              <w:t>10</w:t>
            </w:r>
          </w:p>
        </w:tc>
        <w:tc>
          <w:tcPr>
            <w:tcW w:w="4051" w:type="dxa"/>
          </w:tcPr>
          <w:p w14:paraId="7F3D4FD8" w14:textId="77777777" w:rsidR="00D86FC3" w:rsidRDefault="00D86FC3" w:rsidP="00CB7780">
            <w:pPr>
              <w:jc w:val="both"/>
            </w:pPr>
            <w:r>
              <w:t>Compressible Flow: Thermodynamics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6E2CFC17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</w:tcPr>
          <w:p w14:paraId="4ECFEA7A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1963285C" w14:textId="77777777" w:rsidR="00D86FC3" w:rsidRDefault="00D86FC3" w:rsidP="00CB7780">
            <w:pPr>
              <w:jc w:val="center"/>
            </w:pPr>
          </w:p>
        </w:tc>
      </w:tr>
      <w:tr w:rsidR="00D86FC3" w14:paraId="18289F8A" w14:textId="77777777" w:rsidTr="00CB7780">
        <w:trPr>
          <w:jc w:val="center"/>
        </w:trPr>
        <w:tc>
          <w:tcPr>
            <w:tcW w:w="444" w:type="dxa"/>
          </w:tcPr>
          <w:p w14:paraId="5D5C5FF1" w14:textId="77777777" w:rsidR="00D86FC3" w:rsidRDefault="00D86FC3" w:rsidP="00CB7780">
            <w:pPr>
              <w:jc w:val="center"/>
            </w:pPr>
            <w:r>
              <w:t>11</w:t>
            </w:r>
          </w:p>
        </w:tc>
        <w:tc>
          <w:tcPr>
            <w:tcW w:w="4051" w:type="dxa"/>
          </w:tcPr>
          <w:p w14:paraId="3BD983C2" w14:textId="77777777" w:rsidR="00D86FC3" w:rsidRDefault="00D86FC3" w:rsidP="00CB7780">
            <w:pPr>
              <w:jc w:val="both"/>
            </w:pPr>
            <w:r>
              <w:t>Compressible Flow: Convergent Nozzle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2A06FD6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7FEF2DB8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</w:tcPr>
          <w:p w14:paraId="15B9E8E7" w14:textId="77777777" w:rsidR="00D86FC3" w:rsidRDefault="00D86FC3" w:rsidP="00CB7780">
            <w:pPr>
              <w:jc w:val="center"/>
            </w:pPr>
          </w:p>
        </w:tc>
      </w:tr>
      <w:tr w:rsidR="00D86FC3" w14:paraId="1E8A9FC7" w14:textId="77777777" w:rsidTr="00CB7780">
        <w:trPr>
          <w:jc w:val="center"/>
        </w:trPr>
        <w:tc>
          <w:tcPr>
            <w:tcW w:w="444" w:type="dxa"/>
          </w:tcPr>
          <w:p w14:paraId="697D3EC2" w14:textId="77777777" w:rsidR="00D86FC3" w:rsidRDefault="00D86FC3" w:rsidP="00CB7780">
            <w:pPr>
              <w:jc w:val="center"/>
            </w:pPr>
            <w:r>
              <w:t>12</w:t>
            </w:r>
          </w:p>
        </w:tc>
        <w:tc>
          <w:tcPr>
            <w:tcW w:w="4051" w:type="dxa"/>
          </w:tcPr>
          <w:p w14:paraId="04DD7937" w14:textId="77777777" w:rsidR="00D86FC3" w:rsidRDefault="00D86FC3" w:rsidP="00CB7780">
            <w:pPr>
              <w:jc w:val="both"/>
            </w:pPr>
            <w:r>
              <w:t>Compressible Flow: Convergent Divergent Nozzle – Shock Wave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3F7FD333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5D6296A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</w:tcPr>
          <w:p w14:paraId="23FF91D7" w14:textId="77777777" w:rsidR="00D86FC3" w:rsidRDefault="00D86FC3" w:rsidP="00CB7780">
            <w:pPr>
              <w:jc w:val="center"/>
            </w:pPr>
          </w:p>
        </w:tc>
      </w:tr>
      <w:tr w:rsidR="00D86FC3" w14:paraId="6C860D9F" w14:textId="77777777" w:rsidTr="00CB7780">
        <w:trPr>
          <w:jc w:val="center"/>
        </w:trPr>
        <w:tc>
          <w:tcPr>
            <w:tcW w:w="444" w:type="dxa"/>
          </w:tcPr>
          <w:p w14:paraId="47205163" w14:textId="77777777" w:rsidR="00D86FC3" w:rsidRDefault="00D86FC3" w:rsidP="00CB7780">
            <w:pPr>
              <w:jc w:val="center"/>
            </w:pPr>
            <w:r>
              <w:t>13</w:t>
            </w:r>
          </w:p>
        </w:tc>
        <w:tc>
          <w:tcPr>
            <w:tcW w:w="4051" w:type="dxa"/>
          </w:tcPr>
          <w:p w14:paraId="3DDF105E" w14:textId="77777777" w:rsidR="00D86FC3" w:rsidRDefault="00D86FC3" w:rsidP="00CB7780">
            <w:pPr>
              <w:jc w:val="both"/>
            </w:pPr>
            <w:r>
              <w:t>Flow over Immersed Bodies: Lift and Drag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3183B1FA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244F96C5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</w:tcPr>
          <w:p w14:paraId="1C57B9F8" w14:textId="77777777" w:rsidR="00D86FC3" w:rsidRDefault="00D86FC3" w:rsidP="00CB7780">
            <w:pPr>
              <w:jc w:val="center"/>
            </w:pPr>
          </w:p>
        </w:tc>
      </w:tr>
      <w:tr w:rsidR="00D86FC3" w14:paraId="79D3FE40" w14:textId="77777777" w:rsidTr="00CB7780">
        <w:trPr>
          <w:jc w:val="center"/>
        </w:trPr>
        <w:tc>
          <w:tcPr>
            <w:tcW w:w="444" w:type="dxa"/>
          </w:tcPr>
          <w:p w14:paraId="6DC5853E" w14:textId="77777777" w:rsidR="00D86FC3" w:rsidRDefault="00D86FC3" w:rsidP="00CB7780">
            <w:pPr>
              <w:jc w:val="center"/>
            </w:pPr>
            <w:r>
              <w:t>14</w:t>
            </w:r>
          </w:p>
        </w:tc>
        <w:tc>
          <w:tcPr>
            <w:tcW w:w="4051" w:type="dxa"/>
          </w:tcPr>
          <w:p w14:paraId="4D959EB9" w14:textId="77777777" w:rsidR="00D86FC3" w:rsidRDefault="00D86FC3" w:rsidP="00CB7780">
            <w:pPr>
              <w:jc w:val="both"/>
            </w:pPr>
            <w:r>
              <w:t>Flow over Immersed Bodies: Boundary Layer Theory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7FF6FB24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410D8F69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40438862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D86FC3" w14:paraId="7EE39E0F" w14:textId="77777777" w:rsidTr="00CB7780">
        <w:trPr>
          <w:jc w:val="center"/>
        </w:trPr>
        <w:tc>
          <w:tcPr>
            <w:tcW w:w="444" w:type="dxa"/>
          </w:tcPr>
          <w:p w14:paraId="54CDD79B" w14:textId="77777777" w:rsidR="00D86FC3" w:rsidRDefault="00D86FC3" w:rsidP="00CB7780">
            <w:pPr>
              <w:jc w:val="center"/>
            </w:pPr>
            <w:r>
              <w:t>15</w:t>
            </w:r>
          </w:p>
        </w:tc>
        <w:tc>
          <w:tcPr>
            <w:tcW w:w="4051" w:type="dxa"/>
          </w:tcPr>
          <w:p w14:paraId="77D546F9" w14:textId="77777777" w:rsidR="00D86FC3" w:rsidRDefault="00D86FC3" w:rsidP="00CB7780">
            <w:pPr>
              <w:jc w:val="both"/>
            </w:pPr>
            <w:r>
              <w:t>Naiver-Stokes Equation</w:t>
            </w: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4C10AD5A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  <w:vAlign w:val="center"/>
          </w:tcPr>
          <w:p w14:paraId="36D728F1" w14:textId="77777777" w:rsidR="00D86FC3" w:rsidRDefault="00D86FC3" w:rsidP="00CB7780">
            <w:pPr>
              <w:jc w:val="center"/>
            </w:pPr>
          </w:p>
        </w:tc>
        <w:tc>
          <w:tcPr>
            <w:tcW w:w="391" w:type="dxa"/>
            <w:tcMar>
              <w:left w:w="29" w:type="dxa"/>
              <w:right w:w="29" w:type="dxa"/>
            </w:tcMar>
          </w:tcPr>
          <w:p w14:paraId="774A77D2" w14:textId="77777777" w:rsidR="00D86FC3" w:rsidRDefault="00D86FC3" w:rsidP="00CB7780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</w:tbl>
    <w:p w14:paraId="7B3B08FA" w14:textId="77777777" w:rsidR="00AA002A" w:rsidRDefault="00AA002A">
      <w:pPr>
        <w:spacing w:line="120" w:lineRule="exact"/>
        <w:rPr>
          <w:sz w:val="12"/>
          <w:szCs w:val="12"/>
        </w:rPr>
      </w:pPr>
    </w:p>
    <w:p w14:paraId="05DE51A9" w14:textId="77777777" w:rsidR="00AA002A" w:rsidRDefault="00AA002A">
      <w:pPr>
        <w:spacing w:line="200" w:lineRule="exact"/>
        <w:rPr>
          <w:sz w:val="20"/>
          <w:szCs w:val="20"/>
        </w:rPr>
      </w:pPr>
    </w:p>
    <w:p w14:paraId="3CEF7D29" w14:textId="77777777" w:rsidR="00AA002A" w:rsidRDefault="00AA002A">
      <w:pPr>
        <w:spacing w:line="200" w:lineRule="exact"/>
        <w:rPr>
          <w:sz w:val="20"/>
          <w:szCs w:val="20"/>
        </w:rPr>
      </w:pPr>
    </w:p>
    <w:p w14:paraId="4AA173A6" w14:textId="77777777" w:rsidR="00AA002A" w:rsidRDefault="00AA002A">
      <w:pPr>
        <w:spacing w:line="200" w:lineRule="exact"/>
        <w:rPr>
          <w:sz w:val="20"/>
          <w:szCs w:val="20"/>
        </w:rPr>
      </w:pPr>
    </w:p>
    <w:sectPr w:rsidR="00AA002A">
      <w:footerReference w:type="default" r:id="rId10"/>
      <w:pgSz w:w="11908" w:h="16840"/>
      <w:pgMar w:top="1140" w:right="980" w:bottom="280" w:left="11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9128D" w14:textId="77777777" w:rsidR="00995A40" w:rsidRDefault="00995A40">
      <w:r>
        <w:separator/>
      </w:r>
    </w:p>
  </w:endnote>
  <w:endnote w:type="continuationSeparator" w:id="0">
    <w:p w14:paraId="5239F346" w14:textId="77777777" w:rsidR="00995A40" w:rsidRDefault="00995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E1FF7" w14:textId="77777777" w:rsidR="00242238" w:rsidRDefault="00242238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CAC1C" w14:textId="77777777" w:rsidR="00995A40" w:rsidRDefault="00995A40">
      <w:r>
        <w:separator/>
      </w:r>
    </w:p>
  </w:footnote>
  <w:footnote w:type="continuationSeparator" w:id="0">
    <w:p w14:paraId="26FDF11B" w14:textId="77777777" w:rsidR="00995A40" w:rsidRDefault="00995A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B6DD1"/>
    <w:multiLevelType w:val="hybridMultilevel"/>
    <w:tmpl w:val="6FCE9B54"/>
    <w:lvl w:ilvl="0" w:tplc="4C6C47BE">
      <w:start w:val="1"/>
      <w:numFmt w:val="upperLetter"/>
      <w:lvlText w:val="%1-"/>
      <w:lvlJc w:val="left"/>
      <w:pPr>
        <w:ind w:hanging="429"/>
        <w:jc w:val="right"/>
      </w:pPr>
      <w:rPr>
        <w:rFonts w:ascii="Times New Roman" w:eastAsia="Times New Roman" w:hAnsi="Times New Roman" w:hint="default"/>
        <w:b/>
        <w:bCs/>
        <w:spacing w:val="-1"/>
        <w:w w:val="97"/>
        <w:sz w:val="28"/>
        <w:szCs w:val="28"/>
      </w:rPr>
    </w:lvl>
    <w:lvl w:ilvl="1" w:tplc="95D6BAE6">
      <w:start w:val="1"/>
      <w:numFmt w:val="decimal"/>
      <w:lvlText w:val="%2."/>
      <w:lvlJc w:val="left"/>
      <w:pPr>
        <w:ind w:hanging="361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2" w:tplc="8F2C1CC8">
      <w:start w:val="1"/>
      <w:numFmt w:val="decimal"/>
      <w:lvlText w:val="%3."/>
      <w:lvlJc w:val="left"/>
      <w:pPr>
        <w:ind w:hanging="358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 w:tplc="80B64916">
      <w:start w:val="1"/>
      <w:numFmt w:val="bullet"/>
      <w:lvlText w:val="•"/>
      <w:lvlJc w:val="left"/>
      <w:rPr>
        <w:rFonts w:hint="default"/>
      </w:rPr>
    </w:lvl>
    <w:lvl w:ilvl="4" w:tplc="4A18006E">
      <w:start w:val="1"/>
      <w:numFmt w:val="bullet"/>
      <w:lvlText w:val="•"/>
      <w:lvlJc w:val="left"/>
      <w:rPr>
        <w:rFonts w:hint="default"/>
      </w:rPr>
    </w:lvl>
    <w:lvl w:ilvl="5" w:tplc="C9EE2D30">
      <w:start w:val="1"/>
      <w:numFmt w:val="bullet"/>
      <w:lvlText w:val="•"/>
      <w:lvlJc w:val="left"/>
      <w:rPr>
        <w:rFonts w:hint="default"/>
      </w:rPr>
    </w:lvl>
    <w:lvl w:ilvl="6" w:tplc="E3E44710">
      <w:start w:val="1"/>
      <w:numFmt w:val="bullet"/>
      <w:lvlText w:val="•"/>
      <w:lvlJc w:val="left"/>
      <w:rPr>
        <w:rFonts w:hint="default"/>
      </w:rPr>
    </w:lvl>
    <w:lvl w:ilvl="7" w:tplc="BBFC6874">
      <w:start w:val="1"/>
      <w:numFmt w:val="bullet"/>
      <w:lvlText w:val="•"/>
      <w:lvlJc w:val="left"/>
      <w:rPr>
        <w:rFonts w:hint="default"/>
      </w:rPr>
    </w:lvl>
    <w:lvl w:ilvl="8" w:tplc="B686DB0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00D3F4E"/>
    <w:multiLevelType w:val="hybridMultilevel"/>
    <w:tmpl w:val="C6BE16E0"/>
    <w:lvl w:ilvl="0" w:tplc="D69E233E">
      <w:start w:val="1"/>
      <w:numFmt w:val="bullet"/>
      <w:lvlText w:val="-"/>
      <w:lvlJc w:val="left"/>
      <w:pPr>
        <w:ind w:left="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3484E8A">
      <w:start w:val="1"/>
      <w:numFmt w:val="bullet"/>
      <w:lvlText w:val="o"/>
      <w:lvlJc w:val="left"/>
      <w:pPr>
        <w:ind w:left="1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0607FDC">
      <w:start w:val="1"/>
      <w:numFmt w:val="bullet"/>
      <w:lvlText w:val="▪"/>
      <w:lvlJc w:val="left"/>
      <w:pPr>
        <w:ind w:left="2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C40D3C0">
      <w:start w:val="1"/>
      <w:numFmt w:val="bullet"/>
      <w:lvlText w:val="•"/>
      <w:lvlJc w:val="left"/>
      <w:pPr>
        <w:ind w:left="3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3A633C4">
      <w:start w:val="1"/>
      <w:numFmt w:val="bullet"/>
      <w:lvlText w:val="o"/>
      <w:lvlJc w:val="left"/>
      <w:pPr>
        <w:ind w:left="3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3821372">
      <w:start w:val="1"/>
      <w:numFmt w:val="bullet"/>
      <w:lvlText w:val="▪"/>
      <w:lvlJc w:val="left"/>
      <w:pPr>
        <w:ind w:left="4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134B62C">
      <w:start w:val="1"/>
      <w:numFmt w:val="bullet"/>
      <w:lvlText w:val="•"/>
      <w:lvlJc w:val="left"/>
      <w:pPr>
        <w:ind w:left="5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B1043B8">
      <w:start w:val="1"/>
      <w:numFmt w:val="bullet"/>
      <w:lvlText w:val="o"/>
      <w:lvlJc w:val="left"/>
      <w:pPr>
        <w:ind w:left="60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95A4024">
      <w:start w:val="1"/>
      <w:numFmt w:val="bullet"/>
      <w:lvlText w:val="▪"/>
      <w:lvlJc w:val="left"/>
      <w:pPr>
        <w:ind w:left="67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BD818B4"/>
    <w:multiLevelType w:val="hybridMultilevel"/>
    <w:tmpl w:val="CB4CBA8A"/>
    <w:lvl w:ilvl="0" w:tplc="C7E2AAFA">
      <w:start w:val="2"/>
      <w:numFmt w:val="decimal"/>
      <w:lvlText w:val="%1."/>
      <w:lvlJc w:val="left"/>
      <w:pPr>
        <w:ind w:hanging="358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AADAD9D8">
      <w:start w:val="2"/>
      <w:numFmt w:val="decimal"/>
      <w:lvlText w:val="%2."/>
      <w:lvlJc w:val="left"/>
      <w:pPr>
        <w:ind w:hanging="359"/>
        <w:jc w:val="right"/>
      </w:pPr>
      <w:rPr>
        <w:rFonts w:ascii="Times New Roman" w:eastAsia="Times New Roman" w:hAnsi="Times New Roman" w:hint="default"/>
        <w:b/>
        <w:bCs/>
        <w:spacing w:val="-2"/>
        <w:w w:val="97"/>
        <w:sz w:val="28"/>
        <w:szCs w:val="28"/>
      </w:rPr>
    </w:lvl>
    <w:lvl w:ilvl="2" w:tplc="CB6EC84A">
      <w:start w:val="1"/>
      <w:numFmt w:val="bullet"/>
      <w:lvlText w:val="•"/>
      <w:lvlJc w:val="left"/>
      <w:rPr>
        <w:rFonts w:hint="default"/>
      </w:rPr>
    </w:lvl>
    <w:lvl w:ilvl="3" w:tplc="6E7645CA">
      <w:start w:val="1"/>
      <w:numFmt w:val="bullet"/>
      <w:lvlText w:val="•"/>
      <w:lvlJc w:val="left"/>
      <w:rPr>
        <w:rFonts w:hint="default"/>
      </w:rPr>
    </w:lvl>
    <w:lvl w:ilvl="4" w:tplc="B942A14A">
      <w:start w:val="1"/>
      <w:numFmt w:val="bullet"/>
      <w:lvlText w:val="•"/>
      <w:lvlJc w:val="left"/>
      <w:rPr>
        <w:rFonts w:hint="default"/>
      </w:rPr>
    </w:lvl>
    <w:lvl w:ilvl="5" w:tplc="0066A4BE">
      <w:start w:val="1"/>
      <w:numFmt w:val="bullet"/>
      <w:lvlText w:val="•"/>
      <w:lvlJc w:val="left"/>
      <w:rPr>
        <w:rFonts w:hint="default"/>
      </w:rPr>
    </w:lvl>
    <w:lvl w:ilvl="6" w:tplc="BCB4F756">
      <w:start w:val="1"/>
      <w:numFmt w:val="bullet"/>
      <w:lvlText w:val="•"/>
      <w:lvlJc w:val="left"/>
      <w:rPr>
        <w:rFonts w:hint="default"/>
      </w:rPr>
    </w:lvl>
    <w:lvl w:ilvl="7" w:tplc="265AAA3E">
      <w:start w:val="1"/>
      <w:numFmt w:val="bullet"/>
      <w:lvlText w:val="•"/>
      <w:lvlJc w:val="left"/>
      <w:rPr>
        <w:rFonts w:hint="default"/>
      </w:rPr>
    </w:lvl>
    <w:lvl w:ilvl="8" w:tplc="7EAAB79A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7YwMTMyNjEyNTVR0lEKTi0uzszPAykwqgUAnfnEGiwAAAA="/>
  </w:docVars>
  <w:rsids>
    <w:rsidRoot w:val="00AA002A"/>
    <w:rsid w:val="0000667F"/>
    <w:rsid w:val="00026598"/>
    <w:rsid w:val="0004747B"/>
    <w:rsid w:val="0009163C"/>
    <w:rsid w:val="000D4BEC"/>
    <w:rsid w:val="00155E1E"/>
    <w:rsid w:val="0017462C"/>
    <w:rsid w:val="001A17F7"/>
    <w:rsid w:val="001D3DB1"/>
    <w:rsid w:val="00242238"/>
    <w:rsid w:val="00274381"/>
    <w:rsid w:val="00284E0C"/>
    <w:rsid w:val="0029255F"/>
    <w:rsid w:val="002D0BFB"/>
    <w:rsid w:val="002E0706"/>
    <w:rsid w:val="003468F6"/>
    <w:rsid w:val="00366A8F"/>
    <w:rsid w:val="003851FE"/>
    <w:rsid w:val="003A336B"/>
    <w:rsid w:val="003F592B"/>
    <w:rsid w:val="00403A5B"/>
    <w:rsid w:val="00475FB2"/>
    <w:rsid w:val="004A3288"/>
    <w:rsid w:val="004C61A9"/>
    <w:rsid w:val="00567A80"/>
    <w:rsid w:val="005A3DC7"/>
    <w:rsid w:val="005B4BCB"/>
    <w:rsid w:val="005E4499"/>
    <w:rsid w:val="00616096"/>
    <w:rsid w:val="00624C3B"/>
    <w:rsid w:val="00663326"/>
    <w:rsid w:val="006C131F"/>
    <w:rsid w:val="006C4970"/>
    <w:rsid w:val="006E644A"/>
    <w:rsid w:val="0078674E"/>
    <w:rsid w:val="007C2015"/>
    <w:rsid w:val="007F585B"/>
    <w:rsid w:val="0081290D"/>
    <w:rsid w:val="008332F9"/>
    <w:rsid w:val="00865FA2"/>
    <w:rsid w:val="00876851"/>
    <w:rsid w:val="0088143C"/>
    <w:rsid w:val="008933F6"/>
    <w:rsid w:val="008B0B0B"/>
    <w:rsid w:val="00906DC9"/>
    <w:rsid w:val="00954EB1"/>
    <w:rsid w:val="00957E35"/>
    <w:rsid w:val="00995A40"/>
    <w:rsid w:val="009A00FC"/>
    <w:rsid w:val="009F2773"/>
    <w:rsid w:val="00AA002A"/>
    <w:rsid w:val="00AC578E"/>
    <w:rsid w:val="00AE11EE"/>
    <w:rsid w:val="00B2710E"/>
    <w:rsid w:val="00B80980"/>
    <w:rsid w:val="00B87FC2"/>
    <w:rsid w:val="00BC1293"/>
    <w:rsid w:val="00BD4EF1"/>
    <w:rsid w:val="00C40055"/>
    <w:rsid w:val="00D31B3A"/>
    <w:rsid w:val="00D86FC3"/>
    <w:rsid w:val="00DC4CC0"/>
    <w:rsid w:val="00DC7824"/>
    <w:rsid w:val="00E27A16"/>
    <w:rsid w:val="00E82454"/>
    <w:rsid w:val="00E96785"/>
    <w:rsid w:val="00E96916"/>
    <w:rsid w:val="00EB2DF3"/>
    <w:rsid w:val="00F02185"/>
    <w:rsid w:val="00F13198"/>
    <w:rsid w:val="00F2753E"/>
    <w:rsid w:val="00F41669"/>
    <w:rsid w:val="00F513A0"/>
    <w:rsid w:val="00F667FE"/>
    <w:rsid w:val="00FD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BEA43"/>
  <w15:docId w15:val="{F477DB86-6E4B-4499-980B-52781C685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461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185"/>
  </w:style>
  <w:style w:type="paragraph" w:styleId="Footer">
    <w:name w:val="footer"/>
    <w:basedOn w:val="Normal"/>
    <w:link w:val="Foot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185"/>
  </w:style>
  <w:style w:type="table" w:customStyle="1" w:styleId="TableGrid">
    <w:name w:val="TableGrid"/>
    <w:rsid w:val="0004747B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8332F9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16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0</Pages>
  <Words>1080</Words>
  <Characters>616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alid Aboelsoud</cp:lastModifiedBy>
  <cp:revision>27</cp:revision>
  <dcterms:created xsi:type="dcterms:W3CDTF">2016-12-28T20:27:00Z</dcterms:created>
  <dcterms:modified xsi:type="dcterms:W3CDTF">2021-07-30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28T00:00:00Z</vt:filetime>
  </property>
  <property fmtid="{D5CDD505-2E9C-101B-9397-08002B2CF9AE}" pid="3" name="LastSaved">
    <vt:filetime>2016-12-28T00:00:00Z</vt:filetime>
  </property>
</Properties>
</file>